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D4D98" w14:textId="77777777" w:rsidR="00884A6F" w:rsidRPr="001616F7" w:rsidRDefault="00884A6F" w:rsidP="00884A6F">
      <w:pPr>
        <w:tabs>
          <w:tab w:val="left" w:pos="2840"/>
        </w:tabs>
        <w:rPr>
          <w:lang w:val="en-GB" w:eastAsia="ko-KR"/>
        </w:rPr>
      </w:pPr>
      <w:r w:rsidRPr="001616F7">
        <w:rPr>
          <w:rFonts w:cs="Arial"/>
          <w:b/>
          <w:noProof/>
          <w:sz w:val="26"/>
          <w:szCs w:val="26"/>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C81D1B" id="_x0000_t202" coordsize="21600,21600" o:spt="202" path="m,l,21600r21600,l21600,xe">
                <v:stroke joinstyle="miter"/>
                <v:path gradientshapeok="t" o:connecttype="rect"/>
              </v:shapetype>
              <v:shape id="Text Box 1" o:spid="_x0000_s1026" type="#_x0000_t202"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" filled="f" stroked="f">
                <v:textbo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v:textbox>
              </v:shape>
            </w:pict>
          </mc:Fallback>
        </mc:AlternateContent>
      </w:r>
      <w:r w:rsidRPr="001616F7">
        <w:rPr>
          <w:noProof/>
          <w:sz w:val="18"/>
          <w:szCs w:val="18"/>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1616F7">
        <w:rPr>
          <w:lang w:val="en-GB" w:eastAsia="ko-KR"/>
        </w:rPr>
        <w:t xml:space="preserve"> </w:t>
      </w:r>
    </w:p>
    <w:p w14:paraId="6A56805B" w14:textId="77777777" w:rsidR="00884A6F" w:rsidRPr="001616F7" w:rsidRDefault="00884A6F" w:rsidP="00884A6F">
      <w:pPr>
        <w:spacing w:line="240" w:lineRule="auto"/>
        <w:rPr>
          <w:rFonts w:ascii="Arial Black" w:hAnsi="Arial Black"/>
          <w:color w:val="EA0029"/>
          <w:sz w:val="44"/>
          <w:szCs w:val="44"/>
          <w:lang w:val="en-GB"/>
        </w:rPr>
      </w:pPr>
      <w:r w:rsidRPr="001616F7">
        <w:rPr>
          <w:rFonts w:ascii="Arial Black" w:hAnsi="Arial Black"/>
          <w:color w:val="EA0029"/>
          <w:sz w:val="44"/>
          <w:szCs w:val="44"/>
          <w:lang w:val="en-GB"/>
        </w:rPr>
        <w:t>NEWS</w:t>
      </w:r>
    </w:p>
    <w:p w14:paraId="13870F7C" w14:textId="6168A4DA" w:rsidR="00884A6F" w:rsidRPr="001616F7" w:rsidRDefault="00884A6F" w:rsidP="78379C2D">
      <w:pPr>
        <w:spacing w:line="240" w:lineRule="auto"/>
        <w:rPr>
          <w:rFonts w:cs="Arial"/>
          <w:b/>
          <w:bCs/>
          <w:color w:val="EA0029"/>
          <w:sz w:val="26"/>
          <w:szCs w:val="26"/>
          <w:lang w:val="en-GB"/>
        </w:rPr>
      </w:pPr>
      <w:r w:rsidRPr="001616F7">
        <w:rPr>
          <w:rFonts w:cs="Arial"/>
          <w:b/>
          <w:bCs/>
          <w:color w:val="EA0029"/>
          <w:sz w:val="28"/>
          <w:szCs w:val="28"/>
          <w:lang w:val="en-GB"/>
        </w:rPr>
        <w:t xml:space="preserve">Embargoed until </w:t>
      </w:r>
      <w:r w:rsidR="006E4C72" w:rsidRPr="001616F7">
        <w:rPr>
          <w:rFonts w:cs="Arial"/>
          <w:b/>
          <w:bCs/>
          <w:color w:val="EA0029"/>
          <w:sz w:val="28"/>
          <w:szCs w:val="28"/>
          <w:lang w:val="en-GB"/>
        </w:rPr>
        <w:t>09:00 CE</w:t>
      </w:r>
      <w:r w:rsidRPr="001616F7">
        <w:rPr>
          <w:rFonts w:cs="Arial"/>
          <w:b/>
          <w:bCs/>
          <w:color w:val="EA0029"/>
          <w:sz w:val="28"/>
          <w:szCs w:val="28"/>
          <w:lang w:val="en-GB"/>
        </w:rPr>
        <w:t xml:space="preserve">T, </w:t>
      </w:r>
      <w:r w:rsidR="001D7F5F" w:rsidRPr="001616F7">
        <w:rPr>
          <w:rFonts w:cs="Arial"/>
          <w:b/>
          <w:bCs/>
          <w:color w:val="EA0029"/>
          <w:sz w:val="28"/>
          <w:szCs w:val="28"/>
          <w:lang w:val="en-GB"/>
        </w:rPr>
        <w:t>November</w:t>
      </w:r>
      <w:r w:rsidRPr="001616F7">
        <w:rPr>
          <w:rFonts w:cs="Arial"/>
          <w:b/>
          <w:bCs/>
          <w:color w:val="EA0029"/>
          <w:sz w:val="28"/>
          <w:szCs w:val="28"/>
          <w:lang w:val="en-GB"/>
        </w:rPr>
        <w:t xml:space="preserve"> </w:t>
      </w:r>
      <w:r w:rsidR="00FF6936">
        <w:rPr>
          <w:rFonts w:cs="Arial"/>
          <w:b/>
          <w:bCs/>
          <w:color w:val="EA0029"/>
          <w:sz w:val="28"/>
          <w:szCs w:val="28"/>
          <w:lang w:val="en-GB"/>
        </w:rPr>
        <w:t>23</w:t>
      </w:r>
      <w:r w:rsidRPr="001616F7">
        <w:rPr>
          <w:rFonts w:cs="Arial"/>
          <w:b/>
          <w:bCs/>
          <w:color w:val="EA0029"/>
          <w:sz w:val="28"/>
          <w:szCs w:val="28"/>
          <w:lang w:val="en-GB"/>
        </w:rPr>
        <w:t>, 2021.</w:t>
      </w:r>
    </w:p>
    <w:p w14:paraId="3F69B527" w14:textId="77777777" w:rsidR="00884A6F" w:rsidRPr="001616F7" w:rsidRDefault="00884A6F" w:rsidP="00884A6F">
      <w:pPr>
        <w:spacing w:line="240" w:lineRule="auto"/>
        <w:rPr>
          <w:rFonts w:cs="Arial"/>
          <w:b/>
          <w:sz w:val="32"/>
          <w:szCs w:val="32"/>
          <w:lang w:val="en-GB" w:eastAsia="ko-KR"/>
        </w:rPr>
      </w:pPr>
    </w:p>
    <w:p w14:paraId="55578058" w14:textId="77777777" w:rsidR="00884A6F" w:rsidRPr="001616F7" w:rsidRDefault="00884A6F" w:rsidP="00884A6F">
      <w:pPr>
        <w:spacing w:line="240" w:lineRule="auto"/>
        <w:rPr>
          <w:rFonts w:cs="Arial"/>
          <w:b/>
          <w:sz w:val="32"/>
          <w:szCs w:val="32"/>
          <w:lang w:val="en-GB" w:eastAsia="ko-KR"/>
        </w:rPr>
      </w:pPr>
    </w:p>
    <w:p w14:paraId="18E38E62" w14:textId="539C333C" w:rsidR="00884A6F" w:rsidRPr="001616F7" w:rsidRDefault="00DC766E" w:rsidP="00C702FF">
      <w:pPr>
        <w:pStyle w:val="NormalWeb"/>
        <w:spacing w:before="0" w:beforeAutospacing="0" w:after="0" w:afterAutospacing="0"/>
        <w:jc w:val="center"/>
        <w:rPr>
          <w:rFonts w:ascii="Arial" w:eastAsia="Malgun Gothic" w:hAnsi="Arial" w:cs="Arial"/>
          <w:b/>
          <w:bCs/>
          <w:sz w:val="44"/>
          <w:szCs w:val="44"/>
          <w:lang w:val="en-GB"/>
        </w:rPr>
      </w:pPr>
      <w:proofErr w:type="gramStart"/>
      <w:r w:rsidRPr="001616F7">
        <w:rPr>
          <w:rFonts w:ascii="Arial" w:eastAsia="Malgun Gothic" w:hAnsi="Arial" w:cs="Arial"/>
          <w:b/>
          <w:bCs/>
          <w:sz w:val="44"/>
          <w:szCs w:val="44"/>
          <w:lang w:val="en-GB"/>
        </w:rPr>
        <w:t>Kia</w:t>
      </w:r>
      <w:r w:rsidR="00F22BCB" w:rsidRPr="001616F7">
        <w:rPr>
          <w:rFonts w:ascii="Arial" w:eastAsia="Malgun Gothic" w:hAnsi="Arial" w:cs="Arial"/>
          <w:b/>
          <w:bCs/>
          <w:sz w:val="44"/>
          <w:szCs w:val="44"/>
          <w:lang w:val="en-GB"/>
        </w:rPr>
        <w:t>’s</w:t>
      </w:r>
      <w:proofErr w:type="gramEnd"/>
      <w:r w:rsidR="00956D8E" w:rsidRPr="001616F7">
        <w:rPr>
          <w:rFonts w:ascii="Arial" w:eastAsia="Malgun Gothic" w:hAnsi="Arial" w:cs="Arial"/>
          <w:b/>
          <w:bCs/>
          <w:sz w:val="44"/>
          <w:szCs w:val="44"/>
          <w:lang w:val="en-GB"/>
        </w:rPr>
        <w:t xml:space="preserve"> all-new</w:t>
      </w:r>
      <w:r w:rsidRPr="001616F7">
        <w:rPr>
          <w:rFonts w:ascii="Arial" w:eastAsia="Malgun Gothic" w:hAnsi="Arial" w:cs="Arial"/>
          <w:b/>
          <w:bCs/>
          <w:sz w:val="44"/>
          <w:szCs w:val="44"/>
          <w:lang w:val="en-GB"/>
        </w:rPr>
        <w:t xml:space="preserve"> </w:t>
      </w:r>
      <w:proofErr w:type="spellStart"/>
      <w:r w:rsidRPr="001616F7">
        <w:rPr>
          <w:rFonts w:ascii="Arial" w:eastAsia="Malgun Gothic" w:hAnsi="Arial" w:cs="Arial"/>
          <w:b/>
          <w:bCs/>
          <w:sz w:val="44"/>
          <w:szCs w:val="44"/>
          <w:lang w:val="en-GB"/>
        </w:rPr>
        <w:t>Sportage</w:t>
      </w:r>
      <w:proofErr w:type="spellEnd"/>
      <w:r w:rsidR="008B5834" w:rsidRPr="001616F7">
        <w:rPr>
          <w:rFonts w:ascii="Arial" w:eastAsia="Malgun Gothic" w:hAnsi="Arial" w:cs="Arial"/>
          <w:b/>
          <w:bCs/>
          <w:sz w:val="44"/>
          <w:szCs w:val="44"/>
          <w:lang w:val="en-GB"/>
        </w:rPr>
        <w:t xml:space="preserve"> </w:t>
      </w:r>
      <w:r w:rsidR="002B24E3" w:rsidRPr="001616F7">
        <w:rPr>
          <w:rFonts w:ascii="Arial" w:eastAsia="Malgun Gothic" w:hAnsi="Arial" w:cs="Arial"/>
          <w:b/>
          <w:bCs/>
          <w:sz w:val="44"/>
          <w:szCs w:val="44"/>
          <w:lang w:val="en-GB"/>
        </w:rPr>
        <w:t>delivers a</w:t>
      </w:r>
      <w:r w:rsidR="00C93BFA" w:rsidRPr="001616F7">
        <w:rPr>
          <w:rFonts w:ascii="Arial" w:eastAsia="Malgun Gothic" w:hAnsi="Arial" w:cs="Arial"/>
          <w:b/>
          <w:bCs/>
          <w:sz w:val="44"/>
          <w:szCs w:val="44"/>
          <w:lang w:val="en-GB"/>
        </w:rPr>
        <w:t xml:space="preserve"> dynamic</w:t>
      </w:r>
      <w:r w:rsidR="00BD6C50" w:rsidRPr="001616F7">
        <w:rPr>
          <w:rFonts w:ascii="Arial" w:eastAsia="Malgun Gothic" w:hAnsi="Arial" w:cs="Arial"/>
          <w:b/>
          <w:bCs/>
          <w:sz w:val="44"/>
          <w:szCs w:val="44"/>
          <w:lang w:val="en-GB"/>
        </w:rPr>
        <w:t xml:space="preserve"> and cap</w:t>
      </w:r>
      <w:r w:rsidR="009C6D8A" w:rsidRPr="001616F7">
        <w:rPr>
          <w:rFonts w:ascii="Arial" w:eastAsia="Malgun Gothic" w:hAnsi="Arial" w:cs="Arial"/>
          <w:b/>
          <w:bCs/>
          <w:sz w:val="44"/>
          <w:szCs w:val="44"/>
          <w:lang w:val="en-GB"/>
        </w:rPr>
        <w:t>able</w:t>
      </w:r>
      <w:r w:rsidR="00C93BFA" w:rsidRPr="001616F7">
        <w:rPr>
          <w:rFonts w:ascii="Arial" w:eastAsia="Malgun Gothic" w:hAnsi="Arial" w:cs="Arial"/>
          <w:b/>
          <w:bCs/>
          <w:sz w:val="44"/>
          <w:szCs w:val="44"/>
          <w:lang w:val="en-GB"/>
        </w:rPr>
        <w:t xml:space="preserve"> </w:t>
      </w:r>
      <w:r w:rsidR="00C04DEA" w:rsidRPr="001616F7">
        <w:rPr>
          <w:rFonts w:ascii="Arial" w:eastAsia="Malgun Gothic" w:hAnsi="Arial" w:cs="Arial"/>
          <w:b/>
          <w:bCs/>
          <w:sz w:val="44"/>
          <w:szCs w:val="44"/>
          <w:lang w:val="en-GB"/>
        </w:rPr>
        <w:t>drive in all conditions</w:t>
      </w:r>
      <w:r w:rsidR="008B5834" w:rsidRPr="001616F7">
        <w:rPr>
          <w:rFonts w:ascii="Arial" w:eastAsia="Malgun Gothic" w:hAnsi="Arial" w:cs="Arial"/>
          <w:b/>
          <w:bCs/>
          <w:sz w:val="44"/>
          <w:szCs w:val="44"/>
          <w:lang w:val="en-GB"/>
        </w:rPr>
        <w:t xml:space="preserve"> </w:t>
      </w:r>
      <w:r w:rsidR="00C702FF" w:rsidRPr="001616F7">
        <w:rPr>
          <w:rFonts w:ascii="Arial" w:eastAsia="Malgun Gothic" w:hAnsi="Arial" w:cs="Arial"/>
          <w:b/>
          <w:bCs/>
          <w:sz w:val="44"/>
          <w:szCs w:val="44"/>
          <w:lang w:val="en-GB"/>
        </w:rPr>
        <w:t xml:space="preserve"> </w:t>
      </w:r>
    </w:p>
    <w:p w14:paraId="6CD9F3FB" w14:textId="77777777" w:rsidR="00884A6F" w:rsidRPr="001616F7" w:rsidRDefault="00884A6F" w:rsidP="00884A6F">
      <w:pPr>
        <w:spacing w:line="240" w:lineRule="auto"/>
        <w:jc w:val="center"/>
        <w:rPr>
          <w:rFonts w:cs="Arial"/>
          <w:b/>
          <w:sz w:val="44"/>
          <w:szCs w:val="44"/>
          <w:lang w:val="en-GB" w:eastAsia="ko-KR"/>
        </w:rPr>
      </w:pPr>
    </w:p>
    <w:p w14:paraId="15251B1F" w14:textId="492D17B2" w:rsidR="001D7F5F" w:rsidRPr="001616F7" w:rsidRDefault="00791645" w:rsidP="00467F20">
      <w:pPr>
        <w:pStyle w:val="ListParagraph"/>
        <w:numPr>
          <w:ilvl w:val="0"/>
          <w:numId w:val="1"/>
        </w:numPr>
        <w:spacing w:line="240" w:lineRule="auto"/>
        <w:rPr>
          <w:rStyle w:val="normaltextrun"/>
          <w:b/>
          <w:bCs/>
          <w:sz w:val="26"/>
          <w:szCs w:val="26"/>
          <w:lang w:val="en-GB" w:eastAsia="en-GB"/>
        </w:rPr>
      </w:pPr>
      <w:r w:rsidRPr="001616F7">
        <w:rPr>
          <w:rStyle w:val="normaltextrun"/>
          <w:b/>
          <w:bCs/>
          <w:sz w:val="26"/>
          <w:szCs w:val="26"/>
          <w:lang w:val="en-GB" w:eastAsia="en-GB"/>
        </w:rPr>
        <w:t xml:space="preserve">European </w:t>
      </w:r>
      <w:r w:rsidR="00196F47" w:rsidRPr="001616F7">
        <w:rPr>
          <w:rStyle w:val="normaltextrun"/>
          <w:b/>
          <w:bCs/>
          <w:sz w:val="26"/>
          <w:szCs w:val="26"/>
          <w:lang w:val="en-GB" w:eastAsia="en-GB"/>
        </w:rPr>
        <w:t>engineering programme</w:t>
      </w:r>
      <w:r w:rsidR="00811D51" w:rsidRPr="001616F7">
        <w:rPr>
          <w:rStyle w:val="normaltextrun"/>
          <w:b/>
          <w:bCs/>
          <w:sz w:val="26"/>
          <w:szCs w:val="26"/>
          <w:lang w:val="en-GB" w:eastAsia="en-GB"/>
        </w:rPr>
        <w:t xml:space="preserve"> </w:t>
      </w:r>
      <w:r w:rsidR="00D64388" w:rsidRPr="001616F7">
        <w:rPr>
          <w:rStyle w:val="normaltextrun"/>
          <w:b/>
          <w:bCs/>
          <w:sz w:val="26"/>
          <w:szCs w:val="26"/>
          <w:lang w:val="en-GB" w:eastAsia="en-GB"/>
        </w:rPr>
        <w:t xml:space="preserve">ensures </w:t>
      </w:r>
      <w:r w:rsidR="00E90473" w:rsidRPr="001616F7">
        <w:rPr>
          <w:rStyle w:val="normaltextrun"/>
          <w:b/>
          <w:bCs/>
          <w:sz w:val="26"/>
          <w:szCs w:val="26"/>
          <w:lang w:val="en-GB" w:eastAsia="en-GB"/>
        </w:rPr>
        <w:t xml:space="preserve">Kia’s </w:t>
      </w:r>
      <w:r w:rsidR="00033648" w:rsidRPr="001616F7">
        <w:rPr>
          <w:rStyle w:val="normaltextrun"/>
          <w:b/>
          <w:bCs/>
          <w:sz w:val="26"/>
          <w:szCs w:val="26"/>
          <w:lang w:val="en-GB" w:eastAsia="en-GB"/>
        </w:rPr>
        <w:t xml:space="preserve">latest SUV </w:t>
      </w:r>
      <w:r w:rsidR="00BE2741" w:rsidRPr="001616F7">
        <w:rPr>
          <w:rStyle w:val="normaltextrun"/>
          <w:b/>
          <w:bCs/>
          <w:sz w:val="26"/>
          <w:szCs w:val="26"/>
          <w:lang w:val="en-GB" w:eastAsia="en-GB"/>
        </w:rPr>
        <w:t xml:space="preserve">delivers </w:t>
      </w:r>
      <w:r w:rsidRPr="001616F7">
        <w:rPr>
          <w:rStyle w:val="normaltextrun"/>
          <w:b/>
          <w:bCs/>
          <w:sz w:val="26"/>
          <w:szCs w:val="26"/>
          <w:lang w:val="en-GB" w:eastAsia="en-GB"/>
        </w:rPr>
        <w:t>an engaging and comfortable</w:t>
      </w:r>
      <w:r w:rsidR="008D52AC" w:rsidRPr="001616F7">
        <w:rPr>
          <w:rStyle w:val="normaltextrun"/>
          <w:b/>
          <w:bCs/>
          <w:sz w:val="26"/>
          <w:szCs w:val="26"/>
          <w:lang w:val="en-GB" w:eastAsia="en-GB"/>
        </w:rPr>
        <w:t xml:space="preserve"> </w:t>
      </w:r>
      <w:r w:rsidR="00A2271C" w:rsidRPr="001616F7">
        <w:rPr>
          <w:rStyle w:val="normaltextrun"/>
          <w:b/>
          <w:bCs/>
          <w:sz w:val="26"/>
          <w:szCs w:val="26"/>
          <w:lang w:val="en-GB" w:eastAsia="en-GB"/>
        </w:rPr>
        <w:t>driving experience</w:t>
      </w:r>
    </w:p>
    <w:p w14:paraId="198CE9D0" w14:textId="721E9019" w:rsidR="00791645" w:rsidRPr="001616F7" w:rsidRDefault="006C379A" w:rsidP="00467F20">
      <w:pPr>
        <w:pStyle w:val="ListParagraph"/>
        <w:numPr>
          <w:ilvl w:val="0"/>
          <w:numId w:val="1"/>
        </w:numPr>
        <w:spacing w:line="240" w:lineRule="auto"/>
        <w:rPr>
          <w:rStyle w:val="normaltextrun"/>
          <w:b/>
          <w:bCs/>
          <w:sz w:val="26"/>
          <w:szCs w:val="26"/>
          <w:lang w:val="en-GB" w:eastAsia="en-GB"/>
        </w:rPr>
      </w:pPr>
      <w:r w:rsidRPr="001616F7">
        <w:rPr>
          <w:rStyle w:val="normaltextrun"/>
          <w:b/>
          <w:bCs/>
          <w:sz w:val="26"/>
          <w:szCs w:val="26"/>
          <w:lang w:val="en-GB" w:eastAsia="en-GB"/>
        </w:rPr>
        <w:t xml:space="preserve">Advanced steering and suspension systems fine-tuned </w:t>
      </w:r>
      <w:r w:rsidR="007640D8" w:rsidRPr="001616F7">
        <w:rPr>
          <w:rStyle w:val="normaltextrun"/>
          <w:b/>
          <w:bCs/>
          <w:sz w:val="26"/>
          <w:szCs w:val="26"/>
          <w:lang w:val="en-GB" w:eastAsia="en-GB"/>
        </w:rPr>
        <w:t>for European roads</w:t>
      </w:r>
    </w:p>
    <w:p w14:paraId="0737F0DF" w14:textId="5AF13A32" w:rsidR="007640D8" w:rsidRPr="001616F7" w:rsidRDefault="00892678" w:rsidP="00467F20">
      <w:pPr>
        <w:pStyle w:val="ListParagraph"/>
        <w:numPr>
          <w:ilvl w:val="0"/>
          <w:numId w:val="1"/>
        </w:numPr>
        <w:spacing w:line="240" w:lineRule="auto"/>
        <w:rPr>
          <w:rStyle w:val="normaltextrun"/>
          <w:b/>
          <w:bCs/>
          <w:sz w:val="26"/>
          <w:szCs w:val="26"/>
          <w:lang w:val="en-GB" w:eastAsia="en-GB"/>
        </w:rPr>
      </w:pPr>
      <w:r w:rsidRPr="001616F7">
        <w:rPr>
          <w:rStyle w:val="normaltextrun"/>
          <w:b/>
          <w:bCs/>
          <w:sz w:val="26"/>
          <w:szCs w:val="26"/>
          <w:lang w:val="en-GB" w:eastAsia="en-GB"/>
        </w:rPr>
        <w:t>Electronic Control Suspension</w:t>
      </w:r>
      <w:r w:rsidR="00436D20" w:rsidRPr="001616F7">
        <w:rPr>
          <w:rStyle w:val="normaltextrun"/>
          <w:b/>
          <w:bCs/>
          <w:sz w:val="26"/>
          <w:szCs w:val="26"/>
          <w:lang w:val="en-GB" w:eastAsia="en-GB"/>
        </w:rPr>
        <w:t xml:space="preserve"> </w:t>
      </w:r>
      <w:r w:rsidR="00880927" w:rsidRPr="001616F7">
        <w:rPr>
          <w:rStyle w:val="normaltextrun"/>
          <w:b/>
          <w:bCs/>
          <w:sz w:val="26"/>
          <w:szCs w:val="26"/>
          <w:lang w:val="en-GB" w:eastAsia="en-GB"/>
        </w:rPr>
        <w:t>provides</w:t>
      </w:r>
      <w:r w:rsidR="00AE1D27">
        <w:rPr>
          <w:rStyle w:val="normaltextrun"/>
          <w:b/>
          <w:bCs/>
          <w:sz w:val="26"/>
          <w:szCs w:val="26"/>
          <w:lang w:val="en-GB" w:eastAsia="en-GB"/>
        </w:rPr>
        <w:t xml:space="preserve"> balance</w:t>
      </w:r>
      <w:r w:rsidR="008761EA">
        <w:rPr>
          <w:rStyle w:val="normaltextrun"/>
          <w:b/>
          <w:bCs/>
          <w:sz w:val="26"/>
          <w:szCs w:val="26"/>
          <w:lang w:val="en-GB" w:eastAsia="en-GB"/>
        </w:rPr>
        <w:t xml:space="preserve"> between</w:t>
      </w:r>
      <w:r w:rsidR="00880927" w:rsidRPr="001616F7">
        <w:rPr>
          <w:rStyle w:val="normaltextrun"/>
          <w:b/>
          <w:bCs/>
          <w:sz w:val="26"/>
          <w:szCs w:val="26"/>
          <w:lang w:val="en-GB" w:eastAsia="en-GB"/>
        </w:rPr>
        <w:t xml:space="preserve"> continuous damping control </w:t>
      </w:r>
      <w:r w:rsidR="00AE1D27">
        <w:rPr>
          <w:rStyle w:val="normaltextrun"/>
          <w:b/>
          <w:bCs/>
          <w:sz w:val="26"/>
          <w:szCs w:val="26"/>
          <w:lang w:val="en-GB" w:eastAsia="en-GB"/>
        </w:rPr>
        <w:t xml:space="preserve">and enhanced comfort </w:t>
      </w:r>
    </w:p>
    <w:p w14:paraId="32942483" w14:textId="56487288" w:rsidR="00FC31C9" w:rsidRPr="001616F7" w:rsidRDefault="00A7031A" w:rsidP="00467F20">
      <w:pPr>
        <w:pStyle w:val="ListParagraph"/>
        <w:numPr>
          <w:ilvl w:val="0"/>
          <w:numId w:val="1"/>
        </w:numPr>
        <w:spacing w:line="240" w:lineRule="auto"/>
        <w:rPr>
          <w:rStyle w:val="normaltextrun"/>
          <w:b/>
          <w:bCs/>
          <w:sz w:val="26"/>
          <w:szCs w:val="26"/>
          <w:lang w:val="en-GB" w:eastAsia="en-GB"/>
        </w:rPr>
      </w:pPr>
      <w:r w:rsidRPr="001616F7">
        <w:rPr>
          <w:rStyle w:val="normaltextrun"/>
          <w:b/>
          <w:bCs/>
          <w:sz w:val="26"/>
          <w:szCs w:val="26"/>
          <w:lang w:val="en-GB" w:eastAsia="en-GB"/>
        </w:rPr>
        <w:t xml:space="preserve">New Terrain Mode </w:t>
      </w:r>
      <w:r w:rsidR="000C3D14" w:rsidRPr="001616F7">
        <w:rPr>
          <w:rStyle w:val="normaltextrun"/>
          <w:b/>
          <w:bCs/>
          <w:sz w:val="26"/>
          <w:szCs w:val="26"/>
          <w:lang w:val="en-GB" w:eastAsia="en-GB"/>
        </w:rPr>
        <w:t>and</w:t>
      </w:r>
      <w:r w:rsidR="00A9060E" w:rsidRPr="001616F7">
        <w:rPr>
          <w:rStyle w:val="normaltextrun"/>
          <w:b/>
          <w:bCs/>
          <w:sz w:val="26"/>
          <w:szCs w:val="26"/>
          <w:lang w:val="en-GB" w:eastAsia="en-GB"/>
        </w:rPr>
        <w:t xml:space="preserve"> all-wheel drive</w:t>
      </w:r>
      <w:r w:rsidR="000C3D14" w:rsidRPr="001616F7">
        <w:rPr>
          <w:rStyle w:val="normaltextrun"/>
          <w:b/>
          <w:bCs/>
          <w:sz w:val="26"/>
          <w:szCs w:val="26"/>
          <w:lang w:val="en-GB" w:eastAsia="en-GB"/>
        </w:rPr>
        <w:t xml:space="preserve"> </w:t>
      </w:r>
      <w:r w:rsidR="00A9060E" w:rsidRPr="001616F7">
        <w:rPr>
          <w:rStyle w:val="normaltextrun"/>
          <w:b/>
          <w:bCs/>
          <w:sz w:val="26"/>
          <w:szCs w:val="26"/>
          <w:lang w:val="en-GB" w:eastAsia="en-GB"/>
        </w:rPr>
        <w:t>(</w:t>
      </w:r>
      <w:r w:rsidR="000C3D14" w:rsidRPr="001616F7">
        <w:rPr>
          <w:rStyle w:val="normaltextrun"/>
          <w:b/>
          <w:bCs/>
          <w:sz w:val="26"/>
          <w:szCs w:val="26"/>
          <w:lang w:val="en-GB" w:eastAsia="en-GB"/>
        </w:rPr>
        <w:t>AWD</w:t>
      </w:r>
      <w:r w:rsidR="00A9060E" w:rsidRPr="001616F7">
        <w:rPr>
          <w:rStyle w:val="normaltextrun"/>
          <w:b/>
          <w:bCs/>
          <w:sz w:val="26"/>
          <w:szCs w:val="26"/>
          <w:lang w:val="en-GB" w:eastAsia="en-GB"/>
        </w:rPr>
        <w:t>)</w:t>
      </w:r>
      <w:r w:rsidR="000C3D14" w:rsidRPr="001616F7">
        <w:rPr>
          <w:rStyle w:val="normaltextrun"/>
          <w:b/>
          <w:bCs/>
          <w:sz w:val="26"/>
          <w:szCs w:val="26"/>
          <w:lang w:val="en-GB" w:eastAsia="en-GB"/>
        </w:rPr>
        <w:t xml:space="preserve"> </w:t>
      </w:r>
      <w:r w:rsidR="0077267E" w:rsidRPr="001616F7">
        <w:rPr>
          <w:rStyle w:val="normaltextrun"/>
          <w:b/>
          <w:bCs/>
          <w:sz w:val="26"/>
          <w:szCs w:val="26"/>
          <w:lang w:val="en-GB" w:eastAsia="en-GB"/>
        </w:rPr>
        <w:t>offer improved traction</w:t>
      </w:r>
      <w:r w:rsidR="00076F12" w:rsidRPr="001616F7">
        <w:rPr>
          <w:rStyle w:val="normaltextrun"/>
          <w:b/>
          <w:bCs/>
          <w:sz w:val="26"/>
          <w:szCs w:val="26"/>
          <w:lang w:val="en-GB" w:eastAsia="en-GB"/>
        </w:rPr>
        <w:t xml:space="preserve"> on </w:t>
      </w:r>
      <w:r w:rsidR="00F91FC7" w:rsidRPr="001616F7">
        <w:rPr>
          <w:rStyle w:val="normaltextrun"/>
          <w:b/>
          <w:bCs/>
          <w:sz w:val="26"/>
          <w:szCs w:val="26"/>
          <w:lang w:val="en-GB" w:eastAsia="en-GB"/>
        </w:rPr>
        <w:t>challenging terrain</w:t>
      </w:r>
      <w:r w:rsidR="0077267E" w:rsidRPr="001616F7">
        <w:rPr>
          <w:rStyle w:val="normaltextrun"/>
          <w:b/>
          <w:bCs/>
          <w:sz w:val="26"/>
          <w:szCs w:val="26"/>
          <w:lang w:val="en-GB" w:eastAsia="en-GB"/>
        </w:rPr>
        <w:t xml:space="preserve"> </w:t>
      </w:r>
    </w:p>
    <w:p w14:paraId="77E9B982" w14:textId="77777777" w:rsidR="00160F8D" w:rsidRPr="000523C3" w:rsidRDefault="00160F8D" w:rsidP="000523C3">
      <w:pPr>
        <w:spacing w:line="240" w:lineRule="auto"/>
        <w:rPr>
          <w:b/>
          <w:bCs/>
          <w:color w:val="212121"/>
          <w:sz w:val="26"/>
          <w:szCs w:val="26"/>
          <w:lang w:val="en-GB" w:eastAsia="en-GB"/>
        </w:rPr>
      </w:pPr>
    </w:p>
    <w:p w14:paraId="1490283F" w14:textId="34F8D0A1" w:rsidR="00A13AC1" w:rsidRPr="001616F7" w:rsidRDefault="00416A11" w:rsidP="009A05B0">
      <w:pPr>
        <w:rPr>
          <w:lang w:val="en-GB"/>
        </w:rPr>
      </w:pPr>
      <w:r w:rsidRPr="001616F7">
        <w:rPr>
          <w:rFonts w:cs="Arial"/>
          <w:b/>
          <w:bCs/>
          <w:lang w:val="en-GB"/>
        </w:rPr>
        <w:t xml:space="preserve">November </w:t>
      </w:r>
      <w:r w:rsidR="00FF6936">
        <w:rPr>
          <w:rFonts w:cs="Arial"/>
          <w:b/>
          <w:bCs/>
          <w:lang w:val="en-GB"/>
        </w:rPr>
        <w:t>23</w:t>
      </w:r>
      <w:r w:rsidR="00884A6F" w:rsidRPr="001616F7">
        <w:rPr>
          <w:rFonts w:cs="Arial"/>
          <w:b/>
          <w:bCs/>
          <w:color w:val="000000" w:themeColor="text1"/>
          <w:lang w:val="en-GB"/>
        </w:rPr>
        <w:t>,</w:t>
      </w:r>
      <w:r w:rsidR="00884A6F" w:rsidRPr="001616F7">
        <w:rPr>
          <w:rFonts w:cs="Arial"/>
          <w:b/>
          <w:bCs/>
          <w:lang w:val="en-GB"/>
        </w:rPr>
        <w:t xml:space="preserve"> 2021 </w:t>
      </w:r>
      <w:r w:rsidR="00884A6F" w:rsidRPr="001616F7">
        <w:rPr>
          <w:rFonts w:cs="Arial"/>
          <w:lang w:val="en-GB"/>
        </w:rPr>
        <w:t>–</w:t>
      </w:r>
      <w:r w:rsidR="00DC4D0F" w:rsidRPr="001616F7">
        <w:rPr>
          <w:lang w:val="en-GB"/>
        </w:rPr>
        <w:t xml:space="preserve"> </w:t>
      </w:r>
      <w:r w:rsidR="00E776A5" w:rsidRPr="001616F7">
        <w:rPr>
          <w:lang w:val="en-GB"/>
        </w:rPr>
        <w:t xml:space="preserve">The all-new Kia </w:t>
      </w:r>
      <w:proofErr w:type="spellStart"/>
      <w:r w:rsidR="00E776A5" w:rsidRPr="001616F7">
        <w:rPr>
          <w:lang w:val="en-GB"/>
        </w:rPr>
        <w:t>Sportage</w:t>
      </w:r>
      <w:proofErr w:type="spellEnd"/>
      <w:r w:rsidR="00E776A5" w:rsidRPr="001616F7">
        <w:rPr>
          <w:lang w:val="en-GB"/>
        </w:rPr>
        <w:t xml:space="preserve"> </w:t>
      </w:r>
      <w:proofErr w:type="gramStart"/>
      <w:r w:rsidR="0029167D" w:rsidRPr="001616F7">
        <w:rPr>
          <w:lang w:val="en-GB"/>
        </w:rPr>
        <w:t>has been subjected</w:t>
      </w:r>
      <w:proofErr w:type="gramEnd"/>
      <w:r w:rsidR="0029167D" w:rsidRPr="001616F7">
        <w:rPr>
          <w:lang w:val="en-GB"/>
        </w:rPr>
        <w:t xml:space="preserve"> </w:t>
      </w:r>
      <w:r w:rsidR="00877BA5" w:rsidRPr="001616F7">
        <w:rPr>
          <w:lang w:val="en-GB"/>
        </w:rPr>
        <w:t>to a</w:t>
      </w:r>
      <w:r w:rsidR="003A598A" w:rsidRPr="001616F7">
        <w:rPr>
          <w:lang w:val="en-GB"/>
        </w:rPr>
        <w:t>n exacting</w:t>
      </w:r>
      <w:r w:rsidR="00877BA5" w:rsidRPr="001616F7">
        <w:rPr>
          <w:lang w:val="en-GB"/>
        </w:rPr>
        <w:t xml:space="preserve"> </w:t>
      </w:r>
      <w:r w:rsidR="0081403F" w:rsidRPr="001616F7">
        <w:rPr>
          <w:lang w:val="en-GB"/>
        </w:rPr>
        <w:t>engineering programme</w:t>
      </w:r>
      <w:r w:rsidR="005C62DB" w:rsidRPr="001616F7">
        <w:rPr>
          <w:lang w:val="en-GB"/>
        </w:rPr>
        <w:t xml:space="preserve"> </w:t>
      </w:r>
      <w:r w:rsidR="003A598A" w:rsidRPr="001616F7">
        <w:rPr>
          <w:lang w:val="en-GB"/>
        </w:rPr>
        <w:t xml:space="preserve">to ensure </w:t>
      </w:r>
      <w:r w:rsidR="009416D2" w:rsidRPr="001616F7">
        <w:rPr>
          <w:lang w:val="en-GB"/>
        </w:rPr>
        <w:t xml:space="preserve">it offers </w:t>
      </w:r>
      <w:r w:rsidR="00431456" w:rsidRPr="001616F7">
        <w:rPr>
          <w:lang w:val="en-GB"/>
        </w:rPr>
        <w:t xml:space="preserve">the levels of </w:t>
      </w:r>
      <w:r w:rsidR="001626A8" w:rsidRPr="001616F7">
        <w:rPr>
          <w:lang w:val="en-GB"/>
        </w:rPr>
        <w:t xml:space="preserve">driving </w:t>
      </w:r>
      <w:r w:rsidR="008C25DF" w:rsidRPr="001616F7">
        <w:rPr>
          <w:lang w:val="en-GB"/>
        </w:rPr>
        <w:t>engag</w:t>
      </w:r>
      <w:r w:rsidR="00431456" w:rsidRPr="001616F7">
        <w:rPr>
          <w:lang w:val="en-GB"/>
        </w:rPr>
        <w:t xml:space="preserve">ement </w:t>
      </w:r>
      <w:r w:rsidR="008C25DF" w:rsidRPr="001616F7">
        <w:rPr>
          <w:lang w:val="en-GB"/>
        </w:rPr>
        <w:t>and comfort</w:t>
      </w:r>
      <w:r w:rsidR="00446971" w:rsidRPr="001616F7">
        <w:rPr>
          <w:lang w:val="en-GB"/>
        </w:rPr>
        <w:t xml:space="preserve"> </w:t>
      </w:r>
      <w:r w:rsidR="007A6EB2" w:rsidRPr="001616F7">
        <w:rPr>
          <w:lang w:val="en-GB"/>
        </w:rPr>
        <w:t xml:space="preserve">demanded by European customers. </w:t>
      </w:r>
    </w:p>
    <w:p w14:paraId="429F63AC" w14:textId="77777777" w:rsidR="00DB3E94" w:rsidRPr="001616F7" w:rsidRDefault="00DB3E94" w:rsidP="009A05B0">
      <w:pPr>
        <w:rPr>
          <w:lang w:val="en-GB"/>
        </w:rPr>
      </w:pPr>
    </w:p>
    <w:p w14:paraId="7D9F3780" w14:textId="49AACA99" w:rsidR="00D701BC" w:rsidRPr="001616F7" w:rsidRDefault="006A0269" w:rsidP="00137DED">
      <w:pPr>
        <w:rPr>
          <w:rStyle w:val="normaltextrun"/>
          <w:rFonts w:cs="Arial"/>
          <w:color w:val="000000"/>
          <w:shd w:val="clear" w:color="auto" w:fill="FFFFFF"/>
          <w:lang w:val="en-GB"/>
        </w:rPr>
      </w:pPr>
      <w:r w:rsidRPr="001616F7">
        <w:rPr>
          <w:lang w:val="en-GB"/>
        </w:rPr>
        <w:t xml:space="preserve">For the first time in the </w:t>
      </w:r>
      <w:proofErr w:type="spellStart"/>
      <w:r w:rsidR="00B924AA" w:rsidRPr="001616F7">
        <w:rPr>
          <w:lang w:val="en-GB"/>
        </w:rPr>
        <w:t>Sportage’s</w:t>
      </w:r>
      <w:proofErr w:type="spellEnd"/>
      <w:r w:rsidR="00C22F1B" w:rsidRPr="001616F7">
        <w:rPr>
          <w:lang w:val="en-GB"/>
        </w:rPr>
        <w:t xml:space="preserve"> </w:t>
      </w:r>
      <w:r w:rsidR="006E4C72" w:rsidRPr="001616F7">
        <w:rPr>
          <w:lang w:val="en-GB"/>
        </w:rPr>
        <w:t>28-year</w:t>
      </w:r>
      <w:r w:rsidR="00096C74" w:rsidRPr="001616F7">
        <w:rPr>
          <w:lang w:val="en-GB"/>
        </w:rPr>
        <w:t xml:space="preserve"> history, </w:t>
      </w:r>
      <w:r w:rsidR="00A93ED7" w:rsidRPr="001616F7">
        <w:rPr>
          <w:lang w:val="en-GB"/>
        </w:rPr>
        <w:t xml:space="preserve">the European version of the vehicle has a </w:t>
      </w:r>
      <w:r w:rsidR="00137DED" w:rsidRPr="001616F7">
        <w:rPr>
          <w:lang w:val="en-GB"/>
        </w:rPr>
        <w:t xml:space="preserve">unique </w:t>
      </w:r>
      <w:r w:rsidR="00A93ED7" w:rsidRPr="001616F7">
        <w:rPr>
          <w:lang w:val="en-GB"/>
        </w:rPr>
        <w:t>wheelbase</w:t>
      </w:r>
      <w:r w:rsidR="003E464C" w:rsidRPr="001616F7">
        <w:rPr>
          <w:lang w:val="en-GB"/>
        </w:rPr>
        <w:t xml:space="preserve">. This means the vehicle </w:t>
      </w:r>
      <w:r w:rsidR="00934991" w:rsidRPr="001616F7">
        <w:rPr>
          <w:lang w:val="en-GB"/>
        </w:rPr>
        <w:t>gains</w:t>
      </w:r>
      <w:r w:rsidR="003E464C" w:rsidRPr="001616F7">
        <w:rPr>
          <w:lang w:val="en-GB"/>
        </w:rPr>
        <w:t xml:space="preserve"> </w:t>
      </w:r>
      <w:r w:rsidR="00CB3CE1" w:rsidRPr="001616F7">
        <w:rPr>
          <w:lang w:val="en-GB"/>
        </w:rPr>
        <w:t xml:space="preserve">generous </w:t>
      </w:r>
      <w:r w:rsidR="00137DED" w:rsidRPr="001616F7">
        <w:rPr>
          <w:lang w:val="en-GB"/>
        </w:rPr>
        <w:t xml:space="preserve">interior </w:t>
      </w:r>
      <w:r w:rsidR="005E4CB7" w:rsidRPr="001616F7">
        <w:rPr>
          <w:lang w:val="en-GB"/>
        </w:rPr>
        <w:t xml:space="preserve">space and </w:t>
      </w:r>
      <w:r w:rsidR="003E464C" w:rsidRPr="001616F7">
        <w:rPr>
          <w:rStyle w:val="normaltextrun"/>
          <w:rFonts w:cs="Arial"/>
          <w:color w:val="000000"/>
          <w:shd w:val="clear" w:color="auto" w:fill="FFFFFF"/>
          <w:lang w:val="en-GB"/>
        </w:rPr>
        <w:t>superior standards of everyday practicality and usability</w:t>
      </w:r>
      <w:r w:rsidR="00DE3C44" w:rsidRPr="001616F7">
        <w:rPr>
          <w:rStyle w:val="normaltextrun"/>
          <w:rFonts w:cs="Arial"/>
          <w:color w:val="000000"/>
          <w:shd w:val="clear" w:color="auto" w:fill="FFFFFF"/>
          <w:lang w:val="en-GB"/>
        </w:rPr>
        <w:t xml:space="preserve">, </w:t>
      </w:r>
      <w:r w:rsidR="0060283E" w:rsidRPr="001616F7">
        <w:rPr>
          <w:rStyle w:val="normaltextrun"/>
          <w:rFonts w:cs="Arial"/>
          <w:color w:val="000000"/>
          <w:shd w:val="clear" w:color="auto" w:fill="FFFFFF"/>
          <w:lang w:val="en-GB"/>
        </w:rPr>
        <w:t xml:space="preserve">as well as </w:t>
      </w:r>
      <w:r w:rsidR="00137DED" w:rsidRPr="001616F7">
        <w:rPr>
          <w:lang w:val="en-GB"/>
        </w:rPr>
        <w:t>exterior proportion</w:t>
      </w:r>
      <w:r w:rsidR="00CB3CE1" w:rsidRPr="001616F7">
        <w:rPr>
          <w:lang w:val="en-GB"/>
        </w:rPr>
        <w:t xml:space="preserve">s </w:t>
      </w:r>
      <w:r w:rsidR="00DE3C44" w:rsidRPr="001616F7">
        <w:rPr>
          <w:lang w:val="en-GB"/>
        </w:rPr>
        <w:t xml:space="preserve">that are </w:t>
      </w:r>
      <w:r w:rsidR="00CB3CE1" w:rsidRPr="001616F7">
        <w:rPr>
          <w:lang w:val="en-GB"/>
        </w:rPr>
        <w:t>well</w:t>
      </w:r>
      <w:r w:rsidR="00137DED" w:rsidRPr="001616F7">
        <w:rPr>
          <w:lang w:val="en-GB"/>
        </w:rPr>
        <w:t xml:space="preserve"> suited to </w:t>
      </w:r>
      <w:r w:rsidR="007907D7" w:rsidRPr="001616F7">
        <w:rPr>
          <w:rStyle w:val="normaltextrun"/>
          <w:rFonts w:cs="Arial"/>
          <w:color w:val="000000"/>
          <w:shd w:val="clear" w:color="auto" w:fill="FFFFFF"/>
          <w:lang w:val="en-GB"/>
        </w:rPr>
        <w:t>European roads. </w:t>
      </w:r>
    </w:p>
    <w:p w14:paraId="73D689B9" w14:textId="77777777" w:rsidR="00D701BC" w:rsidRPr="001616F7" w:rsidRDefault="00D701BC" w:rsidP="00137DED">
      <w:pPr>
        <w:rPr>
          <w:rStyle w:val="normaltextrun"/>
          <w:rFonts w:cs="Arial"/>
          <w:color w:val="000000"/>
          <w:shd w:val="clear" w:color="auto" w:fill="FFFFFF"/>
          <w:lang w:val="en-GB"/>
        </w:rPr>
      </w:pPr>
    </w:p>
    <w:p w14:paraId="72AACEE3" w14:textId="07C8E9A5" w:rsidR="00543821" w:rsidRPr="001616F7" w:rsidRDefault="00561949">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 xml:space="preserve">The </w:t>
      </w:r>
      <w:r w:rsidR="00E85D91" w:rsidRPr="001616F7">
        <w:rPr>
          <w:rStyle w:val="normaltextrun"/>
          <w:rFonts w:cs="Arial"/>
          <w:color w:val="000000"/>
          <w:shd w:val="clear" w:color="auto" w:fill="FFFFFF"/>
          <w:lang w:val="en-GB"/>
        </w:rPr>
        <w:t xml:space="preserve">new platform </w:t>
      </w:r>
      <w:r w:rsidR="0060283E" w:rsidRPr="001616F7">
        <w:rPr>
          <w:rStyle w:val="normaltextrun"/>
          <w:rFonts w:cs="Arial"/>
          <w:color w:val="000000"/>
          <w:shd w:val="clear" w:color="auto" w:fill="FFFFFF"/>
          <w:lang w:val="en-GB"/>
        </w:rPr>
        <w:t xml:space="preserve">has </w:t>
      </w:r>
      <w:r w:rsidR="00E55D1A" w:rsidRPr="001616F7">
        <w:rPr>
          <w:rStyle w:val="normaltextrun"/>
          <w:rFonts w:cs="Arial"/>
          <w:color w:val="000000"/>
          <w:shd w:val="clear" w:color="auto" w:fill="FFFFFF"/>
          <w:lang w:val="en-GB"/>
        </w:rPr>
        <w:t xml:space="preserve">also </w:t>
      </w:r>
      <w:r w:rsidR="007A5D04" w:rsidRPr="001616F7">
        <w:rPr>
          <w:rStyle w:val="normaltextrun"/>
          <w:rFonts w:cs="Arial"/>
          <w:color w:val="000000"/>
          <w:shd w:val="clear" w:color="auto" w:fill="FFFFFF"/>
          <w:lang w:val="en-GB"/>
        </w:rPr>
        <w:t>provide</w:t>
      </w:r>
      <w:r w:rsidR="0060283E" w:rsidRPr="001616F7">
        <w:rPr>
          <w:rStyle w:val="normaltextrun"/>
          <w:rFonts w:cs="Arial"/>
          <w:color w:val="000000"/>
          <w:shd w:val="clear" w:color="auto" w:fill="FFFFFF"/>
          <w:lang w:val="en-GB"/>
        </w:rPr>
        <w:t>d</w:t>
      </w:r>
      <w:r w:rsidR="007A5D04" w:rsidRPr="001616F7">
        <w:rPr>
          <w:rStyle w:val="normaltextrun"/>
          <w:rFonts w:cs="Arial"/>
          <w:color w:val="000000"/>
          <w:shd w:val="clear" w:color="auto" w:fill="FFFFFF"/>
          <w:lang w:val="en-GB"/>
        </w:rPr>
        <w:t xml:space="preserve"> the ideal foundations for the </w:t>
      </w:r>
      <w:r w:rsidR="00AA25D2" w:rsidRPr="001616F7">
        <w:rPr>
          <w:rStyle w:val="normaltextrun"/>
          <w:rFonts w:cs="Arial"/>
          <w:color w:val="000000"/>
          <w:shd w:val="clear" w:color="auto" w:fill="FFFFFF"/>
          <w:lang w:val="en-GB"/>
        </w:rPr>
        <w:t>Kia</w:t>
      </w:r>
      <w:r w:rsidR="007A5D04" w:rsidRPr="001616F7">
        <w:rPr>
          <w:rStyle w:val="normaltextrun"/>
          <w:rFonts w:cs="Arial"/>
          <w:color w:val="000000"/>
          <w:shd w:val="clear" w:color="auto" w:fill="FFFFFF"/>
          <w:lang w:val="en-GB"/>
        </w:rPr>
        <w:t xml:space="preserve"> </w:t>
      </w:r>
      <w:r w:rsidR="00AA25D2" w:rsidRPr="001616F7">
        <w:rPr>
          <w:rStyle w:val="normaltextrun"/>
          <w:rFonts w:cs="Arial"/>
          <w:color w:val="000000"/>
          <w:shd w:val="clear" w:color="auto" w:fill="FFFFFF"/>
          <w:lang w:val="en-GB"/>
        </w:rPr>
        <w:t>engineering team</w:t>
      </w:r>
      <w:r w:rsidR="008C2D0B" w:rsidRPr="001616F7">
        <w:rPr>
          <w:rStyle w:val="normaltextrun"/>
          <w:rFonts w:cs="Arial"/>
          <w:color w:val="000000"/>
          <w:shd w:val="clear" w:color="auto" w:fill="FFFFFF"/>
          <w:lang w:val="en-GB"/>
        </w:rPr>
        <w:t xml:space="preserve"> </w:t>
      </w:r>
      <w:r w:rsidR="007A5D04" w:rsidRPr="001616F7">
        <w:rPr>
          <w:rStyle w:val="normaltextrun"/>
          <w:rFonts w:cs="Arial"/>
          <w:color w:val="000000"/>
          <w:shd w:val="clear" w:color="auto" w:fill="FFFFFF"/>
          <w:lang w:val="en-GB"/>
        </w:rPr>
        <w:t xml:space="preserve">to </w:t>
      </w:r>
      <w:r w:rsidR="00F25C0C" w:rsidRPr="001616F7">
        <w:rPr>
          <w:rStyle w:val="normaltextrun"/>
          <w:rFonts w:cs="Arial"/>
          <w:color w:val="000000"/>
          <w:shd w:val="clear" w:color="auto" w:fill="FFFFFF"/>
          <w:lang w:val="en-GB"/>
        </w:rPr>
        <w:t>meticulous</w:t>
      </w:r>
      <w:r w:rsidR="00C53FFA" w:rsidRPr="001616F7">
        <w:rPr>
          <w:rStyle w:val="normaltextrun"/>
          <w:rFonts w:cs="Arial"/>
          <w:color w:val="000000"/>
          <w:shd w:val="clear" w:color="auto" w:fill="FFFFFF"/>
          <w:lang w:val="en-GB"/>
        </w:rPr>
        <w:t>ly fine</w:t>
      </w:r>
      <w:r w:rsidR="00B31841">
        <w:rPr>
          <w:rStyle w:val="normaltextrun"/>
          <w:rFonts w:cs="Arial"/>
          <w:color w:val="000000"/>
          <w:shd w:val="clear" w:color="auto" w:fill="FFFFFF"/>
          <w:lang w:val="en-GB"/>
        </w:rPr>
        <w:t xml:space="preserve"> </w:t>
      </w:r>
      <w:r w:rsidR="00C53FFA" w:rsidRPr="001616F7">
        <w:rPr>
          <w:rStyle w:val="normaltextrun"/>
          <w:rFonts w:cs="Arial"/>
          <w:color w:val="000000"/>
          <w:shd w:val="clear" w:color="auto" w:fill="FFFFFF"/>
          <w:lang w:val="en-GB"/>
        </w:rPr>
        <w:t>tu</w:t>
      </w:r>
      <w:r w:rsidR="003A69FB" w:rsidRPr="001616F7">
        <w:rPr>
          <w:rStyle w:val="normaltextrun"/>
          <w:rFonts w:cs="Arial"/>
          <w:color w:val="000000"/>
          <w:shd w:val="clear" w:color="auto" w:fill="FFFFFF"/>
          <w:lang w:val="en-GB"/>
        </w:rPr>
        <w:t>ne</w:t>
      </w:r>
      <w:r w:rsidR="00D4788E" w:rsidRPr="001616F7">
        <w:rPr>
          <w:rStyle w:val="normaltextrun"/>
          <w:rFonts w:cs="Arial"/>
          <w:color w:val="000000"/>
          <w:shd w:val="clear" w:color="auto" w:fill="FFFFFF"/>
          <w:lang w:val="en-GB"/>
        </w:rPr>
        <w:t xml:space="preserve"> the </w:t>
      </w:r>
      <w:r w:rsidR="00244509" w:rsidRPr="001616F7">
        <w:rPr>
          <w:rStyle w:val="normaltextrun"/>
          <w:rFonts w:cs="Arial"/>
          <w:color w:val="000000"/>
          <w:shd w:val="clear" w:color="auto" w:fill="FFFFFF"/>
          <w:lang w:val="en-GB"/>
        </w:rPr>
        <w:t xml:space="preserve">mechanical layout </w:t>
      </w:r>
      <w:r w:rsidR="00ED1F63" w:rsidRPr="001616F7">
        <w:rPr>
          <w:rStyle w:val="normaltextrun"/>
          <w:rFonts w:cs="Arial"/>
          <w:color w:val="000000"/>
          <w:shd w:val="clear" w:color="auto" w:fill="FFFFFF"/>
          <w:lang w:val="en-GB"/>
        </w:rPr>
        <w:t xml:space="preserve">and </w:t>
      </w:r>
      <w:r w:rsidR="00543821" w:rsidRPr="001616F7">
        <w:rPr>
          <w:rStyle w:val="normaltextrun"/>
          <w:rFonts w:cs="Arial"/>
          <w:color w:val="000000"/>
          <w:shd w:val="clear" w:color="auto" w:fill="FFFFFF"/>
          <w:lang w:val="en-GB"/>
        </w:rPr>
        <w:t>electronic systems</w:t>
      </w:r>
      <w:r w:rsidR="00562134" w:rsidRPr="001616F7">
        <w:rPr>
          <w:rStyle w:val="normaltextrun"/>
          <w:rFonts w:cs="Arial"/>
          <w:color w:val="000000"/>
          <w:shd w:val="clear" w:color="auto" w:fill="FFFFFF"/>
          <w:lang w:val="en-GB"/>
        </w:rPr>
        <w:t xml:space="preserve">, </w:t>
      </w:r>
      <w:r w:rsidR="00F25C0C" w:rsidRPr="001616F7">
        <w:rPr>
          <w:rStyle w:val="normaltextrun"/>
          <w:rFonts w:cs="Arial"/>
          <w:color w:val="000000"/>
          <w:shd w:val="clear" w:color="auto" w:fill="FFFFFF"/>
          <w:lang w:val="en-GB"/>
        </w:rPr>
        <w:t>creat</w:t>
      </w:r>
      <w:r w:rsidR="003E464C" w:rsidRPr="001616F7">
        <w:rPr>
          <w:rStyle w:val="normaltextrun"/>
          <w:rFonts w:cs="Arial"/>
          <w:color w:val="000000"/>
          <w:shd w:val="clear" w:color="auto" w:fill="FFFFFF"/>
          <w:lang w:val="en-GB"/>
        </w:rPr>
        <w:t>ing</w:t>
      </w:r>
      <w:r w:rsidR="00F25C0C" w:rsidRPr="001616F7">
        <w:rPr>
          <w:rStyle w:val="normaltextrun"/>
          <w:rFonts w:cs="Arial"/>
          <w:color w:val="000000"/>
          <w:shd w:val="clear" w:color="auto" w:fill="FFFFFF"/>
          <w:lang w:val="en-GB"/>
        </w:rPr>
        <w:t xml:space="preserve"> an SUV that </w:t>
      </w:r>
      <w:r w:rsidR="000779B9" w:rsidRPr="001616F7">
        <w:rPr>
          <w:rStyle w:val="normaltextrun"/>
          <w:rFonts w:cs="Arial"/>
          <w:color w:val="000000"/>
          <w:shd w:val="clear" w:color="auto" w:fill="FFFFFF"/>
          <w:lang w:val="en-GB"/>
        </w:rPr>
        <w:t xml:space="preserve">is </w:t>
      </w:r>
      <w:r w:rsidR="00D701BC" w:rsidRPr="001616F7">
        <w:rPr>
          <w:rStyle w:val="normaltextrun"/>
          <w:rFonts w:cs="Arial"/>
          <w:color w:val="000000"/>
          <w:shd w:val="clear" w:color="auto" w:fill="FFFFFF"/>
          <w:lang w:val="en-GB"/>
        </w:rPr>
        <w:t>refined, stable and comfortable</w:t>
      </w:r>
      <w:r w:rsidR="009421C7" w:rsidRPr="001616F7">
        <w:rPr>
          <w:rStyle w:val="normaltextrun"/>
          <w:rFonts w:cs="Arial"/>
          <w:color w:val="000000"/>
          <w:shd w:val="clear" w:color="auto" w:fill="FFFFFF"/>
          <w:lang w:val="en-GB"/>
        </w:rPr>
        <w:t xml:space="preserve">, </w:t>
      </w:r>
      <w:r w:rsidR="00D701BC" w:rsidRPr="001616F7">
        <w:rPr>
          <w:rStyle w:val="normaltextrun"/>
          <w:rFonts w:cs="Arial"/>
          <w:color w:val="000000"/>
          <w:shd w:val="clear" w:color="auto" w:fill="FFFFFF"/>
          <w:lang w:val="en-GB"/>
        </w:rPr>
        <w:t>with agile and dynamic handling</w:t>
      </w:r>
      <w:r w:rsidR="009421C7" w:rsidRPr="001616F7">
        <w:rPr>
          <w:rStyle w:val="normaltextrun"/>
          <w:rFonts w:cs="Arial"/>
          <w:color w:val="000000"/>
          <w:shd w:val="clear" w:color="auto" w:fill="FFFFFF"/>
          <w:lang w:val="en-GB"/>
        </w:rPr>
        <w:t>.</w:t>
      </w:r>
    </w:p>
    <w:p w14:paraId="47080645" w14:textId="77777777" w:rsidR="00543821" w:rsidRPr="001616F7" w:rsidRDefault="00543821" w:rsidP="009A05B0">
      <w:pPr>
        <w:rPr>
          <w:rStyle w:val="normaltextrun"/>
          <w:rFonts w:cs="Arial"/>
          <w:b/>
          <w:bCs/>
          <w:color w:val="000000"/>
          <w:shd w:val="clear" w:color="auto" w:fill="FFFFFF"/>
          <w:lang w:val="en-GB"/>
        </w:rPr>
      </w:pPr>
    </w:p>
    <w:p w14:paraId="3D22FEE9" w14:textId="7366BD5C" w:rsidR="00522CAC" w:rsidRPr="001616F7" w:rsidRDefault="00146EAF" w:rsidP="009A05B0">
      <w:pPr>
        <w:rPr>
          <w:rStyle w:val="normaltextrun"/>
          <w:rFonts w:cs="Arial"/>
          <w:b/>
          <w:bCs/>
          <w:color w:val="000000"/>
          <w:shd w:val="clear" w:color="auto" w:fill="FFFFFF"/>
          <w:lang w:val="en-GB"/>
        </w:rPr>
      </w:pPr>
      <w:r w:rsidRPr="001616F7">
        <w:rPr>
          <w:rStyle w:val="normaltextrun"/>
          <w:rFonts w:cs="Arial"/>
          <w:b/>
          <w:bCs/>
          <w:color w:val="000000"/>
          <w:shd w:val="clear" w:color="auto" w:fill="FFFFFF"/>
          <w:lang w:val="en-GB"/>
        </w:rPr>
        <w:t>Agil</w:t>
      </w:r>
      <w:r w:rsidR="00AE5647" w:rsidRPr="001616F7">
        <w:rPr>
          <w:rStyle w:val="normaltextrun"/>
          <w:rFonts w:cs="Arial"/>
          <w:b/>
          <w:bCs/>
          <w:color w:val="000000"/>
          <w:shd w:val="clear" w:color="auto" w:fill="FFFFFF"/>
          <w:lang w:val="en-GB"/>
        </w:rPr>
        <w:t>ity</w:t>
      </w:r>
      <w:r w:rsidR="008E1B2C" w:rsidRPr="001616F7">
        <w:rPr>
          <w:rStyle w:val="normaltextrun"/>
          <w:rFonts w:cs="Arial"/>
          <w:b/>
          <w:bCs/>
          <w:color w:val="000000"/>
          <w:shd w:val="clear" w:color="auto" w:fill="FFFFFF"/>
          <w:lang w:val="en-GB"/>
        </w:rPr>
        <w:t xml:space="preserve"> and</w:t>
      </w:r>
      <w:r w:rsidR="00AE5647" w:rsidRPr="001616F7">
        <w:rPr>
          <w:rStyle w:val="normaltextrun"/>
          <w:rFonts w:cs="Arial"/>
          <w:b/>
          <w:bCs/>
          <w:color w:val="000000"/>
          <w:shd w:val="clear" w:color="auto" w:fill="FFFFFF"/>
          <w:lang w:val="en-GB"/>
        </w:rPr>
        <w:t xml:space="preserve"> comfort</w:t>
      </w:r>
    </w:p>
    <w:p w14:paraId="09E9B62D" w14:textId="645F8F7B" w:rsidR="00DB3E94" w:rsidRPr="001616F7" w:rsidRDefault="00406A0E" w:rsidP="009A05B0">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 xml:space="preserve">During </w:t>
      </w:r>
      <w:r w:rsidR="00BC7175" w:rsidRPr="001616F7">
        <w:rPr>
          <w:rStyle w:val="normaltextrun"/>
          <w:rFonts w:cs="Arial"/>
          <w:color w:val="000000"/>
          <w:shd w:val="clear" w:color="auto" w:fill="FFFFFF"/>
          <w:lang w:val="en-GB"/>
        </w:rPr>
        <w:t xml:space="preserve">the </w:t>
      </w:r>
      <w:r w:rsidR="00C075C8" w:rsidRPr="001616F7">
        <w:rPr>
          <w:rStyle w:val="normaltextrun"/>
          <w:rFonts w:cs="Arial"/>
          <w:color w:val="000000"/>
          <w:shd w:val="clear" w:color="auto" w:fill="FFFFFF"/>
          <w:lang w:val="en-GB"/>
        </w:rPr>
        <w:t xml:space="preserve">all-new </w:t>
      </w:r>
      <w:proofErr w:type="spellStart"/>
      <w:r w:rsidR="00C075C8" w:rsidRPr="001616F7">
        <w:rPr>
          <w:rStyle w:val="normaltextrun"/>
          <w:rFonts w:cs="Arial"/>
          <w:color w:val="000000"/>
          <w:shd w:val="clear" w:color="auto" w:fill="FFFFFF"/>
          <w:lang w:val="en-GB"/>
        </w:rPr>
        <w:t>Sportage’s</w:t>
      </w:r>
      <w:proofErr w:type="spellEnd"/>
      <w:r w:rsidR="000C474C" w:rsidRPr="001616F7">
        <w:rPr>
          <w:rStyle w:val="normaltextrun"/>
          <w:rFonts w:cs="Arial"/>
          <w:color w:val="000000"/>
          <w:shd w:val="clear" w:color="auto" w:fill="FFFFFF"/>
          <w:lang w:val="en-GB"/>
        </w:rPr>
        <w:t xml:space="preserve"> deve</w:t>
      </w:r>
      <w:r w:rsidR="00680265" w:rsidRPr="001616F7">
        <w:rPr>
          <w:rStyle w:val="normaltextrun"/>
          <w:rFonts w:cs="Arial"/>
          <w:color w:val="000000"/>
          <w:shd w:val="clear" w:color="auto" w:fill="FFFFFF"/>
          <w:lang w:val="en-GB"/>
        </w:rPr>
        <w:t xml:space="preserve">lopment, Kia’s engineers </w:t>
      </w:r>
      <w:r w:rsidR="00502F1B" w:rsidRPr="001616F7">
        <w:rPr>
          <w:rStyle w:val="normaltextrun"/>
          <w:rFonts w:cs="Arial"/>
          <w:color w:val="000000"/>
          <w:shd w:val="clear" w:color="auto" w:fill="FFFFFF"/>
          <w:lang w:val="en-GB"/>
        </w:rPr>
        <w:t xml:space="preserve">carried </w:t>
      </w:r>
      <w:r w:rsidR="000A018C" w:rsidRPr="001616F7">
        <w:rPr>
          <w:rStyle w:val="normaltextrun"/>
          <w:rFonts w:cs="Arial"/>
          <w:color w:val="000000"/>
          <w:shd w:val="clear" w:color="auto" w:fill="FFFFFF"/>
          <w:lang w:val="en-GB"/>
        </w:rPr>
        <w:t xml:space="preserve">out </w:t>
      </w:r>
      <w:r w:rsidR="00BE4BF0" w:rsidRPr="001616F7">
        <w:rPr>
          <w:rStyle w:val="normaltextrun"/>
          <w:rFonts w:cs="Arial"/>
          <w:color w:val="000000"/>
          <w:shd w:val="clear" w:color="auto" w:fill="FFFFFF"/>
          <w:lang w:val="en-GB"/>
        </w:rPr>
        <w:t>testing</w:t>
      </w:r>
      <w:r w:rsidR="00C71B97" w:rsidRPr="001616F7">
        <w:rPr>
          <w:rStyle w:val="normaltextrun"/>
          <w:rFonts w:cs="Arial"/>
          <w:color w:val="000000"/>
          <w:shd w:val="clear" w:color="auto" w:fill="FFFFFF"/>
          <w:lang w:val="en-GB"/>
        </w:rPr>
        <w:t xml:space="preserve"> </w:t>
      </w:r>
      <w:r w:rsidR="00645427" w:rsidRPr="001616F7">
        <w:rPr>
          <w:rStyle w:val="normaltextrun"/>
          <w:rFonts w:cs="Arial"/>
          <w:color w:val="000000"/>
          <w:shd w:val="clear" w:color="auto" w:fill="FFFFFF"/>
          <w:lang w:val="en-GB"/>
        </w:rPr>
        <w:t>on</w:t>
      </w:r>
      <w:r w:rsidR="00905FE9">
        <w:rPr>
          <w:rStyle w:val="normaltextrun"/>
          <w:rFonts w:cs="Arial"/>
          <w:color w:val="000000"/>
          <w:shd w:val="clear" w:color="auto" w:fill="FFFFFF"/>
          <w:lang w:val="en-GB"/>
        </w:rPr>
        <w:t xml:space="preserve"> a variety of</w:t>
      </w:r>
      <w:r w:rsidR="00645427" w:rsidRPr="001616F7">
        <w:rPr>
          <w:rStyle w:val="normaltextrun"/>
          <w:rFonts w:cs="Arial"/>
          <w:color w:val="000000"/>
          <w:shd w:val="clear" w:color="auto" w:fill="FFFFFF"/>
          <w:lang w:val="en-GB"/>
        </w:rPr>
        <w:t xml:space="preserve"> European </w:t>
      </w:r>
      <w:r w:rsidR="00BE4BF0" w:rsidRPr="001616F7">
        <w:rPr>
          <w:rStyle w:val="normaltextrun"/>
          <w:rFonts w:cs="Arial"/>
          <w:color w:val="000000"/>
          <w:shd w:val="clear" w:color="auto" w:fill="FFFFFF"/>
          <w:lang w:val="en-GB"/>
        </w:rPr>
        <w:t>roads</w:t>
      </w:r>
      <w:r w:rsidR="0044130F" w:rsidRPr="001616F7">
        <w:rPr>
          <w:rStyle w:val="normaltextrun"/>
          <w:rFonts w:cs="Arial"/>
          <w:color w:val="000000"/>
          <w:shd w:val="clear" w:color="auto" w:fill="FFFFFF"/>
          <w:lang w:val="en-GB"/>
        </w:rPr>
        <w:t xml:space="preserve"> to </w:t>
      </w:r>
      <w:r w:rsidR="002B4565" w:rsidRPr="001616F7">
        <w:rPr>
          <w:rStyle w:val="normaltextrun"/>
          <w:rFonts w:cs="Arial"/>
          <w:color w:val="000000"/>
          <w:shd w:val="clear" w:color="auto" w:fill="FFFFFF"/>
          <w:lang w:val="en-GB"/>
        </w:rPr>
        <w:t xml:space="preserve">hone </w:t>
      </w:r>
      <w:r w:rsidR="00F84042" w:rsidRPr="001616F7">
        <w:rPr>
          <w:rStyle w:val="normaltextrun"/>
          <w:rFonts w:cs="Arial"/>
          <w:color w:val="000000"/>
          <w:shd w:val="clear" w:color="auto" w:fill="FFFFFF"/>
          <w:lang w:val="en-GB"/>
        </w:rPr>
        <w:t xml:space="preserve">the </w:t>
      </w:r>
      <w:r w:rsidR="00C075C8" w:rsidRPr="001616F7">
        <w:rPr>
          <w:rStyle w:val="normaltextrun"/>
          <w:rFonts w:cs="Arial"/>
          <w:color w:val="000000"/>
          <w:shd w:val="clear" w:color="auto" w:fill="FFFFFF"/>
          <w:lang w:val="en-GB"/>
        </w:rPr>
        <w:t>vehicle’s</w:t>
      </w:r>
      <w:r w:rsidR="002032C6" w:rsidRPr="001616F7">
        <w:rPr>
          <w:rStyle w:val="normaltextrun"/>
          <w:rFonts w:cs="Arial"/>
          <w:color w:val="000000"/>
          <w:shd w:val="clear" w:color="auto" w:fill="FFFFFF"/>
          <w:lang w:val="en-GB"/>
        </w:rPr>
        <w:t xml:space="preserve"> </w:t>
      </w:r>
      <w:r w:rsidR="00596AF5" w:rsidRPr="001616F7">
        <w:rPr>
          <w:rStyle w:val="normaltextrun"/>
          <w:rFonts w:cs="Arial"/>
          <w:color w:val="000000"/>
          <w:shd w:val="clear" w:color="auto" w:fill="FFFFFF"/>
          <w:lang w:val="en-GB"/>
        </w:rPr>
        <w:t xml:space="preserve">steering and suspension </w:t>
      </w:r>
      <w:r w:rsidR="007C3ECD" w:rsidRPr="001616F7">
        <w:rPr>
          <w:rStyle w:val="normaltextrun"/>
          <w:rFonts w:cs="Arial"/>
          <w:color w:val="000000"/>
          <w:shd w:val="clear" w:color="auto" w:fill="FFFFFF"/>
          <w:lang w:val="en-GB"/>
        </w:rPr>
        <w:t>setu</w:t>
      </w:r>
      <w:r w:rsidR="00DC0417" w:rsidRPr="001616F7">
        <w:rPr>
          <w:rStyle w:val="normaltextrun"/>
          <w:rFonts w:cs="Arial"/>
          <w:color w:val="000000"/>
          <w:shd w:val="clear" w:color="auto" w:fill="FFFFFF"/>
          <w:lang w:val="en-GB"/>
        </w:rPr>
        <w:t xml:space="preserve">p and </w:t>
      </w:r>
      <w:r w:rsidR="00A04A49" w:rsidRPr="001616F7">
        <w:rPr>
          <w:rStyle w:val="normaltextrun"/>
          <w:rFonts w:cs="Arial"/>
          <w:color w:val="000000"/>
          <w:shd w:val="clear" w:color="auto" w:fill="FFFFFF"/>
          <w:lang w:val="en-GB"/>
        </w:rPr>
        <w:t>calibrat</w:t>
      </w:r>
      <w:r w:rsidR="00B4103D" w:rsidRPr="001616F7">
        <w:rPr>
          <w:rStyle w:val="normaltextrun"/>
          <w:rFonts w:cs="Arial"/>
          <w:color w:val="000000"/>
          <w:shd w:val="clear" w:color="auto" w:fill="FFFFFF"/>
          <w:lang w:val="en-GB"/>
        </w:rPr>
        <w:t xml:space="preserve">e </w:t>
      </w:r>
      <w:r w:rsidR="005561E5" w:rsidRPr="001616F7">
        <w:rPr>
          <w:rStyle w:val="normaltextrun"/>
          <w:rFonts w:cs="Arial"/>
          <w:color w:val="000000"/>
          <w:shd w:val="clear" w:color="auto" w:fill="FFFFFF"/>
          <w:lang w:val="en-GB"/>
        </w:rPr>
        <w:t xml:space="preserve">its </w:t>
      </w:r>
      <w:r w:rsidR="00627DDD" w:rsidRPr="001616F7">
        <w:rPr>
          <w:rStyle w:val="normaltextrun"/>
          <w:rFonts w:cs="Arial"/>
          <w:color w:val="000000"/>
          <w:shd w:val="clear" w:color="auto" w:fill="FFFFFF"/>
          <w:lang w:val="en-GB"/>
        </w:rPr>
        <w:t>electronic</w:t>
      </w:r>
      <w:r w:rsidR="00365860" w:rsidRPr="001616F7">
        <w:rPr>
          <w:rStyle w:val="normaltextrun"/>
          <w:rFonts w:cs="Arial"/>
          <w:color w:val="000000"/>
          <w:shd w:val="clear" w:color="auto" w:fill="FFFFFF"/>
          <w:lang w:val="en-GB"/>
        </w:rPr>
        <w:t xml:space="preserve"> </w:t>
      </w:r>
      <w:r w:rsidR="00000C71" w:rsidRPr="001616F7">
        <w:rPr>
          <w:rStyle w:val="normaltextrun"/>
          <w:rFonts w:cs="Arial"/>
          <w:color w:val="000000"/>
          <w:shd w:val="clear" w:color="auto" w:fill="FFFFFF"/>
          <w:lang w:val="en-GB"/>
        </w:rPr>
        <w:t xml:space="preserve">driving assistance </w:t>
      </w:r>
      <w:r w:rsidR="00365860" w:rsidRPr="001616F7">
        <w:rPr>
          <w:rStyle w:val="normaltextrun"/>
          <w:rFonts w:cs="Arial"/>
          <w:color w:val="000000"/>
          <w:shd w:val="clear" w:color="auto" w:fill="FFFFFF"/>
          <w:lang w:val="en-GB"/>
        </w:rPr>
        <w:t>systems.</w:t>
      </w:r>
      <w:r w:rsidR="00627DDD" w:rsidRPr="001616F7">
        <w:rPr>
          <w:rStyle w:val="normaltextrun"/>
          <w:rFonts w:cs="Arial"/>
          <w:color w:val="000000"/>
          <w:shd w:val="clear" w:color="auto" w:fill="FFFFFF"/>
          <w:lang w:val="en-GB"/>
        </w:rPr>
        <w:t xml:space="preserve"> </w:t>
      </w:r>
    </w:p>
    <w:p w14:paraId="67B12248" w14:textId="77777777" w:rsidR="00182E0C" w:rsidRPr="001616F7" w:rsidRDefault="00182E0C" w:rsidP="009A05B0">
      <w:pPr>
        <w:rPr>
          <w:rStyle w:val="normaltextrun"/>
          <w:rFonts w:cs="Arial"/>
          <w:color w:val="000000"/>
          <w:shd w:val="clear" w:color="auto" w:fill="FFFFFF"/>
          <w:lang w:val="en-GB"/>
        </w:rPr>
      </w:pPr>
    </w:p>
    <w:p w14:paraId="05C3D34F" w14:textId="2F9DC528" w:rsidR="00182E0C" w:rsidRPr="001616F7" w:rsidRDefault="00BE25F1" w:rsidP="009A05B0">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T</w:t>
      </w:r>
      <w:r w:rsidR="00182E0C" w:rsidRPr="001616F7">
        <w:rPr>
          <w:rStyle w:val="normaltextrun"/>
          <w:rFonts w:cs="Arial"/>
          <w:color w:val="000000"/>
          <w:shd w:val="clear" w:color="auto" w:fill="FFFFFF"/>
          <w:lang w:val="en-GB"/>
        </w:rPr>
        <w:t xml:space="preserve">he </w:t>
      </w:r>
      <w:proofErr w:type="spellStart"/>
      <w:r w:rsidR="00182E0C" w:rsidRPr="001616F7">
        <w:rPr>
          <w:rStyle w:val="normaltextrun"/>
          <w:rFonts w:cs="Arial"/>
          <w:color w:val="000000"/>
          <w:shd w:val="clear" w:color="auto" w:fill="FFFFFF"/>
          <w:lang w:val="en-GB"/>
        </w:rPr>
        <w:t>Sportage’s</w:t>
      </w:r>
      <w:proofErr w:type="spellEnd"/>
      <w:r w:rsidR="00182E0C" w:rsidRPr="001616F7">
        <w:rPr>
          <w:rStyle w:val="normaltextrun"/>
          <w:rFonts w:cs="Arial"/>
          <w:color w:val="000000"/>
          <w:shd w:val="clear" w:color="auto" w:fill="FFFFFF"/>
          <w:lang w:val="en-GB"/>
        </w:rPr>
        <w:t xml:space="preserve"> Motor Drive</w:t>
      </w:r>
      <w:r w:rsidR="00A9060E" w:rsidRPr="001616F7">
        <w:rPr>
          <w:rStyle w:val="normaltextrun"/>
          <w:rFonts w:cs="Arial"/>
          <w:color w:val="000000"/>
          <w:shd w:val="clear" w:color="auto" w:fill="FFFFFF"/>
          <w:lang w:val="en-GB"/>
        </w:rPr>
        <w:t>n</w:t>
      </w:r>
      <w:r w:rsidR="00182E0C" w:rsidRPr="001616F7">
        <w:rPr>
          <w:rStyle w:val="normaltextrun"/>
          <w:rFonts w:cs="Arial"/>
          <w:color w:val="000000"/>
          <w:shd w:val="clear" w:color="auto" w:fill="FFFFFF"/>
          <w:lang w:val="en-GB"/>
        </w:rPr>
        <w:t xml:space="preserve"> Power Steering system (MDPS) provides a highly communicative</w:t>
      </w:r>
      <w:r w:rsidR="00087C88">
        <w:rPr>
          <w:rStyle w:val="normaltextrun"/>
          <w:rFonts w:cs="Arial"/>
          <w:color w:val="000000"/>
          <w:shd w:val="clear" w:color="auto" w:fill="FFFFFF"/>
          <w:lang w:val="en-GB"/>
        </w:rPr>
        <w:t xml:space="preserve"> and </w:t>
      </w:r>
      <w:r w:rsidR="00182E0C" w:rsidRPr="001616F7">
        <w:rPr>
          <w:rStyle w:val="normaltextrun"/>
          <w:rFonts w:cs="Arial"/>
          <w:color w:val="000000"/>
          <w:shd w:val="clear" w:color="auto" w:fill="FFFFFF"/>
          <w:lang w:val="en-GB"/>
        </w:rPr>
        <w:t xml:space="preserve">connected </w:t>
      </w:r>
      <w:r w:rsidR="00087C88">
        <w:rPr>
          <w:rStyle w:val="normaltextrun"/>
          <w:rFonts w:cs="Arial"/>
          <w:color w:val="000000"/>
          <w:shd w:val="clear" w:color="auto" w:fill="FFFFFF"/>
          <w:lang w:val="en-GB"/>
        </w:rPr>
        <w:t>steering</w:t>
      </w:r>
      <w:r w:rsidR="00182E0C" w:rsidRPr="001616F7">
        <w:rPr>
          <w:rStyle w:val="normaltextrun"/>
          <w:rFonts w:cs="Arial"/>
          <w:color w:val="000000"/>
          <w:shd w:val="clear" w:color="auto" w:fill="FFFFFF"/>
          <w:lang w:val="en-GB"/>
        </w:rPr>
        <w:t xml:space="preserve"> feel.</w:t>
      </w:r>
      <w:r w:rsidR="00F80D69" w:rsidRPr="001616F7">
        <w:rPr>
          <w:rStyle w:val="normaltextrun"/>
          <w:rFonts w:cs="Arial"/>
          <w:color w:val="000000"/>
          <w:shd w:val="clear" w:color="auto" w:fill="FFFFFF"/>
          <w:lang w:val="en-GB"/>
        </w:rPr>
        <w:t xml:space="preserve"> </w:t>
      </w:r>
      <w:r w:rsidR="002A0022" w:rsidRPr="001616F7">
        <w:rPr>
          <w:rStyle w:val="normaltextrun"/>
          <w:rFonts w:cs="Arial"/>
          <w:color w:val="000000"/>
          <w:shd w:val="clear" w:color="auto" w:fill="FFFFFF"/>
          <w:lang w:val="en-GB"/>
        </w:rPr>
        <w:t xml:space="preserve">The </w:t>
      </w:r>
      <w:r w:rsidR="00662A47" w:rsidRPr="001616F7">
        <w:rPr>
          <w:rStyle w:val="normaltextrun"/>
          <w:rFonts w:cs="Arial"/>
          <w:color w:val="000000"/>
          <w:shd w:val="clear" w:color="auto" w:fill="FFFFFF"/>
          <w:lang w:val="en-GB"/>
        </w:rPr>
        <w:t xml:space="preserve">suspension, </w:t>
      </w:r>
      <w:r w:rsidR="002A0022" w:rsidRPr="001616F7">
        <w:rPr>
          <w:rStyle w:val="normaltextrun"/>
          <w:rFonts w:cs="Arial"/>
          <w:color w:val="000000"/>
          <w:shd w:val="clear" w:color="auto" w:fill="FFFFFF"/>
          <w:lang w:val="en-GB"/>
        </w:rPr>
        <w:t xml:space="preserve">which is </w:t>
      </w:r>
      <w:r w:rsidR="00B02AF8" w:rsidRPr="001616F7">
        <w:rPr>
          <w:rStyle w:val="normaltextrun"/>
          <w:rFonts w:cs="Arial"/>
          <w:color w:val="000000"/>
          <w:shd w:val="clear" w:color="auto" w:fill="FFFFFF"/>
          <w:lang w:val="en-GB"/>
        </w:rPr>
        <w:t xml:space="preserve">based on </w:t>
      </w:r>
      <w:r w:rsidR="004B41B4" w:rsidRPr="001616F7">
        <w:rPr>
          <w:rStyle w:val="normaltextrun"/>
          <w:rFonts w:cs="Arial"/>
          <w:color w:val="000000"/>
          <w:shd w:val="clear" w:color="auto" w:fill="FFFFFF"/>
          <w:lang w:val="en-GB"/>
        </w:rPr>
        <w:t xml:space="preserve">a MacPherson strut system </w:t>
      </w:r>
      <w:r w:rsidR="00B02AF8" w:rsidRPr="001616F7">
        <w:rPr>
          <w:rStyle w:val="normaltextrun"/>
          <w:rFonts w:cs="Arial"/>
          <w:color w:val="000000"/>
          <w:shd w:val="clear" w:color="auto" w:fill="FFFFFF"/>
          <w:lang w:val="en-GB"/>
        </w:rPr>
        <w:t>a</w:t>
      </w:r>
      <w:r w:rsidR="004B41B4" w:rsidRPr="001616F7">
        <w:rPr>
          <w:rStyle w:val="normaltextrun"/>
          <w:rFonts w:cs="Arial"/>
          <w:color w:val="000000"/>
          <w:shd w:val="clear" w:color="auto" w:fill="FFFFFF"/>
          <w:lang w:val="en-GB"/>
        </w:rPr>
        <w:t>t the front</w:t>
      </w:r>
      <w:r w:rsidR="00B02AF8" w:rsidRPr="001616F7">
        <w:rPr>
          <w:rStyle w:val="normaltextrun"/>
          <w:rFonts w:cs="Arial"/>
          <w:color w:val="000000"/>
          <w:shd w:val="clear" w:color="auto" w:fill="FFFFFF"/>
          <w:lang w:val="en-GB"/>
        </w:rPr>
        <w:t xml:space="preserve"> and </w:t>
      </w:r>
      <w:r w:rsidR="004B41B4" w:rsidRPr="001616F7">
        <w:rPr>
          <w:rStyle w:val="normaltextrun"/>
          <w:rFonts w:cs="Arial"/>
          <w:color w:val="000000"/>
          <w:shd w:val="clear" w:color="auto" w:fill="FFFFFF"/>
          <w:lang w:val="en-GB"/>
        </w:rPr>
        <w:t>a four-link set-up</w:t>
      </w:r>
      <w:r w:rsidR="00B02AF8" w:rsidRPr="001616F7">
        <w:rPr>
          <w:rStyle w:val="normaltextrun"/>
          <w:rFonts w:cs="Arial"/>
          <w:color w:val="000000"/>
          <w:shd w:val="clear" w:color="auto" w:fill="FFFFFF"/>
          <w:lang w:val="en-GB"/>
        </w:rPr>
        <w:t xml:space="preserve"> at the rear</w:t>
      </w:r>
      <w:r w:rsidR="002A0022" w:rsidRPr="001616F7">
        <w:rPr>
          <w:rStyle w:val="normaltextrun"/>
          <w:rFonts w:cs="Arial"/>
          <w:color w:val="000000"/>
          <w:shd w:val="clear" w:color="auto" w:fill="FFFFFF"/>
          <w:lang w:val="en-GB"/>
        </w:rPr>
        <w:t xml:space="preserve">, has been tuned </w:t>
      </w:r>
      <w:r w:rsidR="00D22BB8" w:rsidRPr="001616F7">
        <w:rPr>
          <w:rStyle w:val="normaltextrun"/>
          <w:rFonts w:cs="Arial"/>
          <w:color w:val="000000"/>
          <w:shd w:val="clear" w:color="auto" w:fill="FFFFFF"/>
          <w:lang w:val="en-GB"/>
        </w:rPr>
        <w:t xml:space="preserve">to make the </w:t>
      </w:r>
      <w:r w:rsidR="00681D2A" w:rsidRPr="001616F7">
        <w:rPr>
          <w:rStyle w:val="normaltextrun"/>
          <w:rFonts w:cs="Arial"/>
          <w:color w:val="000000"/>
          <w:shd w:val="clear" w:color="auto" w:fill="FFFFFF"/>
          <w:lang w:val="en-GB"/>
        </w:rPr>
        <w:t xml:space="preserve">all-new </w:t>
      </w:r>
      <w:proofErr w:type="spellStart"/>
      <w:r w:rsidR="00681D2A" w:rsidRPr="001616F7">
        <w:rPr>
          <w:rStyle w:val="normaltextrun"/>
          <w:rFonts w:cs="Arial"/>
          <w:color w:val="000000"/>
          <w:shd w:val="clear" w:color="auto" w:fill="FFFFFF"/>
          <w:lang w:val="en-GB"/>
        </w:rPr>
        <w:t>Sportage</w:t>
      </w:r>
      <w:proofErr w:type="spellEnd"/>
      <w:r w:rsidR="00681D2A" w:rsidRPr="001616F7">
        <w:rPr>
          <w:rStyle w:val="normaltextrun"/>
          <w:rFonts w:cs="Arial"/>
          <w:color w:val="000000"/>
          <w:shd w:val="clear" w:color="auto" w:fill="FFFFFF"/>
          <w:lang w:val="en-GB"/>
        </w:rPr>
        <w:t xml:space="preserve"> more refined and comfortable</w:t>
      </w:r>
      <w:r w:rsidR="00837D53">
        <w:rPr>
          <w:rStyle w:val="normaltextrun"/>
          <w:rFonts w:cs="Arial"/>
          <w:color w:val="000000"/>
          <w:shd w:val="clear" w:color="auto" w:fill="FFFFFF"/>
          <w:lang w:val="en-GB"/>
        </w:rPr>
        <w:t xml:space="preserve">, </w:t>
      </w:r>
      <w:r w:rsidR="002933FD" w:rsidRPr="001616F7">
        <w:rPr>
          <w:rStyle w:val="normaltextrun"/>
          <w:rFonts w:cs="Arial"/>
          <w:color w:val="000000"/>
          <w:shd w:val="clear" w:color="auto" w:fill="FFFFFF"/>
          <w:lang w:val="en-GB"/>
        </w:rPr>
        <w:t xml:space="preserve">as well as </w:t>
      </w:r>
      <w:r w:rsidR="00372920" w:rsidRPr="001616F7">
        <w:rPr>
          <w:rStyle w:val="normaltextrun"/>
          <w:rFonts w:cs="Arial"/>
          <w:color w:val="000000"/>
          <w:shd w:val="clear" w:color="auto" w:fill="FFFFFF"/>
          <w:lang w:val="en-GB"/>
        </w:rPr>
        <w:t>sportier</w:t>
      </w:r>
      <w:r w:rsidR="0036088E" w:rsidRPr="001616F7">
        <w:rPr>
          <w:rStyle w:val="normaltextrun"/>
          <w:rFonts w:cs="Arial"/>
          <w:color w:val="000000"/>
          <w:shd w:val="clear" w:color="auto" w:fill="FFFFFF"/>
          <w:lang w:val="en-GB"/>
        </w:rPr>
        <w:t xml:space="preserve"> </w:t>
      </w:r>
      <w:r w:rsidR="003A7CEF" w:rsidRPr="001616F7">
        <w:rPr>
          <w:rStyle w:val="normaltextrun"/>
          <w:rFonts w:cs="Arial"/>
          <w:color w:val="000000"/>
          <w:shd w:val="clear" w:color="auto" w:fill="FFFFFF"/>
          <w:lang w:val="en-GB"/>
        </w:rPr>
        <w:t xml:space="preserve">in its </w:t>
      </w:r>
      <w:r w:rsidR="0036088E" w:rsidRPr="001616F7">
        <w:rPr>
          <w:rStyle w:val="normaltextrun"/>
          <w:rFonts w:cs="Arial"/>
          <w:color w:val="000000"/>
          <w:shd w:val="clear" w:color="auto" w:fill="FFFFFF"/>
          <w:lang w:val="en-GB"/>
        </w:rPr>
        <w:t>dynamic</w:t>
      </w:r>
      <w:r w:rsidR="00AC5081" w:rsidRPr="001616F7">
        <w:rPr>
          <w:rStyle w:val="normaltextrun"/>
          <w:rFonts w:cs="Arial"/>
          <w:color w:val="000000"/>
          <w:shd w:val="clear" w:color="auto" w:fill="FFFFFF"/>
          <w:lang w:val="en-GB"/>
        </w:rPr>
        <w:t xml:space="preserve"> character.</w:t>
      </w:r>
      <w:r w:rsidR="004B41B4" w:rsidRPr="001616F7">
        <w:rPr>
          <w:rStyle w:val="normaltextrun"/>
          <w:rFonts w:cs="Arial"/>
          <w:color w:val="000000"/>
          <w:shd w:val="clear" w:color="auto" w:fill="FFFFFF"/>
          <w:lang w:val="en-GB"/>
        </w:rPr>
        <w:t xml:space="preserve"> </w:t>
      </w:r>
    </w:p>
    <w:p w14:paraId="4FFA84D4" w14:textId="20B922CA" w:rsidR="00A6263F" w:rsidRPr="001616F7" w:rsidRDefault="00A43C0F" w:rsidP="009A05B0">
      <w:pPr>
        <w:rPr>
          <w:rStyle w:val="normaltextrun"/>
          <w:rFonts w:cs="Arial"/>
          <w:b/>
          <w:bCs/>
          <w:color w:val="000000"/>
          <w:shd w:val="clear" w:color="auto" w:fill="FFFFFF"/>
          <w:lang w:val="en-GB"/>
        </w:rPr>
      </w:pPr>
      <w:r w:rsidRPr="001616F7">
        <w:rPr>
          <w:rStyle w:val="normaltextrun"/>
          <w:rFonts w:cs="Arial"/>
          <w:b/>
          <w:bCs/>
          <w:color w:val="000000"/>
          <w:shd w:val="clear" w:color="auto" w:fill="FFFFFF"/>
          <w:lang w:val="en-GB"/>
        </w:rPr>
        <w:lastRenderedPageBreak/>
        <w:t>State-of-the-art tech</w:t>
      </w:r>
    </w:p>
    <w:p w14:paraId="38AEB84D" w14:textId="574BC2D1" w:rsidR="006708D5" w:rsidRPr="001616F7" w:rsidRDefault="003A7CEF" w:rsidP="009A05B0">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T</w:t>
      </w:r>
      <w:r w:rsidR="00F25C0C" w:rsidRPr="001616F7">
        <w:rPr>
          <w:rStyle w:val="normaltextrun"/>
          <w:rFonts w:cs="Arial"/>
          <w:color w:val="000000"/>
          <w:shd w:val="clear" w:color="auto" w:fill="FFFFFF"/>
          <w:lang w:val="en-GB"/>
        </w:rPr>
        <w:t xml:space="preserve">he </w:t>
      </w:r>
      <w:r w:rsidR="00946C5C" w:rsidRPr="001616F7">
        <w:rPr>
          <w:rStyle w:val="normaltextrun"/>
          <w:rFonts w:cs="Arial"/>
          <w:color w:val="000000"/>
          <w:shd w:val="clear" w:color="auto" w:fill="FFFFFF"/>
          <w:lang w:val="en-GB"/>
        </w:rPr>
        <w:t>all-</w:t>
      </w:r>
      <w:r w:rsidR="00F25C0C" w:rsidRPr="001616F7">
        <w:rPr>
          <w:rStyle w:val="normaltextrun"/>
          <w:rFonts w:cs="Arial"/>
          <w:color w:val="000000"/>
          <w:shd w:val="clear" w:color="auto" w:fill="FFFFFF"/>
          <w:lang w:val="en-GB"/>
        </w:rPr>
        <w:t xml:space="preserve">new </w:t>
      </w:r>
      <w:proofErr w:type="spellStart"/>
      <w:r w:rsidR="00F25C0C" w:rsidRPr="001616F7">
        <w:rPr>
          <w:rStyle w:val="normaltextrun"/>
          <w:rFonts w:cs="Arial"/>
          <w:color w:val="000000"/>
          <w:shd w:val="clear" w:color="auto" w:fill="FFFFFF"/>
          <w:lang w:val="en-GB"/>
        </w:rPr>
        <w:t>Sportage</w:t>
      </w:r>
      <w:proofErr w:type="spellEnd"/>
      <w:r w:rsidR="00F25C0C" w:rsidRPr="001616F7">
        <w:rPr>
          <w:rStyle w:val="normaltextrun"/>
          <w:rFonts w:cs="Arial"/>
          <w:color w:val="000000"/>
          <w:shd w:val="clear" w:color="auto" w:fill="FFFFFF"/>
          <w:lang w:val="en-GB"/>
        </w:rPr>
        <w:t xml:space="preserve"> debuts </w:t>
      </w:r>
      <w:r w:rsidR="00761A5C" w:rsidRPr="001616F7">
        <w:rPr>
          <w:rStyle w:val="normaltextrun"/>
          <w:rFonts w:cs="Arial"/>
          <w:color w:val="000000"/>
          <w:shd w:val="clear" w:color="auto" w:fill="FFFFFF"/>
          <w:lang w:val="en-GB"/>
        </w:rPr>
        <w:t>a series of technologies</w:t>
      </w:r>
      <w:r w:rsidR="00946C5C" w:rsidRPr="001616F7">
        <w:rPr>
          <w:rStyle w:val="normaltextrun"/>
          <w:rFonts w:cs="Arial"/>
          <w:color w:val="000000"/>
          <w:shd w:val="clear" w:color="auto" w:fill="FFFFFF"/>
          <w:lang w:val="en-GB"/>
        </w:rPr>
        <w:t xml:space="preserve"> for optimal precision and control in all </w:t>
      </w:r>
      <w:r w:rsidR="00D538A2" w:rsidRPr="001616F7">
        <w:rPr>
          <w:rStyle w:val="normaltextrun"/>
          <w:rFonts w:cs="Arial"/>
          <w:color w:val="000000"/>
          <w:shd w:val="clear" w:color="auto" w:fill="FFFFFF"/>
          <w:lang w:val="en-GB"/>
        </w:rPr>
        <w:t xml:space="preserve">weather </w:t>
      </w:r>
      <w:r w:rsidR="00946C5C" w:rsidRPr="001616F7">
        <w:rPr>
          <w:rStyle w:val="normaltextrun"/>
          <w:rFonts w:cs="Arial"/>
          <w:color w:val="000000"/>
          <w:shd w:val="clear" w:color="auto" w:fill="FFFFFF"/>
          <w:lang w:val="en-GB"/>
        </w:rPr>
        <w:t>conditions</w:t>
      </w:r>
      <w:r w:rsidR="00D538A2" w:rsidRPr="001616F7">
        <w:rPr>
          <w:rStyle w:val="normaltextrun"/>
          <w:rFonts w:cs="Arial"/>
          <w:color w:val="000000"/>
          <w:shd w:val="clear" w:color="auto" w:fill="FFFFFF"/>
          <w:lang w:val="en-GB"/>
        </w:rPr>
        <w:t xml:space="preserve"> and on various surfaces</w:t>
      </w:r>
      <w:r w:rsidR="00946C5C" w:rsidRPr="001616F7">
        <w:rPr>
          <w:rStyle w:val="normaltextrun"/>
          <w:rFonts w:cs="Arial"/>
          <w:color w:val="000000"/>
          <w:shd w:val="clear" w:color="auto" w:fill="FFFFFF"/>
          <w:lang w:val="en-GB"/>
        </w:rPr>
        <w:t>.</w:t>
      </w:r>
      <w:r w:rsidR="00F25C0C" w:rsidRPr="001616F7">
        <w:rPr>
          <w:rStyle w:val="normaltextrun"/>
          <w:rFonts w:cs="Arial"/>
          <w:color w:val="000000"/>
          <w:shd w:val="clear" w:color="auto" w:fill="FFFFFF"/>
          <w:lang w:val="en-GB"/>
        </w:rPr>
        <w:t> </w:t>
      </w:r>
    </w:p>
    <w:p w14:paraId="563109B8" w14:textId="77777777" w:rsidR="006708D5" w:rsidRPr="001616F7" w:rsidRDefault="006708D5" w:rsidP="009A05B0">
      <w:pPr>
        <w:rPr>
          <w:rStyle w:val="normaltextrun"/>
          <w:rFonts w:cs="Arial"/>
          <w:color w:val="000000"/>
          <w:shd w:val="clear" w:color="auto" w:fill="FFFFFF"/>
          <w:lang w:val="en-GB"/>
        </w:rPr>
      </w:pPr>
    </w:p>
    <w:p w14:paraId="7990C44C" w14:textId="726B26EC" w:rsidR="007A01C3" w:rsidRPr="001616F7" w:rsidRDefault="00946C5C" w:rsidP="009A05B0">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An</w:t>
      </w:r>
      <w:r w:rsidR="00AB63C9" w:rsidRPr="001616F7">
        <w:rPr>
          <w:rStyle w:val="normaltextrun"/>
          <w:rFonts w:cs="Arial"/>
          <w:color w:val="000000"/>
          <w:shd w:val="clear" w:color="auto" w:fill="FFFFFF"/>
          <w:lang w:val="en-GB"/>
        </w:rPr>
        <w:t xml:space="preserve"> optional</w:t>
      </w:r>
      <w:r w:rsidR="00F25C0C" w:rsidRPr="001616F7">
        <w:rPr>
          <w:rStyle w:val="normaltextrun"/>
          <w:rFonts w:cs="Arial"/>
          <w:color w:val="000000"/>
          <w:shd w:val="clear" w:color="auto" w:fill="FFFFFF"/>
          <w:lang w:val="en-GB"/>
        </w:rPr>
        <w:t xml:space="preserve"> Electronic Control Suspension (ECS)</w:t>
      </w:r>
      <w:r w:rsidRPr="001616F7">
        <w:rPr>
          <w:rStyle w:val="normaltextrun"/>
          <w:rFonts w:cs="Arial"/>
          <w:color w:val="000000"/>
          <w:shd w:val="clear" w:color="auto" w:fill="FFFFFF"/>
          <w:lang w:val="en-GB"/>
        </w:rPr>
        <w:t xml:space="preserve"> system</w:t>
      </w:r>
      <w:r w:rsidR="00F25C0C" w:rsidRPr="001616F7">
        <w:rPr>
          <w:rStyle w:val="normaltextrun"/>
          <w:rFonts w:cs="Arial"/>
          <w:color w:val="000000"/>
          <w:shd w:val="clear" w:color="auto" w:fill="FFFFFF"/>
          <w:lang w:val="en-GB"/>
        </w:rPr>
        <w:t> provides comfort and superior levels </w:t>
      </w:r>
      <w:r w:rsidR="006B6E9E" w:rsidRPr="001616F7">
        <w:rPr>
          <w:rStyle w:val="normaltextrun"/>
          <w:rFonts w:cs="Arial"/>
          <w:color w:val="000000"/>
          <w:shd w:val="clear" w:color="auto" w:fill="FFFFFF"/>
          <w:lang w:val="en-GB"/>
        </w:rPr>
        <w:t xml:space="preserve">of safety </w:t>
      </w:r>
      <w:r w:rsidR="00F25C0C" w:rsidRPr="001616F7">
        <w:rPr>
          <w:rStyle w:val="normaltextrun"/>
          <w:rFonts w:cs="Arial"/>
          <w:color w:val="000000"/>
          <w:shd w:val="clear" w:color="auto" w:fill="FFFFFF"/>
          <w:lang w:val="en-GB"/>
        </w:rPr>
        <w:t xml:space="preserve">thanks to its continuous damping control. </w:t>
      </w:r>
      <w:r w:rsidR="00D72BE8" w:rsidRPr="001616F7">
        <w:rPr>
          <w:rStyle w:val="normaltextrun"/>
          <w:rFonts w:cs="Arial"/>
          <w:color w:val="000000"/>
          <w:shd w:val="clear" w:color="auto" w:fill="FFFFFF"/>
          <w:lang w:val="en-GB"/>
        </w:rPr>
        <w:t xml:space="preserve">The technology reacts quickly to </w:t>
      </w:r>
      <w:r w:rsidR="00770CB1" w:rsidRPr="001616F7">
        <w:rPr>
          <w:rStyle w:val="normaltextrun"/>
          <w:rFonts w:cs="Arial"/>
          <w:color w:val="000000"/>
          <w:shd w:val="clear" w:color="auto" w:fill="FFFFFF"/>
          <w:lang w:val="en-GB"/>
        </w:rPr>
        <w:t xml:space="preserve">the </w:t>
      </w:r>
      <w:proofErr w:type="spellStart"/>
      <w:r w:rsidR="00770CB1" w:rsidRPr="001616F7">
        <w:rPr>
          <w:rStyle w:val="normaltextrun"/>
          <w:rFonts w:cs="Arial"/>
          <w:color w:val="000000"/>
          <w:shd w:val="clear" w:color="auto" w:fill="FFFFFF"/>
          <w:lang w:val="en-GB"/>
        </w:rPr>
        <w:t>Sportage’s</w:t>
      </w:r>
      <w:proofErr w:type="spellEnd"/>
      <w:r w:rsidR="00770CB1" w:rsidRPr="001616F7">
        <w:rPr>
          <w:rStyle w:val="normaltextrun"/>
          <w:rFonts w:cs="Arial"/>
          <w:color w:val="000000"/>
          <w:shd w:val="clear" w:color="auto" w:fill="FFFFFF"/>
          <w:lang w:val="en-GB"/>
        </w:rPr>
        <w:t xml:space="preserve"> </w:t>
      </w:r>
      <w:r w:rsidR="00D72BE8" w:rsidRPr="001616F7">
        <w:rPr>
          <w:rStyle w:val="normaltextrun"/>
          <w:rFonts w:cs="Arial"/>
          <w:color w:val="000000"/>
          <w:shd w:val="clear" w:color="auto" w:fill="FFFFFF"/>
          <w:lang w:val="en-GB"/>
        </w:rPr>
        <w:t>body movement</w:t>
      </w:r>
      <w:r w:rsidR="00770CB1" w:rsidRPr="001616F7">
        <w:rPr>
          <w:rStyle w:val="normaltextrun"/>
          <w:rFonts w:cs="Arial"/>
          <w:color w:val="000000"/>
          <w:shd w:val="clear" w:color="auto" w:fill="FFFFFF"/>
          <w:lang w:val="en-GB"/>
        </w:rPr>
        <w:t>s</w:t>
      </w:r>
      <w:r w:rsidR="00C901F4" w:rsidRPr="001616F7">
        <w:rPr>
          <w:rStyle w:val="normaltextrun"/>
          <w:rFonts w:cs="Arial"/>
          <w:color w:val="000000"/>
          <w:shd w:val="clear" w:color="auto" w:fill="FFFFFF"/>
          <w:lang w:val="en-GB"/>
        </w:rPr>
        <w:t xml:space="preserve"> and steering inputs</w:t>
      </w:r>
      <w:r w:rsidR="00770CB1" w:rsidRPr="001616F7">
        <w:rPr>
          <w:rStyle w:val="normaltextrun"/>
          <w:rFonts w:cs="Arial"/>
          <w:color w:val="000000"/>
          <w:shd w:val="clear" w:color="auto" w:fill="FFFFFF"/>
          <w:lang w:val="en-GB"/>
        </w:rPr>
        <w:t>, making rapid damper</w:t>
      </w:r>
      <w:r w:rsidR="007A01C3" w:rsidRPr="001616F7">
        <w:rPr>
          <w:rStyle w:val="normaltextrun"/>
          <w:rFonts w:cs="Arial"/>
          <w:color w:val="000000"/>
          <w:shd w:val="clear" w:color="auto" w:fill="FFFFFF"/>
          <w:lang w:val="en-GB"/>
        </w:rPr>
        <w:t xml:space="preserve"> </w:t>
      </w:r>
      <w:r w:rsidR="00770CB1" w:rsidRPr="001616F7">
        <w:rPr>
          <w:rStyle w:val="normaltextrun"/>
          <w:rFonts w:cs="Arial"/>
          <w:color w:val="000000"/>
          <w:shd w:val="clear" w:color="auto" w:fill="FFFFFF"/>
          <w:lang w:val="en-GB"/>
        </w:rPr>
        <w:t>adjustments to counteract heave, pitch and body roll through corners.</w:t>
      </w:r>
      <w:r w:rsidR="00D72BE8" w:rsidRPr="001616F7">
        <w:rPr>
          <w:rStyle w:val="normaltextrun"/>
          <w:rFonts w:cs="Arial"/>
          <w:color w:val="000000"/>
          <w:shd w:val="clear" w:color="auto" w:fill="FFFFFF"/>
          <w:lang w:val="en-GB"/>
        </w:rPr>
        <w:t> </w:t>
      </w:r>
      <w:r w:rsidR="001928D2" w:rsidRPr="001616F7">
        <w:rPr>
          <w:rStyle w:val="normaltextrun"/>
          <w:rFonts w:cs="Arial"/>
          <w:color w:val="000000"/>
          <w:shd w:val="clear" w:color="auto" w:fill="FFFFFF"/>
          <w:lang w:val="en-GB"/>
        </w:rPr>
        <w:t xml:space="preserve">It also </w:t>
      </w:r>
      <w:r w:rsidR="00770CB1" w:rsidRPr="001616F7">
        <w:rPr>
          <w:rStyle w:val="normaltextrun"/>
          <w:rFonts w:cs="Arial"/>
          <w:color w:val="000000"/>
          <w:shd w:val="clear" w:color="auto" w:fill="FFFFFF"/>
          <w:lang w:val="en-GB"/>
        </w:rPr>
        <w:t xml:space="preserve">adapts the damping force of the suspension to comfortably accommodate obstacles and reduce wheel impact from aftershocks. </w:t>
      </w:r>
    </w:p>
    <w:p w14:paraId="3EE66BB6" w14:textId="77777777" w:rsidR="00F75CFD" w:rsidRPr="001616F7" w:rsidRDefault="00F75CFD" w:rsidP="009A05B0">
      <w:pPr>
        <w:rPr>
          <w:rStyle w:val="normaltextrun"/>
          <w:lang w:val="en-GB"/>
        </w:rPr>
      </w:pPr>
    </w:p>
    <w:p w14:paraId="63724A39" w14:textId="491F6F16" w:rsidR="00F75CFD" w:rsidRPr="001616F7" w:rsidRDefault="00F75CFD" w:rsidP="006708D5">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Representing a first for </w:t>
      </w:r>
      <w:proofErr w:type="spellStart"/>
      <w:r w:rsidRPr="001616F7">
        <w:rPr>
          <w:rStyle w:val="normaltextrun"/>
          <w:rFonts w:cs="Arial"/>
          <w:color w:val="000000"/>
          <w:shd w:val="clear" w:color="auto" w:fill="FFFFFF"/>
          <w:lang w:val="en-GB"/>
        </w:rPr>
        <w:t>Sportage</w:t>
      </w:r>
      <w:proofErr w:type="spellEnd"/>
      <w:r w:rsidR="00797662" w:rsidRPr="001616F7">
        <w:rPr>
          <w:rStyle w:val="normaltextrun"/>
          <w:rFonts w:cs="Arial"/>
          <w:color w:val="000000"/>
          <w:shd w:val="clear" w:color="auto" w:fill="FFFFFF"/>
          <w:lang w:val="en-GB"/>
        </w:rPr>
        <w:t>,</w:t>
      </w:r>
      <w:r w:rsidR="00A9536D" w:rsidRPr="001616F7">
        <w:rPr>
          <w:rStyle w:val="normaltextrun"/>
          <w:rFonts w:cs="Arial"/>
          <w:color w:val="000000"/>
          <w:shd w:val="clear" w:color="auto" w:fill="FFFFFF"/>
          <w:lang w:val="en-GB"/>
        </w:rPr>
        <w:t xml:space="preserve"> and available on </w:t>
      </w:r>
      <w:r w:rsidR="007001AB" w:rsidRPr="001616F7">
        <w:rPr>
          <w:rStyle w:val="normaltextrun"/>
          <w:rFonts w:cs="Arial"/>
          <w:color w:val="000000"/>
          <w:shd w:val="clear" w:color="auto" w:fill="FFFFFF"/>
          <w:lang w:val="en-GB"/>
        </w:rPr>
        <w:t xml:space="preserve">the </w:t>
      </w:r>
      <w:r w:rsidR="00A5137B" w:rsidRPr="001616F7">
        <w:rPr>
          <w:rStyle w:val="normaltextrun"/>
          <w:rFonts w:cs="Arial"/>
          <w:color w:val="000000"/>
          <w:shd w:val="clear" w:color="auto" w:fill="FFFFFF"/>
          <w:lang w:val="en-GB"/>
        </w:rPr>
        <w:t xml:space="preserve">AWD </w:t>
      </w:r>
      <w:r w:rsidR="007001AB" w:rsidRPr="001616F7">
        <w:rPr>
          <w:rStyle w:val="normaltextrun"/>
          <w:rFonts w:cs="Arial"/>
          <w:color w:val="000000"/>
          <w:shd w:val="clear" w:color="auto" w:fill="FFFFFF"/>
          <w:lang w:val="en-GB"/>
        </w:rPr>
        <w:t>H</w:t>
      </w:r>
      <w:r w:rsidR="00A9536D" w:rsidRPr="001616F7">
        <w:rPr>
          <w:rStyle w:val="normaltextrun"/>
          <w:rFonts w:cs="Arial"/>
          <w:color w:val="000000"/>
          <w:shd w:val="clear" w:color="auto" w:fill="FFFFFF"/>
          <w:lang w:val="en-GB"/>
        </w:rPr>
        <w:t xml:space="preserve">ybrid </w:t>
      </w:r>
      <w:r w:rsidR="007001AB" w:rsidRPr="001616F7">
        <w:rPr>
          <w:rStyle w:val="normaltextrun"/>
          <w:rFonts w:cs="Arial"/>
          <w:color w:val="000000"/>
          <w:shd w:val="clear" w:color="auto" w:fill="FFFFFF"/>
          <w:lang w:val="en-GB"/>
        </w:rPr>
        <w:t>and Plug-in Hybrid</w:t>
      </w:r>
      <w:r w:rsidR="00A9536D" w:rsidRPr="001616F7">
        <w:rPr>
          <w:rStyle w:val="normaltextrun"/>
          <w:rFonts w:cs="Arial"/>
          <w:color w:val="000000"/>
          <w:shd w:val="clear" w:color="auto" w:fill="FFFFFF"/>
          <w:lang w:val="en-GB"/>
        </w:rPr>
        <w:t xml:space="preserve"> models</w:t>
      </w:r>
      <w:r w:rsidR="00797662" w:rsidRPr="001616F7">
        <w:rPr>
          <w:rStyle w:val="normaltextrun"/>
          <w:rFonts w:cs="Arial"/>
          <w:color w:val="000000"/>
          <w:shd w:val="clear" w:color="auto" w:fill="FFFFFF"/>
          <w:lang w:val="en-GB"/>
        </w:rPr>
        <w:t xml:space="preserve">, </w:t>
      </w:r>
      <w:r w:rsidRPr="001616F7">
        <w:rPr>
          <w:rStyle w:val="normaltextrun"/>
          <w:rFonts w:cs="Arial"/>
          <w:color w:val="000000"/>
          <w:shd w:val="clear" w:color="auto" w:fill="FFFFFF"/>
          <w:lang w:val="en-GB"/>
        </w:rPr>
        <w:t>is an all-new Terrain Mod</w:t>
      </w:r>
      <w:r w:rsidR="00E27D5C" w:rsidRPr="001616F7">
        <w:rPr>
          <w:rStyle w:val="normaltextrun"/>
          <w:rFonts w:cs="Arial"/>
          <w:color w:val="000000"/>
          <w:shd w:val="clear" w:color="auto" w:fill="FFFFFF"/>
          <w:lang w:val="en-GB"/>
        </w:rPr>
        <w:t>e</w:t>
      </w:r>
      <w:r w:rsidR="00154F96" w:rsidRPr="001616F7">
        <w:rPr>
          <w:rStyle w:val="normaltextrun"/>
          <w:rFonts w:cs="Arial"/>
          <w:color w:val="000000"/>
          <w:shd w:val="clear" w:color="auto" w:fill="FFFFFF"/>
          <w:lang w:val="en-GB"/>
        </w:rPr>
        <w:t>*</w:t>
      </w:r>
      <w:r w:rsidRPr="001616F7">
        <w:rPr>
          <w:rStyle w:val="normaltextrun"/>
          <w:rFonts w:cs="Arial"/>
          <w:color w:val="000000"/>
          <w:shd w:val="clear" w:color="auto" w:fill="FFFFFF"/>
          <w:lang w:val="en-GB"/>
        </w:rPr>
        <w:t xml:space="preserve">. Developed for </w:t>
      </w:r>
      <w:proofErr w:type="spellStart"/>
      <w:r w:rsidRPr="001616F7">
        <w:rPr>
          <w:rStyle w:val="normaltextrun"/>
          <w:rFonts w:cs="Arial"/>
          <w:color w:val="000000"/>
          <w:shd w:val="clear" w:color="auto" w:fill="FFFFFF"/>
          <w:lang w:val="en-GB"/>
        </w:rPr>
        <w:t>Sportage</w:t>
      </w:r>
      <w:proofErr w:type="spellEnd"/>
      <w:r w:rsidRPr="001616F7">
        <w:rPr>
          <w:rStyle w:val="normaltextrun"/>
          <w:rFonts w:cs="Arial"/>
          <w:color w:val="000000"/>
          <w:shd w:val="clear" w:color="auto" w:fill="FFFFFF"/>
          <w:lang w:val="en-GB"/>
        </w:rPr>
        <w:t xml:space="preserve"> owners </w:t>
      </w:r>
      <w:r w:rsidR="00B34E21" w:rsidRPr="001616F7">
        <w:rPr>
          <w:rStyle w:val="normaltextrun"/>
          <w:rFonts w:cs="Arial"/>
          <w:color w:val="000000"/>
          <w:shd w:val="clear" w:color="auto" w:fill="FFFFFF"/>
          <w:lang w:val="en-GB"/>
        </w:rPr>
        <w:t>who</w:t>
      </w:r>
      <w:r w:rsidRPr="001616F7">
        <w:rPr>
          <w:rStyle w:val="normaltextrun"/>
          <w:rFonts w:cs="Arial"/>
          <w:color w:val="000000"/>
          <w:shd w:val="clear" w:color="auto" w:fill="FFFFFF"/>
          <w:lang w:val="en-GB"/>
        </w:rPr>
        <w:t xml:space="preserve"> want to pursue outdoor adventure and leisure activities, the </w:t>
      </w:r>
      <w:proofErr w:type="gramStart"/>
      <w:r w:rsidRPr="001616F7">
        <w:rPr>
          <w:rStyle w:val="normaltextrun"/>
          <w:rFonts w:cs="Arial"/>
          <w:color w:val="000000"/>
          <w:shd w:val="clear" w:color="auto" w:fill="FFFFFF"/>
          <w:lang w:val="en-GB"/>
        </w:rPr>
        <w:t>highly-advanced</w:t>
      </w:r>
      <w:proofErr w:type="gramEnd"/>
      <w:r w:rsidR="00183EA3" w:rsidRPr="001616F7">
        <w:rPr>
          <w:rStyle w:val="normaltextrun"/>
          <w:rFonts w:cs="Arial"/>
          <w:color w:val="000000"/>
          <w:shd w:val="clear" w:color="auto" w:fill="FFFFFF"/>
          <w:lang w:val="en-GB"/>
        </w:rPr>
        <w:t xml:space="preserve"> </w:t>
      </w:r>
      <w:r w:rsidRPr="001616F7">
        <w:rPr>
          <w:rStyle w:val="normaltextrun"/>
          <w:rFonts w:cs="Arial"/>
          <w:color w:val="000000"/>
          <w:shd w:val="clear" w:color="auto" w:fill="FFFFFF"/>
          <w:lang w:val="en-GB"/>
        </w:rPr>
        <w:t xml:space="preserve">Terrain Mode automatically adjusts the </w:t>
      </w:r>
      <w:proofErr w:type="spellStart"/>
      <w:r w:rsidRPr="001616F7">
        <w:rPr>
          <w:rStyle w:val="normaltextrun"/>
          <w:rFonts w:cs="Arial"/>
          <w:color w:val="000000"/>
          <w:shd w:val="clear" w:color="auto" w:fill="FFFFFF"/>
          <w:lang w:val="en-GB"/>
        </w:rPr>
        <w:t>Sportage’s</w:t>
      </w:r>
      <w:proofErr w:type="spellEnd"/>
      <w:r w:rsidRPr="001616F7">
        <w:rPr>
          <w:rStyle w:val="normaltextrun"/>
          <w:rFonts w:cs="Arial"/>
          <w:color w:val="000000"/>
          <w:shd w:val="clear" w:color="auto" w:fill="FFFFFF"/>
          <w:lang w:val="en-GB"/>
        </w:rPr>
        <w:t xml:space="preserve"> settings </w:t>
      </w:r>
      <w:r w:rsidR="00D74CBD" w:rsidRPr="001616F7">
        <w:rPr>
          <w:rStyle w:val="normaltextrun"/>
          <w:rFonts w:cs="Arial"/>
          <w:color w:val="000000"/>
          <w:shd w:val="clear" w:color="auto" w:fill="FFFFFF"/>
          <w:lang w:val="en-GB"/>
        </w:rPr>
        <w:t xml:space="preserve">for maximum </w:t>
      </w:r>
      <w:r w:rsidR="00196EBE" w:rsidRPr="001616F7">
        <w:rPr>
          <w:rStyle w:val="normaltextrun"/>
          <w:rFonts w:cs="Arial"/>
          <w:color w:val="000000"/>
          <w:shd w:val="clear" w:color="auto" w:fill="FFFFFF"/>
          <w:lang w:val="en-GB"/>
        </w:rPr>
        <w:t xml:space="preserve">traction </w:t>
      </w:r>
      <w:r w:rsidR="0059069C" w:rsidRPr="001616F7">
        <w:rPr>
          <w:rStyle w:val="normaltextrun"/>
          <w:rFonts w:cs="Arial"/>
          <w:color w:val="000000"/>
          <w:shd w:val="clear" w:color="auto" w:fill="FFFFFF"/>
          <w:lang w:val="en-GB"/>
        </w:rPr>
        <w:t xml:space="preserve">on challenging </w:t>
      </w:r>
      <w:r w:rsidR="00475EAA" w:rsidRPr="001616F7">
        <w:rPr>
          <w:rStyle w:val="normaltextrun"/>
          <w:rFonts w:cs="Arial"/>
          <w:color w:val="000000"/>
          <w:shd w:val="clear" w:color="auto" w:fill="FFFFFF"/>
          <w:lang w:val="en-GB"/>
        </w:rPr>
        <w:t>surface</w:t>
      </w:r>
      <w:r w:rsidR="0059069C" w:rsidRPr="001616F7">
        <w:rPr>
          <w:rStyle w:val="normaltextrun"/>
          <w:rFonts w:cs="Arial"/>
          <w:color w:val="000000"/>
          <w:shd w:val="clear" w:color="auto" w:fill="FFFFFF"/>
          <w:lang w:val="en-GB"/>
        </w:rPr>
        <w:t>s</w:t>
      </w:r>
      <w:r w:rsidRPr="001616F7">
        <w:rPr>
          <w:rStyle w:val="normaltextrun"/>
          <w:rFonts w:cs="Arial"/>
          <w:color w:val="000000"/>
          <w:shd w:val="clear" w:color="auto" w:fill="FFFFFF"/>
          <w:lang w:val="en-GB"/>
        </w:rPr>
        <w:t>, including snow, mud and sand.</w:t>
      </w:r>
    </w:p>
    <w:p w14:paraId="32965861" w14:textId="77777777" w:rsidR="00F75CFD" w:rsidRPr="001616F7" w:rsidRDefault="00F75CFD" w:rsidP="006708D5">
      <w:pPr>
        <w:rPr>
          <w:rStyle w:val="normaltextrun"/>
          <w:rFonts w:cs="Arial"/>
          <w:color w:val="000000"/>
          <w:shd w:val="clear" w:color="auto" w:fill="FFFFFF"/>
          <w:lang w:val="en-GB"/>
        </w:rPr>
      </w:pPr>
      <w:r w:rsidRPr="001616F7">
        <w:rPr>
          <w:rStyle w:val="normaltextrun"/>
          <w:color w:val="000000"/>
          <w:shd w:val="clear" w:color="auto" w:fill="FFFFFF"/>
          <w:lang w:val="en-GB"/>
        </w:rPr>
        <w:t> </w:t>
      </w:r>
    </w:p>
    <w:p w14:paraId="4CC95BC0" w14:textId="26701EED" w:rsidR="00F75CFD" w:rsidRPr="001616F7" w:rsidRDefault="00196EBE" w:rsidP="006708D5">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T</w:t>
      </w:r>
      <w:r w:rsidR="00F75CFD" w:rsidRPr="001616F7">
        <w:rPr>
          <w:rStyle w:val="normaltextrun"/>
          <w:rFonts w:cs="Arial"/>
          <w:color w:val="000000"/>
          <w:shd w:val="clear" w:color="auto" w:fill="FFFFFF"/>
          <w:lang w:val="en-GB"/>
        </w:rPr>
        <w:t xml:space="preserve">he </w:t>
      </w:r>
      <w:proofErr w:type="spellStart"/>
      <w:r w:rsidR="00F75CFD" w:rsidRPr="001616F7">
        <w:rPr>
          <w:rStyle w:val="normaltextrun"/>
          <w:rFonts w:cs="Arial"/>
          <w:color w:val="000000"/>
          <w:shd w:val="clear" w:color="auto" w:fill="FFFFFF"/>
          <w:lang w:val="en-GB"/>
        </w:rPr>
        <w:t>Sportage</w:t>
      </w:r>
      <w:proofErr w:type="spellEnd"/>
      <w:r w:rsidR="00F75CFD" w:rsidRPr="001616F7">
        <w:rPr>
          <w:rStyle w:val="normaltextrun"/>
          <w:rFonts w:cs="Arial"/>
          <w:color w:val="000000"/>
          <w:shd w:val="clear" w:color="auto" w:fill="FFFFFF"/>
          <w:lang w:val="en-GB"/>
        </w:rPr>
        <w:t xml:space="preserve"> </w:t>
      </w:r>
      <w:r w:rsidR="000B2736" w:rsidRPr="001616F7">
        <w:rPr>
          <w:rStyle w:val="normaltextrun"/>
          <w:rFonts w:cs="Arial"/>
          <w:color w:val="000000"/>
          <w:shd w:val="clear" w:color="auto" w:fill="FFFFFF"/>
          <w:lang w:val="en-GB"/>
        </w:rPr>
        <w:t>starts in</w:t>
      </w:r>
      <w:r w:rsidR="00F75CFD" w:rsidRPr="001616F7">
        <w:rPr>
          <w:rStyle w:val="normaltextrun"/>
          <w:rFonts w:cs="Arial"/>
          <w:color w:val="000000"/>
          <w:shd w:val="clear" w:color="auto" w:fill="FFFFFF"/>
          <w:lang w:val="en-GB"/>
        </w:rPr>
        <w:t xml:space="preserve"> Drive Mode,</w:t>
      </w:r>
      <w:r w:rsidR="00D95F13" w:rsidRPr="001616F7">
        <w:rPr>
          <w:rStyle w:val="normaltextrun"/>
          <w:rFonts w:cs="Arial"/>
          <w:color w:val="000000"/>
          <w:shd w:val="clear" w:color="auto" w:fill="FFFFFF"/>
          <w:lang w:val="en-GB"/>
        </w:rPr>
        <w:t xml:space="preserve"> </w:t>
      </w:r>
      <w:r w:rsidR="008A4CC3" w:rsidRPr="001616F7">
        <w:rPr>
          <w:rStyle w:val="normaltextrun"/>
          <w:rFonts w:cs="Arial"/>
          <w:color w:val="000000"/>
          <w:shd w:val="clear" w:color="auto" w:fill="FFFFFF"/>
          <w:lang w:val="en-GB"/>
        </w:rPr>
        <w:t xml:space="preserve">a </w:t>
      </w:r>
      <w:r w:rsidR="00D95F13" w:rsidRPr="001616F7">
        <w:rPr>
          <w:rStyle w:val="normaltextrun"/>
          <w:rFonts w:cs="Arial"/>
          <w:color w:val="000000"/>
          <w:shd w:val="clear" w:color="auto" w:fill="FFFFFF"/>
          <w:lang w:val="en-GB"/>
        </w:rPr>
        <w:t xml:space="preserve">standard </w:t>
      </w:r>
      <w:r w:rsidR="008A4CC3" w:rsidRPr="001616F7">
        <w:rPr>
          <w:rStyle w:val="normaltextrun"/>
          <w:rFonts w:cs="Arial"/>
          <w:color w:val="000000"/>
          <w:shd w:val="clear" w:color="auto" w:fill="FFFFFF"/>
          <w:lang w:val="en-GB"/>
        </w:rPr>
        <w:t xml:space="preserve">feature </w:t>
      </w:r>
      <w:r w:rsidR="00D95F13" w:rsidRPr="001616F7">
        <w:rPr>
          <w:rStyle w:val="normaltextrun"/>
          <w:rFonts w:cs="Arial"/>
          <w:color w:val="000000"/>
          <w:shd w:val="clear" w:color="auto" w:fill="FFFFFF"/>
          <w:lang w:val="en-GB"/>
        </w:rPr>
        <w:t>on all models</w:t>
      </w:r>
      <w:r w:rsidR="008A4CC3" w:rsidRPr="001616F7">
        <w:rPr>
          <w:rStyle w:val="normaltextrun"/>
          <w:rFonts w:cs="Arial"/>
          <w:color w:val="000000"/>
          <w:shd w:val="clear" w:color="auto" w:fill="FFFFFF"/>
          <w:lang w:val="en-GB"/>
        </w:rPr>
        <w:t xml:space="preserve">. </w:t>
      </w:r>
      <w:r w:rsidR="009520CE" w:rsidRPr="001616F7">
        <w:rPr>
          <w:rStyle w:val="normaltextrun"/>
          <w:rFonts w:cs="Arial"/>
          <w:color w:val="000000"/>
          <w:shd w:val="clear" w:color="auto" w:fill="FFFFFF"/>
          <w:lang w:val="en-GB"/>
        </w:rPr>
        <w:t>D</w:t>
      </w:r>
      <w:r w:rsidR="00F75CFD" w:rsidRPr="001616F7">
        <w:rPr>
          <w:rStyle w:val="normaltextrun"/>
          <w:rFonts w:cs="Arial"/>
          <w:color w:val="000000"/>
          <w:shd w:val="clear" w:color="auto" w:fill="FFFFFF"/>
          <w:lang w:val="en-GB"/>
        </w:rPr>
        <w:t>river</w:t>
      </w:r>
      <w:r w:rsidR="009520CE" w:rsidRPr="001616F7">
        <w:rPr>
          <w:rStyle w:val="normaltextrun"/>
          <w:rFonts w:cs="Arial"/>
          <w:color w:val="000000"/>
          <w:shd w:val="clear" w:color="auto" w:fill="FFFFFF"/>
          <w:lang w:val="en-GB"/>
        </w:rPr>
        <w:t>s</w:t>
      </w:r>
      <w:r w:rsidR="00F75CFD" w:rsidRPr="001616F7">
        <w:rPr>
          <w:rStyle w:val="normaltextrun"/>
          <w:rFonts w:cs="Arial"/>
          <w:color w:val="000000"/>
          <w:shd w:val="clear" w:color="auto" w:fill="FFFFFF"/>
          <w:lang w:val="en-GB"/>
        </w:rPr>
        <w:t xml:space="preserve"> </w:t>
      </w:r>
      <w:r w:rsidRPr="001616F7">
        <w:rPr>
          <w:rStyle w:val="normaltextrun"/>
          <w:rFonts w:cs="Arial"/>
          <w:color w:val="000000"/>
          <w:shd w:val="clear" w:color="auto" w:fill="FFFFFF"/>
          <w:lang w:val="en-GB"/>
        </w:rPr>
        <w:t xml:space="preserve">can </w:t>
      </w:r>
      <w:r w:rsidR="001161BF" w:rsidRPr="001616F7">
        <w:rPr>
          <w:rStyle w:val="normaltextrun"/>
          <w:rFonts w:cs="Arial"/>
          <w:color w:val="000000"/>
          <w:shd w:val="clear" w:color="auto" w:fill="FFFFFF"/>
          <w:lang w:val="en-GB"/>
        </w:rPr>
        <w:t xml:space="preserve">then </w:t>
      </w:r>
      <w:r w:rsidR="00F75CFD" w:rsidRPr="001616F7">
        <w:rPr>
          <w:rStyle w:val="normaltextrun"/>
          <w:rFonts w:cs="Arial"/>
          <w:color w:val="000000"/>
          <w:shd w:val="clear" w:color="auto" w:fill="FFFFFF"/>
          <w:lang w:val="en-GB"/>
        </w:rPr>
        <w:t xml:space="preserve">select from Comfort, Eco or Sport </w:t>
      </w:r>
      <w:r w:rsidR="007001AB" w:rsidRPr="001616F7">
        <w:rPr>
          <w:rStyle w:val="normaltextrun"/>
          <w:rFonts w:cs="Arial"/>
          <w:color w:val="000000"/>
          <w:shd w:val="clear" w:color="auto" w:fill="FFFFFF"/>
          <w:lang w:val="en-GB"/>
        </w:rPr>
        <w:t>mode</w:t>
      </w:r>
      <w:r w:rsidR="00812E15" w:rsidRPr="001616F7">
        <w:rPr>
          <w:rStyle w:val="normaltextrun"/>
          <w:rFonts w:cs="Arial"/>
          <w:color w:val="000000"/>
          <w:shd w:val="clear" w:color="auto" w:fill="FFFFFF"/>
          <w:lang w:val="en-GB"/>
        </w:rPr>
        <w:t xml:space="preserve"> </w:t>
      </w:r>
      <w:proofErr w:type="gramStart"/>
      <w:r w:rsidR="00812E15" w:rsidRPr="001616F7">
        <w:rPr>
          <w:rStyle w:val="normaltextrun"/>
          <w:rFonts w:cs="Arial"/>
          <w:color w:val="000000"/>
          <w:shd w:val="clear" w:color="auto" w:fill="FFFFFF"/>
          <w:lang w:val="en-GB"/>
        </w:rPr>
        <w:t>to better tail</w:t>
      </w:r>
      <w:r w:rsidR="00345EDF" w:rsidRPr="001616F7">
        <w:rPr>
          <w:rStyle w:val="normaltextrun"/>
          <w:rFonts w:cs="Arial"/>
          <w:color w:val="000000"/>
          <w:shd w:val="clear" w:color="auto" w:fill="FFFFFF"/>
          <w:lang w:val="en-GB"/>
        </w:rPr>
        <w:t>or</w:t>
      </w:r>
      <w:proofErr w:type="gramEnd"/>
      <w:r w:rsidR="00345EDF" w:rsidRPr="001616F7">
        <w:rPr>
          <w:rStyle w:val="normaltextrun"/>
          <w:rFonts w:cs="Arial"/>
          <w:color w:val="000000"/>
          <w:shd w:val="clear" w:color="auto" w:fill="FFFFFF"/>
          <w:lang w:val="en-GB"/>
        </w:rPr>
        <w:t xml:space="preserve"> </w:t>
      </w:r>
      <w:r w:rsidR="00930F7C" w:rsidRPr="001616F7">
        <w:rPr>
          <w:rStyle w:val="normaltextrun"/>
          <w:rFonts w:cs="Arial"/>
          <w:color w:val="000000"/>
          <w:shd w:val="clear" w:color="auto" w:fill="FFFFFF"/>
          <w:lang w:val="en-GB"/>
        </w:rPr>
        <w:t xml:space="preserve">the driving experience </w:t>
      </w:r>
      <w:r w:rsidR="004C4390" w:rsidRPr="001616F7">
        <w:rPr>
          <w:rStyle w:val="normaltextrun"/>
          <w:rFonts w:cs="Arial"/>
          <w:color w:val="000000"/>
          <w:shd w:val="clear" w:color="auto" w:fill="FFFFFF"/>
          <w:lang w:val="en-GB"/>
        </w:rPr>
        <w:t xml:space="preserve">to their </w:t>
      </w:r>
      <w:r w:rsidR="00CD2452">
        <w:rPr>
          <w:rStyle w:val="normaltextrun"/>
          <w:rFonts w:cs="Arial"/>
          <w:color w:val="000000"/>
          <w:shd w:val="clear" w:color="auto" w:fill="FFFFFF"/>
          <w:lang w:val="en-GB"/>
        </w:rPr>
        <w:t>needs.</w:t>
      </w:r>
      <w:r w:rsidR="00F75CFD" w:rsidRPr="001616F7">
        <w:rPr>
          <w:rStyle w:val="normaltextrun"/>
          <w:rFonts w:cs="Arial"/>
          <w:color w:val="000000"/>
          <w:shd w:val="clear" w:color="auto" w:fill="FFFFFF"/>
          <w:lang w:val="en-GB"/>
        </w:rPr>
        <w:t xml:space="preserve"> </w:t>
      </w:r>
      <w:r w:rsidR="00C93513" w:rsidRPr="001616F7">
        <w:rPr>
          <w:rStyle w:val="normaltextrun"/>
          <w:rFonts w:cs="Arial"/>
          <w:color w:val="000000"/>
          <w:shd w:val="clear" w:color="auto" w:fill="FFFFFF"/>
          <w:lang w:val="en-GB"/>
        </w:rPr>
        <w:t>Eco</w:t>
      </w:r>
      <w:r w:rsidR="001161BF" w:rsidRPr="001616F7">
        <w:rPr>
          <w:rStyle w:val="normaltextrun"/>
          <w:rFonts w:cs="Arial"/>
          <w:color w:val="000000"/>
          <w:shd w:val="clear" w:color="auto" w:fill="FFFFFF"/>
          <w:lang w:val="en-GB"/>
        </w:rPr>
        <w:t xml:space="preserve"> mode</w:t>
      </w:r>
      <w:r w:rsidR="00C93513" w:rsidRPr="001616F7">
        <w:rPr>
          <w:rStyle w:val="normaltextrun"/>
          <w:rFonts w:cs="Arial"/>
          <w:color w:val="000000"/>
          <w:shd w:val="clear" w:color="auto" w:fill="FFFFFF"/>
          <w:lang w:val="en-GB"/>
        </w:rPr>
        <w:t xml:space="preserve"> </w:t>
      </w:r>
      <w:proofErr w:type="gramStart"/>
      <w:r w:rsidR="00A135DC" w:rsidRPr="001616F7">
        <w:rPr>
          <w:rStyle w:val="normaltextrun"/>
          <w:rFonts w:cs="Arial"/>
          <w:color w:val="000000"/>
          <w:shd w:val="clear" w:color="auto" w:fill="FFFFFF"/>
          <w:lang w:val="en-GB"/>
        </w:rPr>
        <w:t>has been engineered</w:t>
      </w:r>
      <w:proofErr w:type="gramEnd"/>
      <w:r w:rsidR="00A135DC" w:rsidRPr="001616F7">
        <w:rPr>
          <w:rStyle w:val="normaltextrun"/>
          <w:rFonts w:cs="Arial"/>
          <w:color w:val="000000"/>
          <w:shd w:val="clear" w:color="auto" w:fill="FFFFFF"/>
          <w:lang w:val="en-GB"/>
        </w:rPr>
        <w:t xml:space="preserve"> to </w:t>
      </w:r>
      <w:r w:rsidR="00C93513" w:rsidRPr="001616F7">
        <w:rPr>
          <w:rStyle w:val="normaltextrun"/>
          <w:rFonts w:cs="Arial"/>
          <w:color w:val="000000"/>
          <w:shd w:val="clear" w:color="auto" w:fill="FFFFFF"/>
          <w:lang w:val="en-GB"/>
        </w:rPr>
        <w:t>achiev</w:t>
      </w:r>
      <w:r w:rsidR="00A135DC" w:rsidRPr="001616F7">
        <w:rPr>
          <w:rStyle w:val="normaltextrun"/>
          <w:rFonts w:cs="Arial"/>
          <w:color w:val="000000"/>
          <w:shd w:val="clear" w:color="auto" w:fill="FFFFFF"/>
          <w:lang w:val="en-GB"/>
        </w:rPr>
        <w:t>e</w:t>
      </w:r>
      <w:r w:rsidR="00C93513" w:rsidRPr="001616F7">
        <w:rPr>
          <w:rStyle w:val="normaltextrun"/>
          <w:rFonts w:cs="Arial"/>
          <w:color w:val="000000"/>
          <w:shd w:val="clear" w:color="auto" w:fill="FFFFFF"/>
          <w:lang w:val="en-GB"/>
        </w:rPr>
        <w:t xml:space="preserve"> optimal fuel efficiency. When the driver opts for the </w:t>
      </w:r>
      <w:r w:rsidR="00A135DC" w:rsidRPr="001616F7">
        <w:rPr>
          <w:rStyle w:val="normaltextrun"/>
          <w:rFonts w:cs="Arial"/>
          <w:color w:val="000000"/>
          <w:shd w:val="clear" w:color="auto" w:fill="FFFFFF"/>
          <w:lang w:val="en-GB"/>
        </w:rPr>
        <w:t>S</w:t>
      </w:r>
      <w:r w:rsidR="00C93513" w:rsidRPr="001616F7">
        <w:rPr>
          <w:rStyle w:val="normaltextrun"/>
          <w:rFonts w:cs="Arial"/>
          <w:color w:val="000000"/>
          <w:shd w:val="clear" w:color="auto" w:fill="FFFFFF"/>
          <w:lang w:val="en-GB"/>
        </w:rPr>
        <w:t xml:space="preserve">port mode, the steering and acceleration responses </w:t>
      </w:r>
      <w:proofErr w:type="gramStart"/>
      <w:r w:rsidR="00A135DC" w:rsidRPr="001616F7">
        <w:rPr>
          <w:rStyle w:val="normaltextrun"/>
          <w:rFonts w:cs="Arial"/>
          <w:color w:val="000000"/>
          <w:shd w:val="clear" w:color="auto" w:fill="FFFFFF"/>
          <w:lang w:val="en-GB"/>
        </w:rPr>
        <w:t>are</w:t>
      </w:r>
      <w:r w:rsidR="00C93513" w:rsidRPr="001616F7">
        <w:rPr>
          <w:rStyle w:val="normaltextrun"/>
          <w:rFonts w:cs="Arial"/>
          <w:color w:val="000000"/>
          <w:shd w:val="clear" w:color="auto" w:fill="FFFFFF"/>
          <w:lang w:val="en-GB"/>
        </w:rPr>
        <w:t xml:space="preserve"> enhanced</w:t>
      </w:r>
      <w:proofErr w:type="gramEnd"/>
      <w:r w:rsidR="00C93513" w:rsidRPr="001616F7">
        <w:rPr>
          <w:rStyle w:val="normaltextrun"/>
          <w:rFonts w:cs="Arial"/>
          <w:color w:val="000000"/>
          <w:shd w:val="clear" w:color="auto" w:fill="FFFFFF"/>
          <w:lang w:val="en-GB"/>
        </w:rPr>
        <w:t xml:space="preserve"> to offer a </w:t>
      </w:r>
      <w:r w:rsidR="00CD2452">
        <w:rPr>
          <w:rStyle w:val="normaltextrun"/>
          <w:rFonts w:cs="Arial"/>
          <w:color w:val="000000"/>
          <w:shd w:val="clear" w:color="auto" w:fill="FFFFFF"/>
          <w:lang w:val="en-GB"/>
        </w:rPr>
        <w:t>dynamic</w:t>
      </w:r>
      <w:r w:rsidR="00C93513" w:rsidRPr="001616F7">
        <w:rPr>
          <w:rStyle w:val="normaltextrun"/>
          <w:rFonts w:cs="Arial"/>
          <w:color w:val="000000"/>
          <w:shd w:val="clear" w:color="auto" w:fill="FFFFFF"/>
          <w:lang w:val="en-GB"/>
        </w:rPr>
        <w:t xml:space="preserve"> driving experience. </w:t>
      </w:r>
      <w:r w:rsidR="00F75CFD" w:rsidRPr="001616F7">
        <w:rPr>
          <w:rStyle w:val="normaltextrun"/>
          <w:rFonts w:cs="Arial"/>
          <w:color w:val="000000"/>
          <w:shd w:val="clear" w:color="auto" w:fill="FFFFFF"/>
          <w:lang w:val="en-GB"/>
        </w:rPr>
        <w:t xml:space="preserve">For convenience and added safety, all Drive Modes </w:t>
      </w:r>
      <w:proofErr w:type="gramStart"/>
      <w:r w:rsidR="00F75CFD" w:rsidRPr="001616F7">
        <w:rPr>
          <w:rStyle w:val="normaltextrun"/>
          <w:rFonts w:cs="Arial"/>
          <w:color w:val="000000"/>
          <w:shd w:val="clear" w:color="auto" w:fill="FFFFFF"/>
          <w:lang w:val="en-GB"/>
        </w:rPr>
        <w:t>are displayed</w:t>
      </w:r>
      <w:proofErr w:type="gramEnd"/>
      <w:r w:rsidR="00F75CFD" w:rsidRPr="001616F7">
        <w:rPr>
          <w:rStyle w:val="normaltextrun"/>
          <w:rFonts w:cs="Arial"/>
          <w:color w:val="000000"/>
          <w:shd w:val="clear" w:color="auto" w:fill="FFFFFF"/>
          <w:lang w:val="en-GB"/>
        </w:rPr>
        <w:t xml:space="preserve"> within the high-resolution digital cluster</w:t>
      </w:r>
      <w:r w:rsidR="00C93513" w:rsidRPr="001616F7">
        <w:rPr>
          <w:rStyle w:val="normaltextrun"/>
          <w:rFonts w:cs="Arial"/>
          <w:color w:val="000000"/>
          <w:shd w:val="clear" w:color="auto" w:fill="FFFFFF"/>
          <w:lang w:val="en-GB"/>
        </w:rPr>
        <w:t xml:space="preserve"> with unique visuals </w:t>
      </w:r>
      <w:r w:rsidR="0090216A" w:rsidRPr="001616F7">
        <w:rPr>
          <w:rStyle w:val="normaltextrun"/>
          <w:rFonts w:cs="Arial"/>
          <w:color w:val="000000"/>
          <w:shd w:val="clear" w:color="auto" w:fill="FFFFFF"/>
          <w:lang w:val="en-GB"/>
        </w:rPr>
        <w:t xml:space="preserve">according to </w:t>
      </w:r>
      <w:r w:rsidR="00CD2452">
        <w:rPr>
          <w:rStyle w:val="normaltextrun"/>
          <w:rFonts w:cs="Arial"/>
          <w:color w:val="000000"/>
          <w:shd w:val="clear" w:color="auto" w:fill="FFFFFF"/>
          <w:lang w:val="en-GB"/>
        </w:rPr>
        <w:t xml:space="preserve">the </w:t>
      </w:r>
      <w:r w:rsidR="0090216A" w:rsidRPr="001616F7">
        <w:rPr>
          <w:rStyle w:val="normaltextrun"/>
          <w:rFonts w:cs="Arial"/>
          <w:color w:val="000000"/>
          <w:shd w:val="clear" w:color="auto" w:fill="FFFFFF"/>
          <w:lang w:val="en-GB"/>
        </w:rPr>
        <w:t>selected</w:t>
      </w:r>
      <w:r w:rsidR="00C93513" w:rsidRPr="001616F7">
        <w:rPr>
          <w:rStyle w:val="normaltextrun"/>
          <w:rFonts w:cs="Arial"/>
          <w:color w:val="000000"/>
          <w:shd w:val="clear" w:color="auto" w:fill="FFFFFF"/>
          <w:lang w:val="en-GB"/>
        </w:rPr>
        <w:t xml:space="preserve"> mode</w:t>
      </w:r>
      <w:r w:rsidR="00F75CFD" w:rsidRPr="001616F7">
        <w:rPr>
          <w:rStyle w:val="normaltextrun"/>
          <w:rFonts w:cs="Arial"/>
          <w:color w:val="000000"/>
          <w:shd w:val="clear" w:color="auto" w:fill="FFFFFF"/>
          <w:lang w:val="en-GB"/>
        </w:rPr>
        <w:t>.</w:t>
      </w:r>
    </w:p>
    <w:p w14:paraId="2944A815" w14:textId="49F0FCD4" w:rsidR="00E6641D" w:rsidRPr="001616F7" w:rsidRDefault="00E6641D" w:rsidP="006708D5">
      <w:pPr>
        <w:rPr>
          <w:rStyle w:val="normaltextrun"/>
          <w:rFonts w:cs="Arial"/>
          <w:color w:val="000000"/>
          <w:shd w:val="clear" w:color="auto" w:fill="FFFFFF"/>
          <w:lang w:val="en-GB"/>
        </w:rPr>
      </w:pPr>
    </w:p>
    <w:p w14:paraId="3D202AA1" w14:textId="695563D4" w:rsidR="00E6641D" w:rsidRPr="001616F7" w:rsidRDefault="00E6641D" w:rsidP="006708D5">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 xml:space="preserve">An electronically-controlled AWD system makes sure power is optimally distributed between the front and rear wheels depending on road conditions and driving situations, not only </w:t>
      </w:r>
      <w:r w:rsidR="00000440">
        <w:rPr>
          <w:rStyle w:val="normaltextrun"/>
          <w:rFonts w:cs="Arial"/>
          <w:color w:val="000000"/>
          <w:shd w:val="clear" w:color="auto" w:fill="FFFFFF"/>
          <w:lang w:val="en-GB"/>
        </w:rPr>
        <w:t>improving</w:t>
      </w:r>
      <w:r w:rsidRPr="001616F7">
        <w:rPr>
          <w:rStyle w:val="normaltextrun"/>
          <w:rFonts w:cs="Arial"/>
          <w:color w:val="000000"/>
          <w:shd w:val="clear" w:color="auto" w:fill="FFFFFF"/>
          <w:lang w:val="en-GB"/>
        </w:rPr>
        <w:t xml:space="preserve"> driving performance but also boosting safety and efficiency. </w:t>
      </w:r>
      <w:r w:rsidR="00EC4795" w:rsidRPr="001616F7">
        <w:rPr>
          <w:rStyle w:val="normaltextrun"/>
          <w:rFonts w:cs="Arial"/>
          <w:color w:val="000000"/>
          <w:shd w:val="clear" w:color="auto" w:fill="FFFFFF"/>
          <w:lang w:val="en-GB"/>
        </w:rPr>
        <w:t>The AWD Lock function, available on</w:t>
      </w:r>
      <w:r w:rsidR="00180AF8" w:rsidRPr="001616F7">
        <w:rPr>
          <w:rStyle w:val="normaltextrun"/>
          <w:rFonts w:cs="Arial"/>
          <w:color w:val="000000"/>
          <w:shd w:val="clear" w:color="auto" w:fill="FFFFFF"/>
          <w:lang w:val="en-GB"/>
        </w:rPr>
        <w:t xml:space="preserve"> ICE and Mild Hybrid models, </w:t>
      </w:r>
      <w:r w:rsidR="001D79BD" w:rsidRPr="001616F7">
        <w:rPr>
          <w:rStyle w:val="normaltextrun"/>
          <w:color w:val="000000"/>
          <w:lang w:val="en-GB"/>
        </w:rPr>
        <w:t>can lock all four wheels for better traction in snow or while off-roading.</w:t>
      </w:r>
    </w:p>
    <w:p w14:paraId="42928B50" w14:textId="540E29DB" w:rsidR="00F75CFD" w:rsidRPr="001616F7" w:rsidRDefault="00F75CFD" w:rsidP="009A05B0">
      <w:pPr>
        <w:rPr>
          <w:rStyle w:val="normaltextrun"/>
          <w:rFonts w:cs="Arial"/>
          <w:color w:val="000000"/>
          <w:shd w:val="clear" w:color="auto" w:fill="FFFFFF"/>
          <w:lang w:val="en-GB"/>
        </w:rPr>
      </w:pPr>
      <w:r w:rsidRPr="001616F7">
        <w:rPr>
          <w:rStyle w:val="normaltextrun"/>
          <w:color w:val="000000"/>
          <w:shd w:val="clear" w:color="auto" w:fill="FFFFFF"/>
          <w:lang w:val="en-GB"/>
        </w:rPr>
        <w:t>  </w:t>
      </w:r>
    </w:p>
    <w:p w14:paraId="2C66D744" w14:textId="54B803BB" w:rsidR="005A24B6" w:rsidRPr="001616F7" w:rsidRDefault="00E921BE" w:rsidP="009A05B0">
      <w:pPr>
        <w:rPr>
          <w:rStyle w:val="normaltextrun"/>
          <w:rFonts w:cs="Arial"/>
          <w:color w:val="000000"/>
          <w:shd w:val="clear" w:color="auto" w:fill="FFFFFF"/>
          <w:lang w:val="en-GB"/>
        </w:rPr>
      </w:pPr>
      <w:r w:rsidRPr="001616F7">
        <w:rPr>
          <w:rStyle w:val="normaltextrun"/>
          <w:rFonts w:cs="Arial"/>
          <w:color w:val="000000"/>
          <w:shd w:val="clear" w:color="auto" w:fill="FFFFFF"/>
          <w:lang w:val="en-GB"/>
        </w:rPr>
        <w:t xml:space="preserve">Further enhancing dynamic performance and stability during cornering manoeuvres is Kia’s high-tech E-Handling system. Available on </w:t>
      </w:r>
      <w:r w:rsidR="00E3205C" w:rsidRPr="001616F7">
        <w:rPr>
          <w:rStyle w:val="normaltextrun"/>
          <w:rFonts w:cs="Arial"/>
          <w:color w:val="000000"/>
          <w:shd w:val="clear" w:color="auto" w:fill="FFFFFF"/>
          <w:lang w:val="en-GB"/>
        </w:rPr>
        <w:t xml:space="preserve">the </w:t>
      </w:r>
      <w:r w:rsidR="00E6641D" w:rsidRPr="001616F7">
        <w:rPr>
          <w:rStyle w:val="normaltextrun"/>
          <w:rFonts w:cs="Arial"/>
          <w:color w:val="000000"/>
          <w:shd w:val="clear" w:color="auto" w:fill="FFFFFF"/>
          <w:lang w:val="en-GB"/>
        </w:rPr>
        <w:t>Hybrid</w:t>
      </w:r>
      <w:r w:rsidR="005A24B6" w:rsidRPr="001616F7">
        <w:rPr>
          <w:rStyle w:val="normaltextrun"/>
          <w:rFonts w:cs="Arial"/>
          <w:color w:val="000000"/>
          <w:shd w:val="clear" w:color="auto" w:fill="FFFFFF"/>
          <w:lang w:val="en-GB"/>
        </w:rPr>
        <w:t> </w:t>
      </w:r>
      <w:r w:rsidR="00E3205C" w:rsidRPr="001616F7">
        <w:rPr>
          <w:rStyle w:val="normaltextrun"/>
          <w:rFonts w:cs="Arial"/>
          <w:color w:val="000000"/>
          <w:shd w:val="clear" w:color="auto" w:fill="FFFFFF"/>
          <w:lang w:val="en-GB"/>
        </w:rPr>
        <w:t xml:space="preserve">and Plug-in Hybrid </w:t>
      </w:r>
      <w:r w:rsidR="005A24B6" w:rsidRPr="001616F7">
        <w:rPr>
          <w:rStyle w:val="normaltextrun"/>
          <w:rFonts w:cs="Arial"/>
          <w:color w:val="000000"/>
          <w:shd w:val="clear" w:color="auto" w:fill="FFFFFF"/>
          <w:lang w:val="en-GB"/>
        </w:rPr>
        <w:t>models</w:t>
      </w:r>
      <w:r w:rsidRPr="001616F7">
        <w:rPr>
          <w:rStyle w:val="normaltextrun"/>
          <w:rFonts w:cs="Arial"/>
          <w:color w:val="000000"/>
          <w:shd w:val="clear" w:color="auto" w:fill="FFFFFF"/>
          <w:lang w:val="en-GB"/>
        </w:rPr>
        <w:t xml:space="preserve"> that feature conventional shock absorbers, the system </w:t>
      </w:r>
      <w:r w:rsidR="00F53412">
        <w:rPr>
          <w:rStyle w:val="normaltextrun"/>
          <w:rFonts w:cs="Arial"/>
          <w:color w:val="000000"/>
          <w:shd w:val="clear" w:color="auto" w:fill="FFFFFF"/>
          <w:lang w:val="en-GB"/>
        </w:rPr>
        <w:t>uses E-Motor</w:t>
      </w:r>
      <w:r w:rsidRPr="001616F7">
        <w:rPr>
          <w:rStyle w:val="normaltextrun"/>
          <w:rFonts w:cs="Arial"/>
          <w:color w:val="000000"/>
          <w:shd w:val="clear" w:color="auto" w:fill="FFFFFF"/>
          <w:lang w:val="en-GB"/>
        </w:rPr>
        <w:t xml:space="preserve"> torque</w:t>
      </w:r>
      <w:r w:rsidR="00E32024">
        <w:rPr>
          <w:rStyle w:val="normaltextrun"/>
          <w:rFonts w:cs="Arial"/>
          <w:color w:val="000000"/>
          <w:shd w:val="clear" w:color="auto" w:fill="FFFFFF"/>
          <w:lang w:val="en-GB"/>
        </w:rPr>
        <w:t xml:space="preserve"> </w:t>
      </w:r>
      <w:r w:rsidR="0089385E">
        <w:rPr>
          <w:rStyle w:val="normaltextrun"/>
          <w:rFonts w:cs="Arial"/>
          <w:color w:val="000000"/>
          <w:shd w:val="clear" w:color="auto" w:fill="FFFFFF"/>
          <w:lang w:val="en-GB"/>
        </w:rPr>
        <w:t xml:space="preserve">readings </w:t>
      </w:r>
      <w:r w:rsidRPr="001616F7">
        <w:rPr>
          <w:rStyle w:val="normaltextrun"/>
          <w:rFonts w:cs="Arial"/>
          <w:color w:val="000000"/>
          <w:shd w:val="clear" w:color="auto" w:fill="FFFFFF"/>
          <w:lang w:val="en-GB"/>
        </w:rPr>
        <w:t>to improve steering response, traction</w:t>
      </w:r>
      <w:r w:rsidR="008C518D" w:rsidRPr="001616F7">
        <w:rPr>
          <w:rStyle w:val="normaltextrun"/>
          <w:rFonts w:cs="Arial"/>
          <w:color w:val="000000"/>
          <w:shd w:val="clear" w:color="auto" w:fill="FFFFFF"/>
          <w:lang w:val="en-GB"/>
        </w:rPr>
        <w:t xml:space="preserve"> on </w:t>
      </w:r>
      <w:r w:rsidR="008747B2" w:rsidRPr="001616F7">
        <w:rPr>
          <w:rStyle w:val="normaltextrun"/>
          <w:rFonts w:cs="Arial"/>
          <w:color w:val="000000"/>
          <w:shd w:val="clear" w:color="auto" w:fill="FFFFFF"/>
          <w:lang w:val="en-GB"/>
        </w:rPr>
        <w:t>front-wheel drive (</w:t>
      </w:r>
      <w:r w:rsidR="00AC30E6" w:rsidRPr="001616F7">
        <w:rPr>
          <w:rStyle w:val="normaltextrun"/>
          <w:rFonts w:cs="Arial"/>
          <w:color w:val="000000"/>
          <w:shd w:val="clear" w:color="auto" w:fill="FFFFFF"/>
          <w:lang w:val="en-GB"/>
        </w:rPr>
        <w:t>F</w:t>
      </w:r>
      <w:r w:rsidR="008E39A6" w:rsidRPr="001616F7">
        <w:rPr>
          <w:rStyle w:val="normaltextrun"/>
          <w:rFonts w:cs="Arial"/>
          <w:color w:val="000000"/>
          <w:shd w:val="clear" w:color="auto" w:fill="FFFFFF"/>
          <w:lang w:val="en-GB"/>
        </w:rPr>
        <w:t>WD</w:t>
      </w:r>
      <w:r w:rsidR="008747B2" w:rsidRPr="001616F7">
        <w:rPr>
          <w:rStyle w:val="normaltextrun"/>
          <w:rFonts w:cs="Arial"/>
          <w:color w:val="000000"/>
          <w:shd w:val="clear" w:color="auto" w:fill="FFFFFF"/>
          <w:lang w:val="en-GB"/>
        </w:rPr>
        <w:t>)</w:t>
      </w:r>
      <w:r w:rsidR="008E39A6" w:rsidRPr="001616F7">
        <w:rPr>
          <w:rStyle w:val="normaltextrun"/>
          <w:rFonts w:cs="Arial"/>
          <w:color w:val="000000"/>
          <w:shd w:val="clear" w:color="auto" w:fill="FFFFFF"/>
          <w:lang w:val="en-GB"/>
        </w:rPr>
        <w:t xml:space="preserve"> models,</w:t>
      </w:r>
      <w:r w:rsidRPr="001616F7">
        <w:rPr>
          <w:rStyle w:val="normaltextrun"/>
          <w:rFonts w:cs="Arial"/>
          <w:color w:val="000000"/>
          <w:shd w:val="clear" w:color="auto" w:fill="FFFFFF"/>
          <w:lang w:val="en-GB"/>
        </w:rPr>
        <w:t xml:space="preserve"> and stability in </w:t>
      </w:r>
      <w:proofErr w:type="gramStart"/>
      <w:r w:rsidRPr="001616F7">
        <w:rPr>
          <w:rStyle w:val="normaltextrun"/>
          <w:rFonts w:cs="Arial"/>
          <w:color w:val="000000"/>
          <w:shd w:val="clear" w:color="auto" w:fill="FFFFFF"/>
          <w:lang w:val="en-GB"/>
        </w:rPr>
        <w:t>emergency situations</w:t>
      </w:r>
      <w:proofErr w:type="gramEnd"/>
      <w:r w:rsidRPr="001616F7">
        <w:rPr>
          <w:rStyle w:val="normaltextrun"/>
          <w:rFonts w:cs="Arial"/>
          <w:color w:val="000000"/>
          <w:shd w:val="clear" w:color="auto" w:fill="FFFFFF"/>
          <w:lang w:val="en-GB"/>
        </w:rPr>
        <w:t>.</w:t>
      </w:r>
    </w:p>
    <w:p w14:paraId="2E77975C" w14:textId="77777777" w:rsidR="004658C0" w:rsidRPr="001616F7" w:rsidRDefault="004658C0" w:rsidP="00416A11">
      <w:pPr>
        <w:rPr>
          <w:lang w:val="en-GB"/>
        </w:rPr>
      </w:pPr>
    </w:p>
    <w:p w14:paraId="1AB0A811" w14:textId="187071AB" w:rsidR="005747A5" w:rsidRPr="001616F7" w:rsidRDefault="00023AB8" w:rsidP="00884A6F">
      <w:pPr>
        <w:rPr>
          <w:lang w:val="en-GB"/>
        </w:rPr>
      </w:pPr>
      <w:r w:rsidRPr="001616F7">
        <w:rPr>
          <w:rStyle w:val="normaltextrun"/>
          <w:rFonts w:cs="Arial"/>
          <w:color w:val="000000"/>
          <w:shd w:val="clear" w:color="auto" w:fill="FFFFFF"/>
          <w:lang w:val="en-GB"/>
        </w:rPr>
        <w:t xml:space="preserve">Manufactured in Europe, the all-new Kia </w:t>
      </w:r>
      <w:proofErr w:type="spellStart"/>
      <w:r w:rsidRPr="001616F7">
        <w:rPr>
          <w:rStyle w:val="normaltextrun"/>
          <w:rFonts w:cs="Arial"/>
          <w:color w:val="000000"/>
          <w:shd w:val="clear" w:color="auto" w:fill="FFFFFF"/>
          <w:lang w:val="en-GB"/>
        </w:rPr>
        <w:t>Sportage</w:t>
      </w:r>
      <w:proofErr w:type="spellEnd"/>
      <w:r w:rsidRPr="001616F7">
        <w:rPr>
          <w:rStyle w:val="normaltextrun"/>
          <w:rFonts w:cs="Arial"/>
          <w:color w:val="000000"/>
          <w:shd w:val="clear" w:color="auto" w:fill="FFFFFF"/>
          <w:lang w:val="en-GB"/>
        </w:rPr>
        <w:t xml:space="preserve"> will go on-sale in the second half of December 2021.</w:t>
      </w:r>
    </w:p>
    <w:p w14:paraId="25C92DDF" w14:textId="77777777" w:rsidR="00E60245" w:rsidRPr="001616F7" w:rsidRDefault="00E60245" w:rsidP="00884A6F">
      <w:pPr>
        <w:rPr>
          <w:lang w:val="en-GB"/>
        </w:rPr>
      </w:pPr>
    </w:p>
    <w:p w14:paraId="7B38EC2D" w14:textId="69E1116A" w:rsidR="00884A6F" w:rsidRPr="001616F7" w:rsidRDefault="006E4C72" w:rsidP="00143AEF">
      <w:pPr>
        <w:jc w:val="center"/>
        <w:rPr>
          <w:rStyle w:val="Strong"/>
          <w:bCs w:val="0"/>
          <w:lang w:val="en-GB"/>
        </w:rPr>
      </w:pPr>
      <w:r w:rsidRPr="001616F7">
        <w:rPr>
          <w:rFonts w:cs="Arial"/>
          <w:color w:val="212121"/>
          <w:lang w:val="en-GB" w:eastAsia="en-GB"/>
        </w:rPr>
        <w:t>-</w:t>
      </w:r>
      <w:r w:rsidR="00884A6F" w:rsidRPr="001616F7">
        <w:rPr>
          <w:rFonts w:cs="Arial"/>
          <w:color w:val="212121"/>
          <w:lang w:val="en-GB" w:eastAsia="en-GB"/>
        </w:rPr>
        <w:t>Ends</w:t>
      </w:r>
      <w:r w:rsidRPr="001616F7">
        <w:rPr>
          <w:rFonts w:cs="Arial"/>
          <w:color w:val="212121"/>
          <w:lang w:val="en-GB" w:eastAsia="en-GB"/>
        </w:rPr>
        <w:t>-</w:t>
      </w:r>
    </w:p>
    <w:p w14:paraId="4282F893" w14:textId="77777777" w:rsidR="00884A6F" w:rsidRPr="001616F7" w:rsidRDefault="00884A6F" w:rsidP="00884A6F">
      <w:pPr>
        <w:rPr>
          <w:rFonts w:cs="Arial"/>
          <w:b/>
          <w:lang w:val="en-GB"/>
        </w:rPr>
      </w:pPr>
    </w:p>
    <w:p w14:paraId="636FDED9" w14:textId="32F15F40" w:rsidR="00154F96" w:rsidRPr="001616F7" w:rsidRDefault="00154F96" w:rsidP="00884A6F">
      <w:pPr>
        <w:rPr>
          <w:rFonts w:cs="Arial"/>
          <w:b/>
          <w:lang w:val="en-GB"/>
        </w:rPr>
      </w:pPr>
      <w:r w:rsidRPr="001616F7">
        <w:rPr>
          <w:rFonts w:cs="Arial"/>
          <w:b/>
          <w:lang w:val="en-GB"/>
        </w:rPr>
        <w:t>Notes to editors</w:t>
      </w:r>
    </w:p>
    <w:p w14:paraId="20FA0B67" w14:textId="234AC292" w:rsidR="008E153E" w:rsidRPr="001616F7" w:rsidRDefault="006E4C72" w:rsidP="006E4C72">
      <w:pPr>
        <w:rPr>
          <w:rFonts w:cs="Arial"/>
          <w:bCs/>
          <w:lang w:val="en-GB"/>
        </w:rPr>
      </w:pPr>
      <w:r w:rsidRPr="001616F7">
        <w:rPr>
          <w:rFonts w:cs="Arial"/>
          <w:bCs/>
          <w:lang w:val="en-GB"/>
        </w:rPr>
        <w:t>*</w:t>
      </w:r>
      <w:r w:rsidR="00CE63CA" w:rsidRPr="001616F7">
        <w:rPr>
          <w:rFonts w:cs="Arial"/>
          <w:bCs/>
          <w:lang w:val="en-GB"/>
        </w:rPr>
        <w:t>’</w:t>
      </w:r>
      <w:r w:rsidR="00436635" w:rsidRPr="001616F7">
        <w:rPr>
          <w:rFonts w:cs="Arial"/>
          <w:bCs/>
          <w:lang w:val="en-GB"/>
        </w:rPr>
        <w:t>Terrain Mode</w:t>
      </w:r>
      <w:r w:rsidR="00CE63CA" w:rsidRPr="001616F7">
        <w:rPr>
          <w:rFonts w:cs="Arial"/>
          <w:bCs/>
          <w:lang w:val="en-GB"/>
        </w:rPr>
        <w:t>’</w:t>
      </w:r>
      <w:r w:rsidR="00593CB0">
        <w:rPr>
          <w:rFonts w:cs="Arial"/>
          <w:bCs/>
          <w:lang w:val="en-GB"/>
        </w:rPr>
        <w:t xml:space="preserve"> feature</w:t>
      </w:r>
      <w:bookmarkStart w:id="0" w:name="_GoBack"/>
      <w:bookmarkEnd w:id="0"/>
      <w:r w:rsidRPr="001616F7">
        <w:rPr>
          <w:rFonts w:cs="Arial"/>
          <w:bCs/>
          <w:lang w:val="en-GB"/>
        </w:rPr>
        <w:t xml:space="preserve"> is only</w:t>
      </w:r>
      <w:r w:rsidR="00436635" w:rsidRPr="001616F7">
        <w:rPr>
          <w:rFonts w:cs="Arial"/>
          <w:bCs/>
          <w:lang w:val="en-GB"/>
        </w:rPr>
        <w:t xml:space="preserve"> available </w:t>
      </w:r>
      <w:r w:rsidR="00ED6D2E" w:rsidRPr="001616F7">
        <w:rPr>
          <w:rFonts w:cs="Arial"/>
          <w:bCs/>
          <w:lang w:val="en-GB"/>
        </w:rPr>
        <w:t>on select models (</w:t>
      </w:r>
      <w:proofErr w:type="spellStart"/>
      <w:r w:rsidR="000D0871" w:rsidRPr="001616F7">
        <w:rPr>
          <w:rFonts w:cs="Arial"/>
          <w:bCs/>
          <w:lang w:val="en-GB"/>
        </w:rPr>
        <w:t>Sportage</w:t>
      </w:r>
      <w:proofErr w:type="spellEnd"/>
      <w:r w:rsidR="000D0871" w:rsidRPr="001616F7">
        <w:rPr>
          <w:rFonts w:cs="Arial"/>
          <w:bCs/>
          <w:lang w:val="en-GB"/>
        </w:rPr>
        <w:t xml:space="preserve"> AWD Hybrid and Plug-In Hybrid)</w:t>
      </w:r>
    </w:p>
    <w:p w14:paraId="56830D3D" w14:textId="77777777" w:rsidR="008E153E" w:rsidRPr="001616F7" w:rsidRDefault="008E153E" w:rsidP="00884A6F">
      <w:pPr>
        <w:rPr>
          <w:rFonts w:cs="Arial"/>
          <w:b/>
          <w:lang w:val="en-GB"/>
        </w:rPr>
      </w:pPr>
    </w:p>
    <w:p w14:paraId="3586F6B2" w14:textId="77777777" w:rsidR="00884A6F" w:rsidRPr="001616F7" w:rsidRDefault="00884A6F" w:rsidP="00884A6F">
      <w:pPr>
        <w:rPr>
          <w:rFonts w:cs="Arial"/>
          <w:b/>
          <w:lang w:val="en-GB"/>
        </w:rPr>
      </w:pPr>
      <w:r w:rsidRPr="001616F7">
        <w:rPr>
          <w:rFonts w:cs="Arial"/>
          <w:b/>
          <w:lang w:val="en-GB"/>
        </w:rPr>
        <w:lastRenderedPageBreak/>
        <w:t xml:space="preserve">Kia Corporation – about us </w:t>
      </w:r>
    </w:p>
    <w:p w14:paraId="15B2E10F" w14:textId="77777777" w:rsidR="00884A6F" w:rsidRPr="001616F7" w:rsidRDefault="00884A6F" w:rsidP="00884A6F">
      <w:pPr>
        <w:rPr>
          <w:rFonts w:cs="Arial"/>
          <w:bCs/>
          <w:i/>
          <w:iCs/>
          <w:lang w:val="en-GB"/>
        </w:rPr>
      </w:pPr>
      <w:r w:rsidRPr="001616F7">
        <w:rPr>
          <w:rFonts w:cs="Arial"/>
          <w:bCs/>
          <w:i/>
          <w:iCs/>
          <w:lang w:val="en-GB"/>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w:t>
      </w:r>
      <w:proofErr w:type="gramStart"/>
      <w:r w:rsidRPr="001616F7">
        <w:rPr>
          <w:rFonts w:cs="Arial"/>
          <w:bCs/>
          <w:i/>
          <w:iCs/>
          <w:lang w:val="en-GB"/>
        </w:rPr>
        <w:t>six</w:t>
      </w:r>
      <w:proofErr w:type="gramEnd"/>
      <w:r w:rsidRPr="001616F7">
        <w:rPr>
          <w:rFonts w:cs="Arial"/>
          <w:bCs/>
          <w:i/>
          <w:iCs/>
          <w:lang w:val="en-GB"/>
        </w:rPr>
        <w:t xml:space="preserve">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1616F7" w:rsidRDefault="00884A6F" w:rsidP="00884A6F">
      <w:pPr>
        <w:rPr>
          <w:rFonts w:cs="Arial"/>
          <w:bCs/>
          <w:i/>
          <w:iCs/>
          <w:lang w:val="en-GB"/>
        </w:rPr>
      </w:pPr>
    </w:p>
    <w:p w14:paraId="22952C31" w14:textId="77777777" w:rsidR="00884A6F" w:rsidRPr="001616F7" w:rsidRDefault="00884A6F" w:rsidP="00884A6F">
      <w:pPr>
        <w:rPr>
          <w:rStyle w:val="Hyperlink"/>
          <w:rFonts w:cs="Arial"/>
          <w:bCs/>
          <w:i/>
          <w:iCs/>
          <w:lang w:val="en-GB"/>
        </w:rPr>
      </w:pPr>
      <w:r w:rsidRPr="001616F7">
        <w:rPr>
          <w:rFonts w:cs="Arial"/>
          <w:bCs/>
          <w:i/>
          <w:iCs/>
          <w:lang w:val="en-GB"/>
        </w:rPr>
        <w:t xml:space="preserve">For more information, visit the </w:t>
      </w:r>
      <w:proofErr w:type="gramStart"/>
      <w:r w:rsidRPr="001616F7">
        <w:rPr>
          <w:rFonts w:cs="Arial"/>
          <w:bCs/>
          <w:i/>
          <w:iCs/>
          <w:lang w:val="en-GB"/>
        </w:rPr>
        <w:t>Kia</w:t>
      </w:r>
      <w:proofErr w:type="gramEnd"/>
      <w:r w:rsidRPr="001616F7">
        <w:rPr>
          <w:rFonts w:cs="Arial"/>
          <w:bCs/>
          <w:i/>
          <w:iCs/>
          <w:lang w:val="en-GB"/>
        </w:rPr>
        <w:t xml:space="preserve"> Global Media </w:t>
      </w:r>
      <w:proofErr w:type="spellStart"/>
      <w:r w:rsidRPr="001616F7">
        <w:rPr>
          <w:rFonts w:cs="Arial"/>
          <w:bCs/>
          <w:i/>
          <w:iCs/>
          <w:lang w:val="en-GB"/>
        </w:rPr>
        <w:t>Center</w:t>
      </w:r>
      <w:proofErr w:type="spellEnd"/>
      <w:r w:rsidRPr="001616F7">
        <w:rPr>
          <w:rFonts w:cs="Arial"/>
          <w:bCs/>
          <w:i/>
          <w:iCs/>
          <w:lang w:val="en-GB"/>
        </w:rPr>
        <w:t xml:space="preserve"> at </w:t>
      </w:r>
      <w:hyperlink r:id="rId11" w:history="1">
        <w:r w:rsidRPr="001616F7">
          <w:rPr>
            <w:rStyle w:val="Hyperlink"/>
            <w:rFonts w:cs="Arial"/>
            <w:bCs/>
            <w:i/>
            <w:iCs/>
            <w:lang w:val="en-GB"/>
          </w:rPr>
          <w:t>www.kianewscenter.com</w:t>
        </w:r>
      </w:hyperlink>
    </w:p>
    <w:p w14:paraId="4FCD10CB" w14:textId="77777777" w:rsidR="00884A6F" w:rsidRPr="001616F7" w:rsidRDefault="00884A6F" w:rsidP="00884A6F">
      <w:pPr>
        <w:rPr>
          <w:rStyle w:val="Hyperlink"/>
          <w:rFonts w:cs="Arial"/>
          <w:bCs/>
          <w:i/>
          <w:iCs/>
          <w:lang w:val="en-GB"/>
        </w:rPr>
      </w:pPr>
    </w:p>
    <w:p w14:paraId="090A100B" w14:textId="77777777" w:rsidR="00884A6F" w:rsidRPr="001616F7" w:rsidRDefault="00884A6F" w:rsidP="00884A6F">
      <w:pPr>
        <w:rPr>
          <w:rFonts w:cs="Arial"/>
          <w:b/>
          <w:lang w:val="en-GB" w:eastAsia="ko-KR"/>
        </w:rPr>
      </w:pPr>
      <w:r w:rsidRPr="001616F7">
        <w:rPr>
          <w:rFonts w:cs="Arial"/>
          <w:b/>
          <w:lang w:val="en-GB" w:eastAsia="ko-KR"/>
        </w:rPr>
        <w:t>About Kia Europe</w:t>
      </w:r>
    </w:p>
    <w:p w14:paraId="621636BB" w14:textId="77777777" w:rsidR="00884A6F" w:rsidRPr="001616F7" w:rsidRDefault="00884A6F" w:rsidP="00884A6F">
      <w:pPr>
        <w:rPr>
          <w:rFonts w:cs="Arial"/>
          <w:bCs/>
          <w:i/>
          <w:iCs/>
          <w:lang w:val="en-GB"/>
        </w:rPr>
      </w:pPr>
      <w:r w:rsidRPr="001616F7">
        <w:rPr>
          <w:rFonts w:cs="Arial"/>
          <w:bCs/>
          <w:i/>
          <w:iCs/>
          <w:lang w:val="en-GB"/>
        </w:rPr>
        <w:t xml:space="preserve">Kia Europe is the European sales, marketing and service arm of </w:t>
      </w:r>
      <w:proofErr w:type="gramStart"/>
      <w:r w:rsidRPr="001616F7">
        <w:rPr>
          <w:rFonts w:cs="Arial"/>
          <w:bCs/>
          <w:i/>
          <w:iCs/>
          <w:lang w:val="en-GB"/>
        </w:rPr>
        <w:t>Kia</w:t>
      </w:r>
      <w:proofErr w:type="gramEnd"/>
      <w:r w:rsidRPr="001616F7">
        <w:rPr>
          <w:rFonts w:cs="Arial"/>
          <w:bCs/>
          <w:i/>
          <w:iCs/>
          <w:lang w:val="en-GB"/>
        </w:rPr>
        <w:t xml:space="preserve"> Corporation. With its headquarters in Frankfurt, Germany, it covers 39 markets across Europe and the Caucasus.</w:t>
      </w:r>
    </w:p>
    <w:p w14:paraId="093EA1BE" w14:textId="77777777" w:rsidR="00884A6F" w:rsidRPr="001616F7" w:rsidRDefault="00884A6F" w:rsidP="00884A6F">
      <w:pPr>
        <w:rPr>
          <w:rFonts w:cs="Arial"/>
          <w:bCs/>
          <w:i/>
          <w:iCs/>
          <w:lang w:val="en-GB"/>
        </w:rPr>
      </w:pPr>
    </w:p>
    <w:sectPr w:rsidR="00884A6F" w:rsidRPr="001616F7" w:rsidSect="00F900C7">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559C2" w14:textId="77777777" w:rsidR="00F5764F" w:rsidRDefault="00F5764F">
      <w:pPr>
        <w:spacing w:line="240" w:lineRule="auto"/>
      </w:pPr>
      <w:r>
        <w:separator/>
      </w:r>
    </w:p>
  </w:endnote>
  <w:endnote w:type="continuationSeparator" w:id="0">
    <w:p w14:paraId="3C326994" w14:textId="77777777" w:rsidR="00F5764F" w:rsidRDefault="00F5764F">
      <w:pPr>
        <w:spacing w:line="240" w:lineRule="auto"/>
      </w:pPr>
      <w:r>
        <w:continuationSeparator/>
      </w:r>
    </w:p>
  </w:endnote>
  <w:endnote w:type="continuationNotice" w:id="1">
    <w:p w14:paraId="7C6B6331" w14:textId="77777777" w:rsidR="00F5764F" w:rsidRDefault="00F576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A1EBA" w14:textId="77777777" w:rsidR="00F900C7" w:rsidRDefault="00884A6F">
    <w:pPr>
      <w:pStyle w:val="Footer"/>
    </w:pPr>
    <w:r>
      <w:rPr>
        <w:noProof/>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1730A" w14:textId="77777777" w:rsidR="00F5764F" w:rsidRDefault="00F5764F">
      <w:pPr>
        <w:spacing w:line="240" w:lineRule="auto"/>
      </w:pPr>
      <w:r>
        <w:separator/>
      </w:r>
    </w:p>
  </w:footnote>
  <w:footnote w:type="continuationSeparator" w:id="0">
    <w:p w14:paraId="69D4482D" w14:textId="77777777" w:rsidR="00F5764F" w:rsidRDefault="00F5764F">
      <w:pPr>
        <w:spacing w:line="240" w:lineRule="auto"/>
      </w:pPr>
      <w:r>
        <w:continuationSeparator/>
      </w:r>
    </w:p>
  </w:footnote>
  <w:footnote w:type="continuationNotice" w:id="1">
    <w:p w14:paraId="6517C645" w14:textId="77777777" w:rsidR="00F5764F" w:rsidRDefault="00F5764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27695"/>
    <w:multiLevelType w:val="hybridMultilevel"/>
    <w:tmpl w:val="43B4D8A2"/>
    <w:lvl w:ilvl="0" w:tplc="DCC64D98">
      <w:numFmt w:val="bullet"/>
      <w:lvlText w:val=""/>
      <w:lvlJc w:val="left"/>
      <w:pPr>
        <w:ind w:left="720" w:hanging="360"/>
      </w:pPr>
      <w:rPr>
        <w:rFonts w:ascii="Symbol" w:eastAsia="Malgun Gothic"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BF17FC"/>
    <w:multiLevelType w:val="hybridMultilevel"/>
    <w:tmpl w:val="A4D4E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jQ2NTIyNjOysDBX0lEKTi0uzszPAykwrAUAs77qgywAAAA="/>
  </w:docVars>
  <w:rsids>
    <w:rsidRoot w:val="00884A6F"/>
    <w:rsid w:val="00000440"/>
    <w:rsid w:val="00000C71"/>
    <w:rsid w:val="00003454"/>
    <w:rsid w:val="00003703"/>
    <w:rsid w:val="00007B0B"/>
    <w:rsid w:val="00011097"/>
    <w:rsid w:val="00011F67"/>
    <w:rsid w:val="00013DF6"/>
    <w:rsid w:val="000141C2"/>
    <w:rsid w:val="0001434B"/>
    <w:rsid w:val="00015D1A"/>
    <w:rsid w:val="0002182F"/>
    <w:rsid w:val="000219B5"/>
    <w:rsid w:val="00023AB8"/>
    <w:rsid w:val="00023D3C"/>
    <w:rsid w:val="00025176"/>
    <w:rsid w:val="000269E9"/>
    <w:rsid w:val="00026F99"/>
    <w:rsid w:val="000308FE"/>
    <w:rsid w:val="00033648"/>
    <w:rsid w:val="00034A35"/>
    <w:rsid w:val="00034D72"/>
    <w:rsid w:val="00041A3F"/>
    <w:rsid w:val="00045573"/>
    <w:rsid w:val="00051508"/>
    <w:rsid w:val="0005160C"/>
    <w:rsid w:val="00051C51"/>
    <w:rsid w:val="000523C3"/>
    <w:rsid w:val="0005348A"/>
    <w:rsid w:val="00053825"/>
    <w:rsid w:val="00053BFC"/>
    <w:rsid w:val="00060ADB"/>
    <w:rsid w:val="00064AB4"/>
    <w:rsid w:val="0006610B"/>
    <w:rsid w:val="00073653"/>
    <w:rsid w:val="00074D26"/>
    <w:rsid w:val="000750DD"/>
    <w:rsid w:val="00075878"/>
    <w:rsid w:val="000758E0"/>
    <w:rsid w:val="00076312"/>
    <w:rsid w:val="00076AB9"/>
    <w:rsid w:val="00076F12"/>
    <w:rsid w:val="00077422"/>
    <w:rsid w:val="000779B9"/>
    <w:rsid w:val="00077E50"/>
    <w:rsid w:val="000804FB"/>
    <w:rsid w:val="00083D71"/>
    <w:rsid w:val="00084B9B"/>
    <w:rsid w:val="000863A3"/>
    <w:rsid w:val="00087C88"/>
    <w:rsid w:val="000936F3"/>
    <w:rsid w:val="000938B4"/>
    <w:rsid w:val="00094807"/>
    <w:rsid w:val="000953B6"/>
    <w:rsid w:val="0009688F"/>
    <w:rsid w:val="00096C74"/>
    <w:rsid w:val="000A018C"/>
    <w:rsid w:val="000A1195"/>
    <w:rsid w:val="000A1FC9"/>
    <w:rsid w:val="000A276C"/>
    <w:rsid w:val="000A3ED0"/>
    <w:rsid w:val="000A5736"/>
    <w:rsid w:val="000A75D4"/>
    <w:rsid w:val="000B02CF"/>
    <w:rsid w:val="000B0AE8"/>
    <w:rsid w:val="000B2736"/>
    <w:rsid w:val="000B4A7D"/>
    <w:rsid w:val="000B4B08"/>
    <w:rsid w:val="000B6A62"/>
    <w:rsid w:val="000B6EE7"/>
    <w:rsid w:val="000C2E3E"/>
    <w:rsid w:val="000C3D14"/>
    <w:rsid w:val="000C3F74"/>
    <w:rsid w:val="000C474C"/>
    <w:rsid w:val="000C4FD8"/>
    <w:rsid w:val="000C5D3E"/>
    <w:rsid w:val="000D0871"/>
    <w:rsid w:val="000D1115"/>
    <w:rsid w:val="000D1117"/>
    <w:rsid w:val="000D5AE8"/>
    <w:rsid w:val="000E1569"/>
    <w:rsid w:val="000E2B05"/>
    <w:rsid w:val="000E2CEF"/>
    <w:rsid w:val="000E51E9"/>
    <w:rsid w:val="000E5671"/>
    <w:rsid w:val="000E6420"/>
    <w:rsid w:val="000F097E"/>
    <w:rsid w:val="000F0E9B"/>
    <w:rsid w:val="000F2ABB"/>
    <w:rsid w:val="000F3555"/>
    <w:rsid w:val="000F74AC"/>
    <w:rsid w:val="000F7E55"/>
    <w:rsid w:val="00104414"/>
    <w:rsid w:val="00104BA2"/>
    <w:rsid w:val="00105062"/>
    <w:rsid w:val="00105E86"/>
    <w:rsid w:val="00107055"/>
    <w:rsid w:val="001110EC"/>
    <w:rsid w:val="001114D3"/>
    <w:rsid w:val="00112246"/>
    <w:rsid w:val="00114836"/>
    <w:rsid w:val="00115912"/>
    <w:rsid w:val="00115E3E"/>
    <w:rsid w:val="001161BF"/>
    <w:rsid w:val="0012292B"/>
    <w:rsid w:val="00122D0C"/>
    <w:rsid w:val="0013130C"/>
    <w:rsid w:val="00134248"/>
    <w:rsid w:val="00137DED"/>
    <w:rsid w:val="00143853"/>
    <w:rsid w:val="00143AEF"/>
    <w:rsid w:val="00146EAF"/>
    <w:rsid w:val="00150A1D"/>
    <w:rsid w:val="0015179D"/>
    <w:rsid w:val="00153A04"/>
    <w:rsid w:val="00154F96"/>
    <w:rsid w:val="001570B6"/>
    <w:rsid w:val="00160F8D"/>
    <w:rsid w:val="001616F7"/>
    <w:rsid w:val="001626A8"/>
    <w:rsid w:val="001637AC"/>
    <w:rsid w:val="0017127C"/>
    <w:rsid w:val="00172905"/>
    <w:rsid w:val="00174AB3"/>
    <w:rsid w:val="00175C16"/>
    <w:rsid w:val="001762DC"/>
    <w:rsid w:val="001764F0"/>
    <w:rsid w:val="0017729E"/>
    <w:rsid w:val="0017782D"/>
    <w:rsid w:val="00180589"/>
    <w:rsid w:val="00180AF8"/>
    <w:rsid w:val="00180D45"/>
    <w:rsid w:val="00181CF8"/>
    <w:rsid w:val="001821E5"/>
    <w:rsid w:val="00182E0C"/>
    <w:rsid w:val="00183EA3"/>
    <w:rsid w:val="00186FF8"/>
    <w:rsid w:val="0019078D"/>
    <w:rsid w:val="001928D2"/>
    <w:rsid w:val="001930FE"/>
    <w:rsid w:val="00195A77"/>
    <w:rsid w:val="001960CF"/>
    <w:rsid w:val="00196712"/>
    <w:rsid w:val="00196EBE"/>
    <w:rsid w:val="00196F47"/>
    <w:rsid w:val="00197C56"/>
    <w:rsid w:val="001A3246"/>
    <w:rsid w:val="001A3B45"/>
    <w:rsid w:val="001A497E"/>
    <w:rsid w:val="001A74B1"/>
    <w:rsid w:val="001B07EC"/>
    <w:rsid w:val="001B1524"/>
    <w:rsid w:val="001B29C4"/>
    <w:rsid w:val="001B32E4"/>
    <w:rsid w:val="001B3827"/>
    <w:rsid w:val="001B4092"/>
    <w:rsid w:val="001B5C91"/>
    <w:rsid w:val="001B6BA1"/>
    <w:rsid w:val="001C2747"/>
    <w:rsid w:val="001C7594"/>
    <w:rsid w:val="001C7FF1"/>
    <w:rsid w:val="001D046E"/>
    <w:rsid w:val="001D50BB"/>
    <w:rsid w:val="001D62FC"/>
    <w:rsid w:val="001D79BD"/>
    <w:rsid w:val="001D7F5F"/>
    <w:rsid w:val="001E163D"/>
    <w:rsid w:val="001E44E7"/>
    <w:rsid w:val="001E6B9A"/>
    <w:rsid w:val="001F1B15"/>
    <w:rsid w:val="001F2970"/>
    <w:rsid w:val="001F39EB"/>
    <w:rsid w:val="001F3FC1"/>
    <w:rsid w:val="001F57FD"/>
    <w:rsid w:val="001F5B9E"/>
    <w:rsid w:val="001F653D"/>
    <w:rsid w:val="00202815"/>
    <w:rsid w:val="002032C6"/>
    <w:rsid w:val="002042D4"/>
    <w:rsid w:val="00204503"/>
    <w:rsid w:val="00210208"/>
    <w:rsid w:val="00211695"/>
    <w:rsid w:val="002123A5"/>
    <w:rsid w:val="00213C0A"/>
    <w:rsid w:val="002151B5"/>
    <w:rsid w:val="002177E2"/>
    <w:rsid w:val="00217C92"/>
    <w:rsid w:val="0022213B"/>
    <w:rsid w:val="00222BFF"/>
    <w:rsid w:val="002235A1"/>
    <w:rsid w:val="00224AF2"/>
    <w:rsid w:val="00227852"/>
    <w:rsid w:val="002311E3"/>
    <w:rsid w:val="00234A65"/>
    <w:rsid w:val="00234B88"/>
    <w:rsid w:val="00235036"/>
    <w:rsid w:val="00235610"/>
    <w:rsid w:val="00235E92"/>
    <w:rsid w:val="00240CB3"/>
    <w:rsid w:val="002429C0"/>
    <w:rsid w:val="00243BE2"/>
    <w:rsid w:val="00244509"/>
    <w:rsid w:val="002461E3"/>
    <w:rsid w:val="0025250F"/>
    <w:rsid w:val="00255106"/>
    <w:rsid w:val="002555FC"/>
    <w:rsid w:val="002570F4"/>
    <w:rsid w:val="00261084"/>
    <w:rsid w:val="00261B3B"/>
    <w:rsid w:val="00261B6B"/>
    <w:rsid w:val="0026458B"/>
    <w:rsid w:val="00266E41"/>
    <w:rsid w:val="0027206A"/>
    <w:rsid w:val="002730C0"/>
    <w:rsid w:val="0027616C"/>
    <w:rsid w:val="00283936"/>
    <w:rsid w:val="0028600A"/>
    <w:rsid w:val="00286318"/>
    <w:rsid w:val="0028690F"/>
    <w:rsid w:val="00290A85"/>
    <w:rsid w:val="0029131B"/>
    <w:rsid w:val="0029167D"/>
    <w:rsid w:val="0029260C"/>
    <w:rsid w:val="002933FD"/>
    <w:rsid w:val="00294B08"/>
    <w:rsid w:val="00295128"/>
    <w:rsid w:val="002956F0"/>
    <w:rsid w:val="00296561"/>
    <w:rsid w:val="00297184"/>
    <w:rsid w:val="002A0022"/>
    <w:rsid w:val="002A0307"/>
    <w:rsid w:val="002A28D7"/>
    <w:rsid w:val="002A2E09"/>
    <w:rsid w:val="002A4573"/>
    <w:rsid w:val="002B0B57"/>
    <w:rsid w:val="002B18E6"/>
    <w:rsid w:val="002B1FC6"/>
    <w:rsid w:val="002B24E3"/>
    <w:rsid w:val="002B25D3"/>
    <w:rsid w:val="002B27C4"/>
    <w:rsid w:val="002B2972"/>
    <w:rsid w:val="002B3A63"/>
    <w:rsid w:val="002B4565"/>
    <w:rsid w:val="002B469F"/>
    <w:rsid w:val="002B5410"/>
    <w:rsid w:val="002B545E"/>
    <w:rsid w:val="002C0DAD"/>
    <w:rsid w:val="002C2720"/>
    <w:rsid w:val="002C2C6D"/>
    <w:rsid w:val="002C2CE0"/>
    <w:rsid w:val="002C2E89"/>
    <w:rsid w:val="002C5EA6"/>
    <w:rsid w:val="002D0A3B"/>
    <w:rsid w:val="002D0B28"/>
    <w:rsid w:val="002D1B2B"/>
    <w:rsid w:val="002D6B77"/>
    <w:rsid w:val="002E2E40"/>
    <w:rsid w:val="002F24BA"/>
    <w:rsid w:val="002F26A2"/>
    <w:rsid w:val="003013B7"/>
    <w:rsid w:val="003038C6"/>
    <w:rsid w:val="00305EB7"/>
    <w:rsid w:val="003075AC"/>
    <w:rsid w:val="00310359"/>
    <w:rsid w:val="003159A0"/>
    <w:rsid w:val="00316E3A"/>
    <w:rsid w:val="00317817"/>
    <w:rsid w:val="003178EA"/>
    <w:rsid w:val="00323F75"/>
    <w:rsid w:val="00324008"/>
    <w:rsid w:val="003241A7"/>
    <w:rsid w:val="00325DD8"/>
    <w:rsid w:val="00327FC3"/>
    <w:rsid w:val="00331825"/>
    <w:rsid w:val="00331F0D"/>
    <w:rsid w:val="00332B49"/>
    <w:rsid w:val="00333BE0"/>
    <w:rsid w:val="0033415C"/>
    <w:rsid w:val="003358A1"/>
    <w:rsid w:val="003421C6"/>
    <w:rsid w:val="003430B0"/>
    <w:rsid w:val="00343672"/>
    <w:rsid w:val="00344723"/>
    <w:rsid w:val="00345431"/>
    <w:rsid w:val="00345EDF"/>
    <w:rsid w:val="00346018"/>
    <w:rsid w:val="00347023"/>
    <w:rsid w:val="00347868"/>
    <w:rsid w:val="00353790"/>
    <w:rsid w:val="003543E9"/>
    <w:rsid w:val="0036088E"/>
    <w:rsid w:val="00362F1D"/>
    <w:rsid w:val="00363CAD"/>
    <w:rsid w:val="00365100"/>
    <w:rsid w:val="00365860"/>
    <w:rsid w:val="00366862"/>
    <w:rsid w:val="00372920"/>
    <w:rsid w:val="00373291"/>
    <w:rsid w:val="003738D2"/>
    <w:rsid w:val="00374DC6"/>
    <w:rsid w:val="00375EE2"/>
    <w:rsid w:val="003807BB"/>
    <w:rsid w:val="003809AB"/>
    <w:rsid w:val="003809AD"/>
    <w:rsid w:val="003856BE"/>
    <w:rsid w:val="00387170"/>
    <w:rsid w:val="003877E6"/>
    <w:rsid w:val="003919B7"/>
    <w:rsid w:val="0039411E"/>
    <w:rsid w:val="00395716"/>
    <w:rsid w:val="0039614A"/>
    <w:rsid w:val="00396930"/>
    <w:rsid w:val="003971EE"/>
    <w:rsid w:val="003A5457"/>
    <w:rsid w:val="003A598A"/>
    <w:rsid w:val="003A69FB"/>
    <w:rsid w:val="003A7CEF"/>
    <w:rsid w:val="003B0E33"/>
    <w:rsid w:val="003B2469"/>
    <w:rsid w:val="003B39EA"/>
    <w:rsid w:val="003B6B73"/>
    <w:rsid w:val="003B7319"/>
    <w:rsid w:val="003C05F8"/>
    <w:rsid w:val="003C6482"/>
    <w:rsid w:val="003C6F0B"/>
    <w:rsid w:val="003D0EF0"/>
    <w:rsid w:val="003D4A68"/>
    <w:rsid w:val="003E101E"/>
    <w:rsid w:val="003E3204"/>
    <w:rsid w:val="003E38EF"/>
    <w:rsid w:val="003E429E"/>
    <w:rsid w:val="003E464C"/>
    <w:rsid w:val="003E57BD"/>
    <w:rsid w:val="003E58B4"/>
    <w:rsid w:val="003E68D8"/>
    <w:rsid w:val="003F152B"/>
    <w:rsid w:val="003F2BBF"/>
    <w:rsid w:val="003F3883"/>
    <w:rsid w:val="003F6B38"/>
    <w:rsid w:val="003F78A7"/>
    <w:rsid w:val="003F7F55"/>
    <w:rsid w:val="00401306"/>
    <w:rsid w:val="0040389B"/>
    <w:rsid w:val="00403E40"/>
    <w:rsid w:val="00404BFF"/>
    <w:rsid w:val="00406A0E"/>
    <w:rsid w:val="00413B10"/>
    <w:rsid w:val="0041479D"/>
    <w:rsid w:val="00416A11"/>
    <w:rsid w:val="00416CEC"/>
    <w:rsid w:val="0041715E"/>
    <w:rsid w:val="00420142"/>
    <w:rsid w:val="00431456"/>
    <w:rsid w:val="0043170C"/>
    <w:rsid w:val="00432028"/>
    <w:rsid w:val="0043563A"/>
    <w:rsid w:val="00436635"/>
    <w:rsid w:val="00436D20"/>
    <w:rsid w:val="00437E9B"/>
    <w:rsid w:val="0044033B"/>
    <w:rsid w:val="0044130F"/>
    <w:rsid w:val="00442D97"/>
    <w:rsid w:val="0044415C"/>
    <w:rsid w:val="00446971"/>
    <w:rsid w:val="004475CA"/>
    <w:rsid w:val="0044763E"/>
    <w:rsid w:val="0045106C"/>
    <w:rsid w:val="00451155"/>
    <w:rsid w:val="00453EFB"/>
    <w:rsid w:val="004554FD"/>
    <w:rsid w:val="00456BEC"/>
    <w:rsid w:val="004658C0"/>
    <w:rsid w:val="00466F4E"/>
    <w:rsid w:val="00467F20"/>
    <w:rsid w:val="00470BE5"/>
    <w:rsid w:val="00471AA8"/>
    <w:rsid w:val="00475EAA"/>
    <w:rsid w:val="00476D7F"/>
    <w:rsid w:val="00480FDA"/>
    <w:rsid w:val="0048139B"/>
    <w:rsid w:val="00484A50"/>
    <w:rsid w:val="004874DA"/>
    <w:rsid w:val="00487E7C"/>
    <w:rsid w:val="00491F05"/>
    <w:rsid w:val="0049384F"/>
    <w:rsid w:val="00493F12"/>
    <w:rsid w:val="00495853"/>
    <w:rsid w:val="0049719C"/>
    <w:rsid w:val="00497742"/>
    <w:rsid w:val="004A32BB"/>
    <w:rsid w:val="004A3B34"/>
    <w:rsid w:val="004A49E8"/>
    <w:rsid w:val="004B41B4"/>
    <w:rsid w:val="004B5275"/>
    <w:rsid w:val="004B57E1"/>
    <w:rsid w:val="004B59ED"/>
    <w:rsid w:val="004B5FB4"/>
    <w:rsid w:val="004B728F"/>
    <w:rsid w:val="004B7C97"/>
    <w:rsid w:val="004B7FBA"/>
    <w:rsid w:val="004C1C6A"/>
    <w:rsid w:val="004C33ED"/>
    <w:rsid w:val="004C4390"/>
    <w:rsid w:val="004D0084"/>
    <w:rsid w:val="004D1CED"/>
    <w:rsid w:val="004D5613"/>
    <w:rsid w:val="004D5AB7"/>
    <w:rsid w:val="004D6B6A"/>
    <w:rsid w:val="004E26CE"/>
    <w:rsid w:val="004E2A3C"/>
    <w:rsid w:val="004E5354"/>
    <w:rsid w:val="004E7DCC"/>
    <w:rsid w:val="004F2D6C"/>
    <w:rsid w:val="004F3D26"/>
    <w:rsid w:val="004F4152"/>
    <w:rsid w:val="004F694F"/>
    <w:rsid w:val="00500EE7"/>
    <w:rsid w:val="00500FC0"/>
    <w:rsid w:val="00502F1B"/>
    <w:rsid w:val="005032D8"/>
    <w:rsid w:val="0050388A"/>
    <w:rsid w:val="005060DB"/>
    <w:rsid w:val="00506142"/>
    <w:rsid w:val="00507587"/>
    <w:rsid w:val="00511F43"/>
    <w:rsid w:val="00512E43"/>
    <w:rsid w:val="005214D4"/>
    <w:rsid w:val="005218DE"/>
    <w:rsid w:val="00522CAC"/>
    <w:rsid w:val="005270F0"/>
    <w:rsid w:val="00533B58"/>
    <w:rsid w:val="00535A0E"/>
    <w:rsid w:val="00540410"/>
    <w:rsid w:val="0054126B"/>
    <w:rsid w:val="00543677"/>
    <w:rsid w:val="0054377B"/>
    <w:rsid w:val="00543821"/>
    <w:rsid w:val="0054449A"/>
    <w:rsid w:val="00544DFB"/>
    <w:rsid w:val="00544F65"/>
    <w:rsid w:val="00546018"/>
    <w:rsid w:val="005466A7"/>
    <w:rsid w:val="0055030E"/>
    <w:rsid w:val="00550F25"/>
    <w:rsid w:val="00552454"/>
    <w:rsid w:val="00553485"/>
    <w:rsid w:val="005561E5"/>
    <w:rsid w:val="00556DCC"/>
    <w:rsid w:val="00560E77"/>
    <w:rsid w:val="00561949"/>
    <w:rsid w:val="00562134"/>
    <w:rsid w:val="005651E4"/>
    <w:rsid w:val="0056664B"/>
    <w:rsid w:val="00566905"/>
    <w:rsid w:val="005747A5"/>
    <w:rsid w:val="005847B4"/>
    <w:rsid w:val="00585AA9"/>
    <w:rsid w:val="0059069C"/>
    <w:rsid w:val="00590F1D"/>
    <w:rsid w:val="00591D1A"/>
    <w:rsid w:val="005932BA"/>
    <w:rsid w:val="00593C2F"/>
    <w:rsid w:val="00593CB0"/>
    <w:rsid w:val="00594365"/>
    <w:rsid w:val="00594621"/>
    <w:rsid w:val="00594C30"/>
    <w:rsid w:val="00596AF5"/>
    <w:rsid w:val="00597283"/>
    <w:rsid w:val="005A130C"/>
    <w:rsid w:val="005A1CE0"/>
    <w:rsid w:val="005A24B6"/>
    <w:rsid w:val="005A3401"/>
    <w:rsid w:val="005A4DBE"/>
    <w:rsid w:val="005A5896"/>
    <w:rsid w:val="005A5D1C"/>
    <w:rsid w:val="005A73CF"/>
    <w:rsid w:val="005B4FD2"/>
    <w:rsid w:val="005B59C5"/>
    <w:rsid w:val="005B59CA"/>
    <w:rsid w:val="005B718D"/>
    <w:rsid w:val="005B7D1C"/>
    <w:rsid w:val="005C333A"/>
    <w:rsid w:val="005C47D0"/>
    <w:rsid w:val="005C58D0"/>
    <w:rsid w:val="005C5E82"/>
    <w:rsid w:val="005C6145"/>
    <w:rsid w:val="005C62DB"/>
    <w:rsid w:val="005C633A"/>
    <w:rsid w:val="005C7673"/>
    <w:rsid w:val="005C787F"/>
    <w:rsid w:val="005D32AE"/>
    <w:rsid w:val="005D4322"/>
    <w:rsid w:val="005E159F"/>
    <w:rsid w:val="005E2984"/>
    <w:rsid w:val="005E31A8"/>
    <w:rsid w:val="005E418D"/>
    <w:rsid w:val="005E4B79"/>
    <w:rsid w:val="005E4CB7"/>
    <w:rsid w:val="005E62FE"/>
    <w:rsid w:val="005E7A35"/>
    <w:rsid w:val="005E7CEC"/>
    <w:rsid w:val="005F72F0"/>
    <w:rsid w:val="0060193F"/>
    <w:rsid w:val="0060283E"/>
    <w:rsid w:val="00606E50"/>
    <w:rsid w:val="00610257"/>
    <w:rsid w:val="00610943"/>
    <w:rsid w:val="00614E90"/>
    <w:rsid w:val="00615AC8"/>
    <w:rsid w:val="00621B3F"/>
    <w:rsid w:val="00621FD5"/>
    <w:rsid w:val="00622948"/>
    <w:rsid w:val="00627DDD"/>
    <w:rsid w:val="0063148D"/>
    <w:rsid w:val="0063249E"/>
    <w:rsid w:val="0063407F"/>
    <w:rsid w:val="0063491A"/>
    <w:rsid w:val="00634F57"/>
    <w:rsid w:val="006354D4"/>
    <w:rsid w:val="00635B4F"/>
    <w:rsid w:val="00635BE9"/>
    <w:rsid w:val="0064099D"/>
    <w:rsid w:val="00642984"/>
    <w:rsid w:val="00645427"/>
    <w:rsid w:val="0064627D"/>
    <w:rsid w:val="006504F2"/>
    <w:rsid w:val="006551CD"/>
    <w:rsid w:val="0065615B"/>
    <w:rsid w:val="006563A6"/>
    <w:rsid w:val="00656DA9"/>
    <w:rsid w:val="00657511"/>
    <w:rsid w:val="00662A47"/>
    <w:rsid w:val="006632DF"/>
    <w:rsid w:val="00665D95"/>
    <w:rsid w:val="006676E3"/>
    <w:rsid w:val="006708D5"/>
    <w:rsid w:val="0067440E"/>
    <w:rsid w:val="00674582"/>
    <w:rsid w:val="0067525A"/>
    <w:rsid w:val="00675664"/>
    <w:rsid w:val="00680265"/>
    <w:rsid w:val="00681D2A"/>
    <w:rsid w:val="006822A5"/>
    <w:rsid w:val="00685708"/>
    <w:rsid w:val="00692143"/>
    <w:rsid w:val="00692FBA"/>
    <w:rsid w:val="0069407B"/>
    <w:rsid w:val="00697E1A"/>
    <w:rsid w:val="006A0269"/>
    <w:rsid w:val="006A17F5"/>
    <w:rsid w:val="006A20A4"/>
    <w:rsid w:val="006A2327"/>
    <w:rsid w:val="006A7C33"/>
    <w:rsid w:val="006B09AC"/>
    <w:rsid w:val="006B170A"/>
    <w:rsid w:val="006B2810"/>
    <w:rsid w:val="006B3BCE"/>
    <w:rsid w:val="006B5E1F"/>
    <w:rsid w:val="006B6E9E"/>
    <w:rsid w:val="006C02DD"/>
    <w:rsid w:val="006C379A"/>
    <w:rsid w:val="006C39A7"/>
    <w:rsid w:val="006C3D32"/>
    <w:rsid w:val="006C52E0"/>
    <w:rsid w:val="006C543E"/>
    <w:rsid w:val="006C67B3"/>
    <w:rsid w:val="006D09AF"/>
    <w:rsid w:val="006D133C"/>
    <w:rsid w:val="006D1C14"/>
    <w:rsid w:val="006D1E61"/>
    <w:rsid w:val="006D3911"/>
    <w:rsid w:val="006D4268"/>
    <w:rsid w:val="006D5859"/>
    <w:rsid w:val="006D78BB"/>
    <w:rsid w:val="006D7C60"/>
    <w:rsid w:val="006E0619"/>
    <w:rsid w:val="006E145F"/>
    <w:rsid w:val="006E2468"/>
    <w:rsid w:val="006E2E81"/>
    <w:rsid w:val="006E4C72"/>
    <w:rsid w:val="006E6842"/>
    <w:rsid w:val="006E7AC8"/>
    <w:rsid w:val="006F38F6"/>
    <w:rsid w:val="006F6324"/>
    <w:rsid w:val="007001AB"/>
    <w:rsid w:val="00700ED6"/>
    <w:rsid w:val="00704D5A"/>
    <w:rsid w:val="007053AE"/>
    <w:rsid w:val="0070617A"/>
    <w:rsid w:val="00707653"/>
    <w:rsid w:val="0071162A"/>
    <w:rsid w:val="007123E6"/>
    <w:rsid w:val="00712DA1"/>
    <w:rsid w:val="007146DA"/>
    <w:rsid w:val="007148F2"/>
    <w:rsid w:val="00714D11"/>
    <w:rsid w:val="00720AAE"/>
    <w:rsid w:val="00724CD3"/>
    <w:rsid w:val="007272F6"/>
    <w:rsid w:val="0073377B"/>
    <w:rsid w:val="00736865"/>
    <w:rsid w:val="00740419"/>
    <w:rsid w:val="00740AE6"/>
    <w:rsid w:val="00740BE3"/>
    <w:rsid w:val="0074163D"/>
    <w:rsid w:val="00741D8F"/>
    <w:rsid w:val="00742E09"/>
    <w:rsid w:val="00743938"/>
    <w:rsid w:val="007442CD"/>
    <w:rsid w:val="00744B8B"/>
    <w:rsid w:val="00747AB1"/>
    <w:rsid w:val="00747D58"/>
    <w:rsid w:val="00757B80"/>
    <w:rsid w:val="00760A95"/>
    <w:rsid w:val="00760D07"/>
    <w:rsid w:val="00761299"/>
    <w:rsid w:val="00761A5C"/>
    <w:rsid w:val="00762659"/>
    <w:rsid w:val="00763834"/>
    <w:rsid w:val="007640D8"/>
    <w:rsid w:val="00765AEC"/>
    <w:rsid w:val="007671EC"/>
    <w:rsid w:val="00770CB1"/>
    <w:rsid w:val="0077267E"/>
    <w:rsid w:val="007728BB"/>
    <w:rsid w:val="00777DC4"/>
    <w:rsid w:val="00777E15"/>
    <w:rsid w:val="007816A9"/>
    <w:rsid w:val="00781813"/>
    <w:rsid w:val="0078510F"/>
    <w:rsid w:val="00790009"/>
    <w:rsid w:val="007907D7"/>
    <w:rsid w:val="00791645"/>
    <w:rsid w:val="00792370"/>
    <w:rsid w:val="007936E3"/>
    <w:rsid w:val="00793849"/>
    <w:rsid w:val="00793935"/>
    <w:rsid w:val="00797662"/>
    <w:rsid w:val="007979ED"/>
    <w:rsid w:val="007A01C3"/>
    <w:rsid w:val="007A49E4"/>
    <w:rsid w:val="007A5D04"/>
    <w:rsid w:val="007A6EB2"/>
    <w:rsid w:val="007A7D94"/>
    <w:rsid w:val="007B0034"/>
    <w:rsid w:val="007B56F0"/>
    <w:rsid w:val="007C1DAA"/>
    <w:rsid w:val="007C36C4"/>
    <w:rsid w:val="007C3ECD"/>
    <w:rsid w:val="007C55C5"/>
    <w:rsid w:val="007C5E89"/>
    <w:rsid w:val="007D0FDC"/>
    <w:rsid w:val="007D1426"/>
    <w:rsid w:val="007D4B63"/>
    <w:rsid w:val="007D50EB"/>
    <w:rsid w:val="007D625B"/>
    <w:rsid w:val="007D7EDC"/>
    <w:rsid w:val="007E7D6F"/>
    <w:rsid w:val="007F1217"/>
    <w:rsid w:val="007F3249"/>
    <w:rsid w:val="007F3DE6"/>
    <w:rsid w:val="008024A2"/>
    <w:rsid w:val="00802FDE"/>
    <w:rsid w:val="00803901"/>
    <w:rsid w:val="008049D6"/>
    <w:rsid w:val="00811D51"/>
    <w:rsid w:val="00812E15"/>
    <w:rsid w:val="0081403F"/>
    <w:rsid w:val="00817CDE"/>
    <w:rsid w:val="00821A3E"/>
    <w:rsid w:val="0082262F"/>
    <w:rsid w:val="0082335A"/>
    <w:rsid w:val="00824501"/>
    <w:rsid w:val="00826FD9"/>
    <w:rsid w:val="00827665"/>
    <w:rsid w:val="00832F42"/>
    <w:rsid w:val="00835092"/>
    <w:rsid w:val="00835A75"/>
    <w:rsid w:val="00837A01"/>
    <w:rsid w:val="00837D53"/>
    <w:rsid w:val="00841150"/>
    <w:rsid w:val="00841B53"/>
    <w:rsid w:val="0084263A"/>
    <w:rsid w:val="008466A3"/>
    <w:rsid w:val="00850E05"/>
    <w:rsid w:val="00851F60"/>
    <w:rsid w:val="00852D20"/>
    <w:rsid w:val="00853319"/>
    <w:rsid w:val="00853943"/>
    <w:rsid w:val="00853D6C"/>
    <w:rsid w:val="00853F57"/>
    <w:rsid w:val="0086202F"/>
    <w:rsid w:val="008637D7"/>
    <w:rsid w:val="0087029E"/>
    <w:rsid w:val="00872EC9"/>
    <w:rsid w:val="008747B2"/>
    <w:rsid w:val="008761EA"/>
    <w:rsid w:val="008762FF"/>
    <w:rsid w:val="00877BA5"/>
    <w:rsid w:val="00880927"/>
    <w:rsid w:val="00884A6F"/>
    <w:rsid w:val="0089070B"/>
    <w:rsid w:val="008908F2"/>
    <w:rsid w:val="00892678"/>
    <w:rsid w:val="0089278C"/>
    <w:rsid w:val="0089385E"/>
    <w:rsid w:val="00893AD9"/>
    <w:rsid w:val="008A3BB7"/>
    <w:rsid w:val="008A4CC3"/>
    <w:rsid w:val="008A4E03"/>
    <w:rsid w:val="008B0110"/>
    <w:rsid w:val="008B2A9E"/>
    <w:rsid w:val="008B5568"/>
    <w:rsid w:val="008B5834"/>
    <w:rsid w:val="008B5996"/>
    <w:rsid w:val="008B65F3"/>
    <w:rsid w:val="008C25DF"/>
    <w:rsid w:val="008C2D0B"/>
    <w:rsid w:val="008C333C"/>
    <w:rsid w:val="008C411C"/>
    <w:rsid w:val="008C481A"/>
    <w:rsid w:val="008C518D"/>
    <w:rsid w:val="008C59BE"/>
    <w:rsid w:val="008D0A16"/>
    <w:rsid w:val="008D34C5"/>
    <w:rsid w:val="008D51B6"/>
    <w:rsid w:val="008D52AC"/>
    <w:rsid w:val="008D5F66"/>
    <w:rsid w:val="008D654A"/>
    <w:rsid w:val="008D6571"/>
    <w:rsid w:val="008D69D1"/>
    <w:rsid w:val="008D6D99"/>
    <w:rsid w:val="008D6E58"/>
    <w:rsid w:val="008E153E"/>
    <w:rsid w:val="008E1B2C"/>
    <w:rsid w:val="008E39A6"/>
    <w:rsid w:val="008E50F1"/>
    <w:rsid w:val="008F3B01"/>
    <w:rsid w:val="008F4A19"/>
    <w:rsid w:val="008F4F87"/>
    <w:rsid w:val="008F6FA1"/>
    <w:rsid w:val="008F70BB"/>
    <w:rsid w:val="00900041"/>
    <w:rsid w:val="00901104"/>
    <w:rsid w:val="0090160E"/>
    <w:rsid w:val="0090216A"/>
    <w:rsid w:val="0090374C"/>
    <w:rsid w:val="00903E2B"/>
    <w:rsid w:val="00905052"/>
    <w:rsid w:val="00905F55"/>
    <w:rsid w:val="00905FE9"/>
    <w:rsid w:val="009114CF"/>
    <w:rsid w:val="009117AC"/>
    <w:rsid w:val="00912505"/>
    <w:rsid w:val="00917654"/>
    <w:rsid w:val="009201E3"/>
    <w:rsid w:val="00920C68"/>
    <w:rsid w:val="00922466"/>
    <w:rsid w:val="009249EA"/>
    <w:rsid w:val="00927F2B"/>
    <w:rsid w:val="009300B3"/>
    <w:rsid w:val="00930F7C"/>
    <w:rsid w:val="00931B47"/>
    <w:rsid w:val="009338F1"/>
    <w:rsid w:val="0093454C"/>
    <w:rsid w:val="00934991"/>
    <w:rsid w:val="00937941"/>
    <w:rsid w:val="00940A47"/>
    <w:rsid w:val="009416D2"/>
    <w:rsid w:val="009421C7"/>
    <w:rsid w:val="0094220F"/>
    <w:rsid w:val="009463A0"/>
    <w:rsid w:val="00946C5C"/>
    <w:rsid w:val="00950500"/>
    <w:rsid w:val="009520CE"/>
    <w:rsid w:val="00952F43"/>
    <w:rsid w:val="00956C1E"/>
    <w:rsid w:val="00956D8E"/>
    <w:rsid w:val="009629F4"/>
    <w:rsid w:val="009635DF"/>
    <w:rsid w:val="00965578"/>
    <w:rsid w:val="009674C8"/>
    <w:rsid w:val="00970D2C"/>
    <w:rsid w:val="00971C90"/>
    <w:rsid w:val="00975671"/>
    <w:rsid w:val="009765FC"/>
    <w:rsid w:val="009805B4"/>
    <w:rsid w:val="009814E5"/>
    <w:rsid w:val="009817A1"/>
    <w:rsid w:val="009847DE"/>
    <w:rsid w:val="009874F0"/>
    <w:rsid w:val="00990544"/>
    <w:rsid w:val="00990FCE"/>
    <w:rsid w:val="00992F41"/>
    <w:rsid w:val="00996092"/>
    <w:rsid w:val="009963BE"/>
    <w:rsid w:val="00997935"/>
    <w:rsid w:val="009A05B0"/>
    <w:rsid w:val="009A1054"/>
    <w:rsid w:val="009A159E"/>
    <w:rsid w:val="009A3269"/>
    <w:rsid w:val="009A765E"/>
    <w:rsid w:val="009A787A"/>
    <w:rsid w:val="009B2314"/>
    <w:rsid w:val="009B2C66"/>
    <w:rsid w:val="009B749F"/>
    <w:rsid w:val="009C01DA"/>
    <w:rsid w:val="009C1BDE"/>
    <w:rsid w:val="009C4024"/>
    <w:rsid w:val="009C5F75"/>
    <w:rsid w:val="009C6D8A"/>
    <w:rsid w:val="009C7803"/>
    <w:rsid w:val="009D2F5E"/>
    <w:rsid w:val="009D3B46"/>
    <w:rsid w:val="009D4A35"/>
    <w:rsid w:val="009E2FBE"/>
    <w:rsid w:val="009E48C7"/>
    <w:rsid w:val="009E53BF"/>
    <w:rsid w:val="009E74A8"/>
    <w:rsid w:val="009E7742"/>
    <w:rsid w:val="009E7D52"/>
    <w:rsid w:val="009E7D59"/>
    <w:rsid w:val="009F0090"/>
    <w:rsid w:val="009F53F9"/>
    <w:rsid w:val="009F54C7"/>
    <w:rsid w:val="009F7BE8"/>
    <w:rsid w:val="00A024B0"/>
    <w:rsid w:val="00A02CDF"/>
    <w:rsid w:val="00A03599"/>
    <w:rsid w:val="00A03A9D"/>
    <w:rsid w:val="00A0472D"/>
    <w:rsid w:val="00A0491E"/>
    <w:rsid w:val="00A04A49"/>
    <w:rsid w:val="00A05F88"/>
    <w:rsid w:val="00A05FE8"/>
    <w:rsid w:val="00A07734"/>
    <w:rsid w:val="00A0777E"/>
    <w:rsid w:val="00A10D5B"/>
    <w:rsid w:val="00A11073"/>
    <w:rsid w:val="00A1201F"/>
    <w:rsid w:val="00A135DC"/>
    <w:rsid w:val="00A13853"/>
    <w:rsid w:val="00A13AC1"/>
    <w:rsid w:val="00A13C3F"/>
    <w:rsid w:val="00A161BE"/>
    <w:rsid w:val="00A1651D"/>
    <w:rsid w:val="00A16E43"/>
    <w:rsid w:val="00A17505"/>
    <w:rsid w:val="00A17714"/>
    <w:rsid w:val="00A2102F"/>
    <w:rsid w:val="00A218B2"/>
    <w:rsid w:val="00A2271C"/>
    <w:rsid w:val="00A25148"/>
    <w:rsid w:val="00A25FD7"/>
    <w:rsid w:val="00A30343"/>
    <w:rsid w:val="00A324FA"/>
    <w:rsid w:val="00A346AA"/>
    <w:rsid w:val="00A349FA"/>
    <w:rsid w:val="00A35B5A"/>
    <w:rsid w:val="00A377B2"/>
    <w:rsid w:val="00A41180"/>
    <w:rsid w:val="00A42B38"/>
    <w:rsid w:val="00A43C0F"/>
    <w:rsid w:val="00A43D77"/>
    <w:rsid w:val="00A44BD3"/>
    <w:rsid w:val="00A47AD2"/>
    <w:rsid w:val="00A47D7C"/>
    <w:rsid w:val="00A50B86"/>
    <w:rsid w:val="00A5137B"/>
    <w:rsid w:val="00A5225B"/>
    <w:rsid w:val="00A5326B"/>
    <w:rsid w:val="00A54521"/>
    <w:rsid w:val="00A55108"/>
    <w:rsid w:val="00A57340"/>
    <w:rsid w:val="00A6263F"/>
    <w:rsid w:val="00A62BC0"/>
    <w:rsid w:val="00A7031A"/>
    <w:rsid w:val="00A716EE"/>
    <w:rsid w:val="00A82AD5"/>
    <w:rsid w:val="00A87163"/>
    <w:rsid w:val="00A8719B"/>
    <w:rsid w:val="00A9060E"/>
    <w:rsid w:val="00A93ED7"/>
    <w:rsid w:val="00A951B5"/>
    <w:rsid w:val="00A9536D"/>
    <w:rsid w:val="00A971B0"/>
    <w:rsid w:val="00AA097F"/>
    <w:rsid w:val="00AA0EEC"/>
    <w:rsid w:val="00AA17E2"/>
    <w:rsid w:val="00AA2397"/>
    <w:rsid w:val="00AA25D2"/>
    <w:rsid w:val="00AA4B97"/>
    <w:rsid w:val="00AA6CEF"/>
    <w:rsid w:val="00AA7042"/>
    <w:rsid w:val="00AB1382"/>
    <w:rsid w:val="00AB1B19"/>
    <w:rsid w:val="00AB63C9"/>
    <w:rsid w:val="00AB6C99"/>
    <w:rsid w:val="00AB7205"/>
    <w:rsid w:val="00AC2F76"/>
    <w:rsid w:val="00AC30E6"/>
    <w:rsid w:val="00AC45A8"/>
    <w:rsid w:val="00AC5081"/>
    <w:rsid w:val="00AC7C5F"/>
    <w:rsid w:val="00AD1A65"/>
    <w:rsid w:val="00AD3BC4"/>
    <w:rsid w:val="00AD56E0"/>
    <w:rsid w:val="00AD5A8E"/>
    <w:rsid w:val="00AD78F8"/>
    <w:rsid w:val="00AE1D27"/>
    <w:rsid w:val="00AE1E66"/>
    <w:rsid w:val="00AE377F"/>
    <w:rsid w:val="00AE530B"/>
    <w:rsid w:val="00AE5647"/>
    <w:rsid w:val="00AE6183"/>
    <w:rsid w:val="00AE61C7"/>
    <w:rsid w:val="00AF31A5"/>
    <w:rsid w:val="00AF3AF2"/>
    <w:rsid w:val="00AF465F"/>
    <w:rsid w:val="00AF47B8"/>
    <w:rsid w:val="00AF49D8"/>
    <w:rsid w:val="00AF5254"/>
    <w:rsid w:val="00B009F3"/>
    <w:rsid w:val="00B02AF8"/>
    <w:rsid w:val="00B0395D"/>
    <w:rsid w:val="00B0450A"/>
    <w:rsid w:val="00B053FD"/>
    <w:rsid w:val="00B07586"/>
    <w:rsid w:val="00B10BAD"/>
    <w:rsid w:val="00B127C0"/>
    <w:rsid w:val="00B14B45"/>
    <w:rsid w:val="00B1788D"/>
    <w:rsid w:val="00B260AF"/>
    <w:rsid w:val="00B271A0"/>
    <w:rsid w:val="00B31388"/>
    <w:rsid w:val="00B31841"/>
    <w:rsid w:val="00B31E40"/>
    <w:rsid w:val="00B3492D"/>
    <w:rsid w:val="00B34E21"/>
    <w:rsid w:val="00B35C84"/>
    <w:rsid w:val="00B37EA2"/>
    <w:rsid w:val="00B4103D"/>
    <w:rsid w:val="00B5184B"/>
    <w:rsid w:val="00B5436B"/>
    <w:rsid w:val="00B54B20"/>
    <w:rsid w:val="00B55560"/>
    <w:rsid w:val="00B559CE"/>
    <w:rsid w:val="00B57CB7"/>
    <w:rsid w:val="00B57ECD"/>
    <w:rsid w:val="00B60B71"/>
    <w:rsid w:val="00B6334C"/>
    <w:rsid w:val="00B6380F"/>
    <w:rsid w:val="00B63BD3"/>
    <w:rsid w:val="00B65499"/>
    <w:rsid w:val="00B67056"/>
    <w:rsid w:val="00B671F2"/>
    <w:rsid w:val="00B70C72"/>
    <w:rsid w:val="00B72422"/>
    <w:rsid w:val="00B802AF"/>
    <w:rsid w:val="00B80ACF"/>
    <w:rsid w:val="00B82542"/>
    <w:rsid w:val="00B83119"/>
    <w:rsid w:val="00B8493E"/>
    <w:rsid w:val="00B852FD"/>
    <w:rsid w:val="00B85417"/>
    <w:rsid w:val="00B87428"/>
    <w:rsid w:val="00B918D8"/>
    <w:rsid w:val="00B924AA"/>
    <w:rsid w:val="00B94B58"/>
    <w:rsid w:val="00B967FE"/>
    <w:rsid w:val="00B9756B"/>
    <w:rsid w:val="00BA066A"/>
    <w:rsid w:val="00BA0F49"/>
    <w:rsid w:val="00BA4B9F"/>
    <w:rsid w:val="00BA5F26"/>
    <w:rsid w:val="00BA7BD0"/>
    <w:rsid w:val="00BB058C"/>
    <w:rsid w:val="00BB0869"/>
    <w:rsid w:val="00BB1244"/>
    <w:rsid w:val="00BB4C0D"/>
    <w:rsid w:val="00BB51CF"/>
    <w:rsid w:val="00BB5F94"/>
    <w:rsid w:val="00BB70D6"/>
    <w:rsid w:val="00BC0840"/>
    <w:rsid w:val="00BC12C3"/>
    <w:rsid w:val="00BC1656"/>
    <w:rsid w:val="00BC7175"/>
    <w:rsid w:val="00BD6C50"/>
    <w:rsid w:val="00BE100A"/>
    <w:rsid w:val="00BE1C71"/>
    <w:rsid w:val="00BE25F1"/>
    <w:rsid w:val="00BE2741"/>
    <w:rsid w:val="00BE4BF0"/>
    <w:rsid w:val="00BE7908"/>
    <w:rsid w:val="00BF1D03"/>
    <w:rsid w:val="00BF2C7E"/>
    <w:rsid w:val="00BF2EEB"/>
    <w:rsid w:val="00BF2FCE"/>
    <w:rsid w:val="00BF530E"/>
    <w:rsid w:val="00BF5B31"/>
    <w:rsid w:val="00BF6FB1"/>
    <w:rsid w:val="00BF7273"/>
    <w:rsid w:val="00BF7AE0"/>
    <w:rsid w:val="00C01188"/>
    <w:rsid w:val="00C03964"/>
    <w:rsid w:val="00C04DEA"/>
    <w:rsid w:val="00C06E02"/>
    <w:rsid w:val="00C075C8"/>
    <w:rsid w:val="00C07D27"/>
    <w:rsid w:val="00C11AE3"/>
    <w:rsid w:val="00C12BA2"/>
    <w:rsid w:val="00C14CD2"/>
    <w:rsid w:val="00C14DFD"/>
    <w:rsid w:val="00C15982"/>
    <w:rsid w:val="00C16398"/>
    <w:rsid w:val="00C20B77"/>
    <w:rsid w:val="00C225E1"/>
    <w:rsid w:val="00C22F1B"/>
    <w:rsid w:val="00C24966"/>
    <w:rsid w:val="00C2574E"/>
    <w:rsid w:val="00C26E39"/>
    <w:rsid w:val="00C276E8"/>
    <w:rsid w:val="00C30248"/>
    <w:rsid w:val="00C321EB"/>
    <w:rsid w:val="00C34365"/>
    <w:rsid w:val="00C36AD4"/>
    <w:rsid w:val="00C36FFD"/>
    <w:rsid w:val="00C44005"/>
    <w:rsid w:val="00C45345"/>
    <w:rsid w:val="00C45ADA"/>
    <w:rsid w:val="00C4756E"/>
    <w:rsid w:val="00C50E36"/>
    <w:rsid w:val="00C53FFA"/>
    <w:rsid w:val="00C57E83"/>
    <w:rsid w:val="00C61DC9"/>
    <w:rsid w:val="00C62337"/>
    <w:rsid w:val="00C64058"/>
    <w:rsid w:val="00C64C38"/>
    <w:rsid w:val="00C702FF"/>
    <w:rsid w:val="00C71B97"/>
    <w:rsid w:val="00C7754C"/>
    <w:rsid w:val="00C77AFA"/>
    <w:rsid w:val="00C814F1"/>
    <w:rsid w:val="00C81FB5"/>
    <w:rsid w:val="00C8233F"/>
    <w:rsid w:val="00C84541"/>
    <w:rsid w:val="00C8779C"/>
    <w:rsid w:val="00C90046"/>
    <w:rsid w:val="00C901F4"/>
    <w:rsid w:val="00C92FDF"/>
    <w:rsid w:val="00C93513"/>
    <w:rsid w:val="00C93BFA"/>
    <w:rsid w:val="00CA3199"/>
    <w:rsid w:val="00CA32C1"/>
    <w:rsid w:val="00CA5BEA"/>
    <w:rsid w:val="00CB27E2"/>
    <w:rsid w:val="00CB2FA7"/>
    <w:rsid w:val="00CB3CE1"/>
    <w:rsid w:val="00CB4FC3"/>
    <w:rsid w:val="00CB5420"/>
    <w:rsid w:val="00CC0A20"/>
    <w:rsid w:val="00CC1F3E"/>
    <w:rsid w:val="00CC2980"/>
    <w:rsid w:val="00CC54F0"/>
    <w:rsid w:val="00CC604F"/>
    <w:rsid w:val="00CC7CED"/>
    <w:rsid w:val="00CD076C"/>
    <w:rsid w:val="00CD2452"/>
    <w:rsid w:val="00CD28DA"/>
    <w:rsid w:val="00CD35C8"/>
    <w:rsid w:val="00CD391A"/>
    <w:rsid w:val="00CD3D5A"/>
    <w:rsid w:val="00CE1563"/>
    <w:rsid w:val="00CE63CA"/>
    <w:rsid w:val="00CE7E2A"/>
    <w:rsid w:val="00CF130C"/>
    <w:rsid w:val="00CF54C4"/>
    <w:rsid w:val="00CF6841"/>
    <w:rsid w:val="00D00E70"/>
    <w:rsid w:val="00D010DC"/>
    <w:rsid w:val="00D05C9C"/>
    <w:rsid w:val="00D07F8F"/>
    <w:rsid w:val="00D12166"/>
    <w:rsid w:val="00D12876"/>
    <w:rsid w:val="00D14C6E"/>
    <w:rsid w:val="00D21813"/>
    <w:rsid w:val="00D21F4E"/>
    <w:rsid w:val="00D22BB8"/>
    <w:rsid w:val="00D238B4"/>
    <w:rsid w:val="00D244FA"/>
    <w:rsid w:val="00D25C96"/>
    <w:rsid w:val="00D27325"/>
    <w:rsid w:val="00D27B72"/>
    <w:rsid w:val="00D31E09"/>
    <w:rsid w:val="00D32B37"/>
    <w:rsid w:val="00D32EF5"/>
    <w:rsid w:val="00D32F42"/>
    <w:rsid w:val="00D33901"/>
    <w:rsid w:val="00D3394F"/>
    <w:rsid w:val="00D40A1B"/>
    <w:rsid w:val="00D42E02"/>
    <w:rsid w:val="00D446A8"/>
    <w:rsid w:val="00D44F80"/>
    <w:rsid w:val="00D45158"/>
    <w:rsid w:val="00D4788E"/>
    <w:rsid w:val="00D51A88"/>
    <w:rsid w:val="00D526D4"/>
    <w:rsid w:val="00D538A2"/>
    <w:rsid w:val="00D5416B"/>
    <w:rsid w:val="00D54172"/>
    <w:rsid w:val="00D54769"/>
    <w:rsid w:val="00D558E4"/>
    <w:rsid w:val="00D619CC"/>
    <w:rsid w:val="00D64388"/>
    <w:rsid w:val="00D669C2"/>
    <w:rsid w:val="00D67D54"/>
    <w:rsid w:val="00D701BC"/>
    <w:rsid w:val="00D723FF"/>
    <w:rsid w:val="00D72436"/>
    <w:rsid w:val="00D72BE8"/>
    <w:rsid w:val="00D73575"/>
    <w:rsid w:val="00D74CBD"/>
    <w:rsid w:val="00D75BEE"/>
    <w:rsid w:val="00D81BF5"/>
    <w:rsid w:val="00D857DA"/>
    <w:rsid w:val="00D92DFE"/>
    <w:rsid w:val="00D931DC"/>
    <w:rsid w:val="00D95F13"/>
    <w:rsid w:val="00DA1136"/>
    <w:rsid w:val="00DA24F1"/>
    <w:rsid w:val="00DA38CA"/>
    <w:rsid w:val="00DA4449"/>
    <w:rsid w:val="00DA4501"/>
    <w:rsid w:val="00DA4A6D"/>
    <w:rsid w:val="00DA6133"/>
    <w:rsid w:val="00DA69C3"/>
    <w:rsid w:val="00DB2E68"/>
    <w:rsid w:val="00DB3E94"/>
    <w:rsid w:val="00DB5005"/>
    <w:rsid w:val="00DB5D67"/>
    <w:rsid w:val="00DB5E3F"/>
    <w:rsid w:val="00DC0417"/>
    <w:rsid w:val="00DC1800"/>
    <w:rsid w:val="00DC4CF8"/>
    <w:rsid w:val="00DC4D0F"/>
    <w:rsid w:val="00DC58BD"/>
    <w:rsid w:val="00DC766E"/>
    <w:rsid w:val="00DD03F0"/>
    <w:rsid w:val="00DD08E7"/>
    <w:rsid w:val="00DE2032"/>
    <w:rsid w:val="00DE25EB"/>
    <w:rsid w:val="00DE267E"/>
    <w:rsid w:val="00DE2A42"/>
    <w:rsid w:val="00DE3C44"/>
    <w:rsid w:val="00DE411D"/>
    <w:rsid w:val="00DE63FD"/>
    <w:rsid w:val="00DE6AD2"/>
    <w:rsid w:val="00DF47D8"/>
    <w:rsid w:val="00DF4916"/>
    <w:rsid w:val="00DF4A4A"/>
    <w:rsid w:val="00DF60D6"/>
    <w:rsid w:val="00DF6208"/>
    <w:rsid w:val="00DF67FB"/>
    <w:rsid w:val="00E01332"/>
    <w:rsid w:val="00E027F5"/>
    <w:rsid w:val="00E0351D"/>
    <w:rsid w:val="00E076DB"/>
    <w:rsid w:val="00E12D37"/>
    <w:rsid w:val="00E144E6"/>
    <w:rsid w:val="00E145F6"/>
    <w:rsid w:val="00E15A07"/>
    <w:rsid w:val="00E15A4F"/>
    <w:rsid w:val="00E15C7E"/>
    <w:rsid w:val="00E17708"/>
    <w:rsid w:val="00E21DEC"/>
    <w:rsid w:val="00E2526A"/>
    <w:rsid w:val="00E27D5C"/>
    <w:rsid w:val="00E32024"/>
    <w:rsid w:val="00E3205C"/>
    <w:rsid w:val="00E3330D"/>
    <w:rsid w:val="00E3360C"/>
    <w:rsid w:val="00E36B7E"/>
    <w:rsid w:val="00E3703B"/>
    <w:rsid w:val="00E40413"/>
    <w:rsid w:val="00E414AA"/>
    <w:rsid w:val="00E42D4E"/>
    <w:rsid w:val="00E42DEF"/>
    <w:rsid w:val="00E43E27"/>
    <w:rsid w:val="00E514C8"/>
    <w:rsid w:val="00E53D21"/>
    <w:rsid w:val="00E54A0B"/>
    <w:rsid w:val="00E55D1A"/>
    <w:rsid w:val="00E56150"/>
    <w:rsid w:val="00E5651E"/>
    <w:rsid w:val="00E60245"/>
    <w:rsid w:val="00E65570"/>
    <w:rsid w:val="00E6641D"/>
    <w:rsid w:val="00E6772F"/>
    <w:rsid w:val="00E71520"/>
    <w:rsid w:val="00E73DE4"/>
    <w:rsid w:val="00E76810"/>
    <w:rsid w:val="00E776A5"/>
    <w:rsid w:val="00E82976"/>
    <w:rsid w:val="00E82FB4"/>
    <w:rsid w:val="00E84437"/>
    <w:rsid w:val="00E849E3"/>
    <w:rsid w:val="00E85D91"/>
    <w:rsid w:val="00E87805"/>
    <w:rsid w:val="00E90473"/>
    <w:rsid w:val="00E91600"/>
    <w:rsid w:val="00E921BE"/>
    <w:rsid w:val="00E93546"/>
    <w:rsid w:val="00E9484F"/>
    <w:rsid w:val="00E97BBE"/>
    <w:rsid w:val="00EA1FDC"/>
    <w:rsid w:val="00EA2509"/>
    <w:rsid w:val="00EA5AFC"/>
    <w:rsid w:val="00EA7BE0"/>
    <w:rsid w:val="00EB026E"/>
    <w:rsid w:val="00EB370E"/>
    <w:rsid w:val="00EB53E3"/>
    <w:rsid w:val="00EC4640"/>
    <w:rsid w:val="00EC4795"/>
    <w:rsid w:val="00ED1F63"/>
    <w:rsid w:val="00ED27B0"/>
    <w:rsid w:val="00ED6D2E"/>
    <w:rsid w:val="00ED78FA"/>
    <w:rsid w:val="00EE0D4D"/>
    <w:rsid w:val="00EE30B2"/>
    <w:rsid w:val="00EE567C"/>
    <w:rsid w:val="00EE72DA"/>
    <w:rsid w:val="00EE757B"/>
    <w:rsid w:val="00EF2645"/>
    <w:rsid w:val="00EF4CF5"/>
    <w:rsid w:val="00EF5B94"/>
    <w:rsid w:val="00EF792A"/>
    <w:rsid w:val="00F002F3"/>
    <w:rsid w:val="00F00C13"/>
    <w:rsid w:val="00F01418"/>
    <w:rsid w:val="00F031E3"/>
    <w:rsid w:val="00F03246"/>
    <w:rsid w:val="00F05DFF"/>
    <w:rsid w:val="00F0642D"/>
    <w:rsid w:val="00F1188D"/>
    <w:rsid w:val="00F16CEF"/>
    <w:rsid w:val="00F172E4"/>
    <w:rsid w:val="00F210D8"/>
    <w:rsid w:val="00F22BCB"/>
    <w:rsid w:val="00F25C0C"/>
    <w:rsid w:val="00F272BB"/>
    <w:rsid w:val="00F325A1"/>
    <w:rsid w:val="00F32B74"/>
    <w:rsid w:val="00F33076"/>
    <w:rsid w:val="00F349EF"/>
    <w:rsid w:val="00F37B22"/>
    <w:rsid w:val="00F37C86"/>
    <w:rsid w:val="00F419BE"/>
    <w:rsid w:val="00F44F15"/>
    <w:rsid w:val="00F45114"/>
    <w:rsid w:val="00F529C3"/>
    <w:rsid w:val="00F53412"/>
    <w:rsid w:val="00F55680"/>
    <w:rsid w:val="00F57491"/>
    <w:rsid w:val="00F5764F"/>
    <w:rsid w:val="00F717F4"/>
    <w:rsid w:val="00F75ACD"/>
    <w:rsid w:val="00F75CFD"/>
    <w:rsid w:val="00F803DB"/>
    <w:rsid w:val="00F80D69"/>
    <w:rsid w:val="00F84042"/>
    <w:rsid w:val="00F860FD"/>
    <w:rsid w:val="00F869BE"/>
    <w:rsid w:val="00F900C7"/>
    <w:rsid w:val="00F9161C"/>
    <w:rsid w:val="00F91F28"/>
    <w:rsid w:val="00F91FC7"/>
    <w:rsid w:val="00F937A4"/>
    <w:rsid w:val="00F945E7"/>
    <w:rsid w:val="00FA0B01"/>
    <w:rsid w:val="00FA1A21"/>
    <w:rsid w:val="00FA2ADA"/>
    <w:rsid w:val="00FA30ED"/>
    <w:rsid w:val="00FA4AF3"/>
    <w:rsid w:val="00FA6439"/>
    <w:rsid w:val="00FA6524"/>
    <w:rsid w:val="00FB1D4E"/>
    <w:rsid w:val="00FB357F"/>
    <w:rsid w:val="00FB4C4C"/>
    <w:rsid w:val="00FB6508"/>
    <w:rsid w:val="00FC0D38"/>
    <w:rsid w:val="00FC1209"/>
    <w:rsid w:val="00FC31C9"/>
    <w:rsid w:val="00FC45F1"/>
    <w:rsid w:val="00FC47EC"/>
    <w:rsid w:val="00FC630A"/>
    <w:rsid w:val="00FC6F3A"/>
    <w:rsid w:val="00FC7134"/>
    <w:rsid w:val="00FD154D"/>
    <w:rsid w:val="00FD21EF"/>
    <w:rsid w:val="00FD3677"/>
    <w:rsid w:val="00FD3AF5"/>
    <w:rsid w:val="00FD5A2B"/>
    <w:rsid w:val="00FD7D38"/>
    <w:rsid w:val="00FE1058"/>
    <w:rsid w:val="00FE5CEE"/>
    <w:rsid w:val="00FE6956"/>
    <w:rsid w:val="00FF008D"/>
    <w:rsid w:val="00FF3764"/>
    <w:rsid w:val="00FF6936"/>
    <w:rsid w:val="00FF726C"/>
    <w:rsid w:val="22918CB8"/>
    <w:rsid w:val="2D7595EC"/>
    <w:rsid w:val="3A2D593C"/>
    <w:rsid w:val="4CFB30A5"/>
    <w:rsid w:val="4E881B28"/>
    <w:rsid w:val="63E07696"/>
    <w:rsid w:val="71C98999"/>
    <w:rsid w:val="77F08CAA"/>
    <w:rsid w:val="78379C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BFA33A21-C192-46EC-9E13-DCF0BDB1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3075A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75AC"/>
    <w:rPr>
      <w:rFonts w:ascii="Arial" w:eastAsia="Malgun Gothic" w:hAnsi="Arial" w:cs="Times New Roman"/>
      <w:lang w:val="en-US"/>
    </w:rPr>
  </w:style>
  <w:style w:type="character" w:styleId="CommentReference">
    <w:name w:val="annotation reference"/>
    <w:basedOn w:val="DefaultParagraphFont"/>
    <w:uiPriority w:val="99"/>
    <w:semiHidden/>
    <w:unhideWhenUsed/>
    <w:rsid w:val="00A0472D"/>
    <w:rPr>
      <w:sz w:val="16"/>
      <w:szCs w:val="16"/>
    </w:rPr>
  </w:style>
  <w:style w:type="paragraph" w:styleId="CommentText">
    <w:name w:val="annotation text"/>
    <w:basedOn w:val="Normal"/>
    <w:link w:val="CommentTextChar"/>
    <w:uiPriority w:val="99"/>
    <w:semiHidden/>
    <w:unhideWhenUsed/>
    <w:rsid w:val="00A0472D"/>
    <w:pPr>
      <w:spacing w:line="240" w:lineRule="auto"/>
    </w:pPr>
    <w:rPr>
      <w:sz w:val="20"/>
      <w:szCs w:val="20"/>
    </w:rPr>
  </w:style>
  <w:style w:type="character" w:customStyle="1" w:styleId="CommentTextChar">
    <w:name w:val="Comment Text Char"/>
    <w:basedOn w:val="DefaultParagraphFont"/>
    <w:link w:val="CommentText"/>
    <w:uiPriority w:val="99"/>
    <w:semiHidden/>
    <w:rsid w:val="00A0472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0472D"/>
    <w:rPr>
      <w:b/>
      <w:bCs/>
    </w:rPr>
  </w:style>
  <w:style w:type="character" w:customStyle="1" w:styleId="CommentSubjectChar">
    <w:name w:val="Comment Subject Char"/>
    <w:basedOn w:val="CommentTextChar"/>
    <w:link w:val="CommentSubject"/>
    <w:uiPriority w:val="99"/>
    <w:semiHidden/>
    <w:rsid w:val="00A0472D"/>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A42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38"/>
    <w:rPr>
      <w:rFonts w:ascii="Segoe UI" w:eastAsia="Malgun Gothic" w:hAnsi="Segoe UI" w:cs="Segoe UI"/>
      <w:sz w:val="18"/>
      <w:szCs w:val="18"/>
      <w:lang w:val="en-US"/>
    </w:rPr>
  </w:style>
  <w:style w:type="character" w:customStyle="1" w:styleId="normaltextrun">
    <w:name w:val="normaltextrun"/>
    <w:basedOn w:val="DefaultParagraphFont"/>
    <w:rsid w:val="002B2972"/>
  </w:style>
  <w:style w:type="character" w:customStyle="1" w:styleId="eop">
    <w:name w:val="eop"/>
    <w:basedOn w:val="DefaultParagraphFont"/>
    <w:rsid w:val="00DE6AD2"/>
  </w:style>
  <w:style w:type="paragraph" w:customStyle="1" w:styleId="paragraph">
    <w:name w:val="paragraph"/>
    <w:basedOn w:val="Normal"/>
    <w:rsid w:val="00F75CFD"/>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Emphasis">
    <w:name w:val="Emphasis"/>
    <w:basedOn w:val="DefaultParagraphFont"/>
    <w:uiPriority w:val="20"/>
    <w:qFormat/>
    <w:rsid w:val="009C40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5609">
      <w:bodyDiv w:val="1"/>
      <w:marLeft w:val="0"/>
      <w:marRight w:val="0"/>
      <w:marTop w:val="0"/>
      <w:marBottom w:val="0"/>
      <w:divBdr>
        <w:top w:val="none" w:sz="0" w:space="0" w:color="auto"/>
        <w:left w:val="none" w:sz="0" w:space="0" w:color="auto"/>
        <w:bottom w:val="none" w:sz="0" w:space="0" w:color="auto"/>
        <w:right w:val="none" w:sz="0" w:space="0" w:color="auto"/>
      </w:divBdr>
    </w:div>
    <w:div w:id="919145549">
      <w:bodyDiv w:val="1"/>
      <w:marLeft w:val="0"/>
      <w:marRight w:val="0"/>
      <w:marTop w:val="0"/>
      <w:marBottom w:val="0"/>
      <w:divBdr>
        <w:top w:val="none" w:sz="0" w:space="0" w:color="auto"/>
        <w:left w:val="none" w:sz="0" w:space="0" w:color="auto"/>
        <w:bottom w:val="none" w:sz="0" w:space="0" w:color="auto"/>
        <w:right w:val="none" w:sz="0" w:space="0" w:color="auto"/>
      </w:divBdr>
    </w:div>
    <w:div w:id="1892109532">
      <w:bodyDiv w:val="1"/>
      <w:marLeft w:val="0"/>
      <w:marRight w:val="0"/>
      <w:marTop w:val="0"/>
      <w:marBottom w:val="0"/>
      <w:divBdr>
        <w:top w:val="none" w:sz="0" w:space="0" w:color="auto"/>
        <w:left w:val="none" w:sz="0" w:space="0" w:color="auto"/>
        <w:bottom w:val="none" w:sz="0" w:space="0" w:color="auto"/>
        <w:right w:val="none" w:sz="0" w:space="0" w:color="auto"/>
      </w:divBdr>
      <w:divsChild>
        <w:div w:id="978072403">
          <w:marLeft w:val="0"/>
          <w:marRight w:val="0"/>
          <w:marTop w:val="0"/>
          <w:marBottom w:val="0"/>
          <w:divBdr>
            <w:top w:val="none" w:sz="0" w:space="0" w:color="auto"/>
            <w:left w:val="none" w:sz="0" w:space="0" w:color="auto"/>
            <w:bottom w:val="none" w:sz="0" w:space="0" w:color="auto"/>
            <w:right w:val="none" w:sz="0" w:space="0" w:color="auto"/>
          </w:divBdr>
        </w:div>
        <w:div w:id="117799264">
          <w:marLeft w:val="0"/>
          <w:marRight w:val="0"/>
          <w:marTop w:val="0"/>
          <w:marBottom w:val="0"/>
          <w:divBdr>
            <w:top w:val="none" w:sz="0" w:space="0" w:color="auto"/>
            <w:left w:val="none" w:sz="0" w:space="0" w:color="auto"/>
            <w:bottom w:val="none" w:sz="0" w:space="0" w:color="auto"/>
            <w:right w:val="none" w:sz="0" w:space="0" w:color="auto"/>
          </w:divBdr>
        </w:div>
        <w:div w:id="2095274076">
          <w:marLeft w:val="0"/>
          <w:marRight w:val="0"/>
          <w:marTop w:val="0"/>
          <w:marBottom w:val="0"/>
          <w:divBdr>
            <w:top w:val="none" w:sz="0" w:space="0" w:color="auto"/>
            <w:left w:val="none" w:sz="0" w:space="0" w:color="auto"/>
            <w:bottom w:val="none" w:sz="0" w:space="0" w:color="auto"/>
            <w:right w:val="none" w:sz="0" w:space="0" w:color="auto"/>
          </w:divBdr>
        </w:div>
        <w:div w:id="1588420918">
          <w:marLeft w:val="0"/>
          <w:marRight w:val="0"/>
          <w:marTop w:val="0"/>
          <w:marBottom w:val="0"/>
          <w:divBdr>
            <w:top w:val="none" w:sz="0" w:space="0" w:color="auto"/>
            <w:left w:val="none" w:sz="0" w:space="0" w:color="auto"/>
            <w:bottom w:val="none" w:sz="0" w:space="0" w:color="auto"/>
            <w:right w:val="none" w:sz="0" w:space="0" w:color="auto"/>
          </w:divBdr>
        </w:div>
        <w:div w:id="107548756">
          <w:marLeft w:val="0"/>
          <w:marRight w:val="0"/>
          <w:marTop w:val="0"/>
          <w:marBottom w:val="0"/>
          <w:divBdr>
            <w:top w:val="none" w:sz="0" w:space="0" w:color="auto"/>
            <w:left w:val="none" w:sz="0" w:space="0" w:color="auto"/>
            <w:bottom w:val="none" w:sz="0" w:space="0" w:color="auto"/>
            <w:right w:val="none" w:sz="0" w:space="0" w:color="auto"/>
          </w:divBdr>
        </w:div>
        <w:div w:id="2088266439">
          <w:marLeft w:val="0"/>
          <w:marRight w:val="0"/>
          <w:marTop w:val="0"/>
          <w:marBottom w:val="0"/>
          <w:divBdr>
            <w:top w:val="none" w:sz="0" w:space="0" w:color="auto"/>
            <w:left w:val="none" w:sz="0" w:space="0" w:color="auto"/>
            <w:bottom w:val="none" w:sz="0" w:space="0" w:color="auto"/>
            <w:right w:val="none" w:sz="0" w:space="0" w:color="auto"/>
          </w:divBdr>
        </w:div>
        <w:div w:id="1894654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397F9-1C14-4A90-B665-BAC1FD012437}">
  <ds:schemaRefs>
    <ds:schemaRef ds:uri="http://schemas.microsoft.com/sharepoint/v3/contenttype/forms"/>
  </ds:schemaRefs>
</ds:datastoreItem>
</file>

<file path=customXml/itemProps2.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Links>
    <vt:vector size="6" baseType="variant">
      <vt:variant>
        <vt:i4>5898249</vt:i4>
      </vt:variant>
      <vt:variant>
        <vt:i4>0</vt:i4>
      </vt:variant>
      <vt:variant>
        <vt:i4>0</vt:i4>
      </vt:variant>
      <vt:variant>
        <vt:i4>5</vt:i4>
      </vt:variant>
      <vt:variant>
        <vt:lpwstr>http://www.kianews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4</cp:revision>
  <dcterms:created xsi:type="dcterms:W3CDTF">2021-11-16T10:03:00Z</dcterms:created>
  <dcterms:modified xsi:type="dcterms:W3CDTF">2021-11-1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